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B7CC0" w14:textId="3B8E9065" w:rsidR="00CF0803" w:rsidRPr="0033429A" w:rsidRDefault="00CF0803" w:rsidP="002B22F1">
      <w:pPr>
        <w:pStyle w:val="Heading1"/>
        <w:spacing w:before="80" w:after="120" w:line="240" w:lineRule="auto"/>
        <w:jc w:val="center"/>
        <w:rPr>
          <w:bCs/>
          <w:lang w:val="en-GB"/>
        </w:rPr>
      </w:pPr>
      <w:r w:rsidRPr="0033429A">
        <w:rPr>
          <w:lang w:val="en-GB"/>
        </w:rPr>
        <w:t xml:space="preserve">Exercises: </w:t>
      </w:r>
      <w:r w:rsidR="00DC7DC7">
        <w:rPr>
          <w:bCs/>
          <w:lang w:val="en-GB"/>
        </w:rPr>
        <w:t>Combining</w:t>
      </w:r>
      <w:r w:rsidRPr="0033429A">
        <w:rPr>
          <w:bCs/>
          <w:lang w:val="en-GB"/>
        </w:rPr>
        <w:t xml:space="preserve"> Data Structures</w:t>
      </w:r>
    </w:p>
    <w:p w14:paraId="345D8C7F" w14:textId="45231675" w:rsidR="00CF0803" w:rsidRDefault="00CF0803" w:rsidP="002B22F1">
      <w:pPr>
        <w:spacing w:line="240" w:lineRule="auto"/>
        <w:rPr>
          <w:noProof/>
          <w:lang w:val="en-GB"/>
        </w:rPr>
      </w:pPr>
      <w:r w:rsidRPr="0033429A">
        <w:rPr>
          <w:noProof/>
          <w:lang w:val="en-GB"/>
        </w:rPr>
        <w:t>Problems for exercises and homework for the "Data Structures and Algorithms Advanced" course from the official "Applied Programmer" curriculum.</w:t>
      </w:r>
    </w:p>
    <w:p w14:paraId="2E2204DF" w14:textId="552F9BB8" w:rsidR="009B566F" w:rsidRDefault="00CF0803" w:rsidP="002B22F1">
      <w:pPr>
        <w:spacing w:line="240" w:lineRule="auto"/>
        <w:rPr>
          <w:rStyle w:val="Hyperlink"/>
          <w:noProof/>
          <w:lang w:val="en-GB"/>
        </w:rPr>
      </w:pPr>
      <w:r>
        <w:rPr>
          <w:noProof/>
          <w:lang w:val="en-GB"/>
        </w:rPr>
        <w:t>You can check your solution here:</w:t>
      </w:r>
      <w:r w:rsidR="00E379B5">
        <w:rPr>
          <w:noProof/>
          <w:lang w:val="en-GB"/>
        </w:rPr>
        <w:t xml:space="preserve"> </w:t>
      </w:r>
      <w:hyperlink r:id="rId8" w:history="1">
        <w:r w:rsidR="00CD71B7" w:rsidRPr="00CD71B7">
          <w:rPr>
            <w:rStyle w:val="Hyperlink"/>
            <w:noProof/>
            <w:lang w:val="en-GB"/>
          </w:rPr>
          <w:t>https://judge.softuni.org/Contests/3602/Combining-Data-Structures-Exercises</w:t>
        </w:r>
      </w:hyperlink>
    </w:p>
    <w:p w14:paraId="1E75B278" w14:textId="40DDA989" w:rsidR="001A1218" w:rsidRDefault="001A1218" w:rsidP="002B22F1">
      <w:pPr>
        <w:spacing w:line="240" w:lineRule="auto"/>
      </w:pPr>
      <w:r w:rsidRPr="001A1218">
        <w:t>Use the provided skeleton:</w:t>
      </w:r>
    </w:p>
    <w:p w14:paraId="100129B2" w14:textId="21E54DD5" w:rsidR="00777B26" w:rsidRPr="001A1218" w:rsidRDefault="00392423" w:rsidP="002B22F1">
      <w:pPr>
        <w:spacing w:line="240" w:lineRule="auto"/>
      </w:pPr>
      <w:r>
        <w:rPr>
          <w:noProof/>
        </w:rPr>
        <w:drawing>
          <wp:inline distT="0" distB="0" distL="0" distR="0" wp14:anchorId="0C64776A" wp14:editId="7E233F36">
            <wp:extent cx="2857500" cy="2752725"/>
            <wp:effectExtent l="19050" t="19050" r="19050" b="2857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7527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E76D02" w14:textId="17BA0437" w:rsidR="00A16545" w:rsidRDefault="00A16545" w:rsidP="002B22F1">
      <w:pPr>
        <w:pStyle w:val="Heading2"/>
        <w:rPr>
          <w:bCs w:val="0"/>
          <w:lang w:val="en-US"/>
        </w:rPr>
      </w:pPr>
      <w:r w:rsidRPr="00A16545">
        <w:rPr>
          <w:bCs w:val="0"/>
          <w:lang w:val="en-US"/>
        </w:rPr>
        <w:t>People Collection</w:t>
      </w:r>
    </w:p>
    <w:p w14:paraId="27A71DCF" w14:textId="6CB0A3EF" w:rsidR="00395B06" w:rsidRDefault="00BE39F6" w:rsidP="002B22F1">
      <w:pPr>
        <w:pStyle w:val="ListParagraph"/>
        <w:numPr>
          <w:ilvl w:val="0"/>
          <w:numId w:val="30"/>
        </w:numPr>
        <w:spacing w:before="0" w:after="200"/>
        <w:rPr>
          <w:b/>
          <w:noProof/>
        </w:rPr>
      </w:pPr>
      <w:r>
        <w:rPr>
          <w:rStyle w:val="CodeChar"/>
        </w:rPr>
        <w:t>bool</w:t>
      </w:r>
      <w:r w:rsidR="001A7475">
        <w:rPr>
          <w:rStyle w:val="CodeChar"/>
        </w:rPr>
        <w:t xml:space="preserve"> </w:t>
      </w:r>
      <w:r w:rsidR="00395B06" w:rsidRPr="00395B06">
        <w:rPr>
          <w:rStyle w:val="CodeChar"/>
        </w:rPr>
        <w:t>AddPerson</w:t>
      </w:r>
      <w:r w:rsidR="00395B06">
        <w:rPr>
          <w:b/>
          <w:noProof/>
        </w:rPr>
        <w:t>(</w:t>
      </w:r>
      <w:r>
        <w:rPr>
          <w:b/>
          <w:noProof/>
        </w:rPr>
        <w:t xml:space="preserve">string </w:t>
      </w:r>
      <w:r w:rsidR="00395B06" w:rsidRPr="00395B06">
        <w:rPr>
          <w:b/>
          <w:noProof/>
        </w:rPr>
        <w:t xml:space="preserve">email, </w:t>
      </w:r>
      <w:r>
        <w:rPr>
          <w:b/>
          <w:noProof/>
        </w:rPr>
        <w:t xml:space="preserve">string </w:t>
      </w:r>
      <w:r w:rsidR="00395B06" w:rsidRPr="00395B06">
        <w:rPr>
          <w:b/>
          <w:noProof/>
        </w:rPr>
        <w:t xml:space="preserve">name, </w:t>
      </w:r>
      <w:r>
        <w:rPr>
          <w:b/>
          <w:noProof/>
        </w:rPr>
        <w:t xml:space="preserve">int </w:t>
      </w:r>
      <w:r w:rsidR="00395B06" w:rsidRPr="00395B06">
        <w:rPr>
          <w:b/>
          <w:noProof/>
        </w:rPr>
        <w:t xml:space="preserve">age, </w:t>
      </w:r>
      <w:r>
        <w:rPr>
          <w:b/>
          <w:noProof/>
        </w:rPr>
        <w:t xml:space="preserve">string </w:t>
      </w:r>
      <w:r w:rsidR="00395B06" w:rsidRPr="00395B06">
        <w:rPr>
          <w:b/>
          <w:noProof/>
        </w:rPr>
        <w:t>town</w:t>
      </w:r>
      <w:r w:rsidR="00395B06">
        <w:rPr>
          <w:b/>
          <w:noProof/>
        </w:rPr>
        <w:t>)</w:t>
      </w:r>
    </w:p>
    <w:p w14:paraId="512F61F8" w14:textId="1F08E2F3" w:rsidR="00395B06" w:rsidRDefault="00395B06" w:rsidP="002B22F1">
      <w:pPr>
        <w:pStyle w:val="ListParagraph"/>
        <w:numPr>
          <w:ilvl w:val="1"/>
          <w:numId w:val="30"/>
        </w:numPr>
        <w:spacing w:before="0" w:after="200"/>
      </w:pPr>
      <w:r>
        <w:t xml:space="preserve">The </w:t>
      </w:r>
      <w:r w:rsidRPr="00E82083">
        <w:t>email</w:t>
      </w:r>
      <w:r>
        <w:t xml:space="preserve"> is </w:t>
      </w:r>
      <w:r w:rsidRPr="00E82083">
        <w:rPr>
          <w:b/>
          <w:bCs/>
        </w:rPr>
        <w:t>unique</w:t>
      </w:r>
      <w:r w:rsidR="00E82083">
        <w:t>.</w:t>
      </w:r>
    </w:p>
    <w:p w14:paraId="21CE43C8" w14:textId="32F7373B" w:rsidR="00395B06" w:rsidRDefault="00395B06" w:rsidP="002B22F1">
      <w:pPr>
        <w:pStyle w:val="ListParagraph"/>
        <w:numPr>
          <w:ilvl w:val="1"/>
          <w:numId w:val="30"/>
        </w:numPr>
        <w:spacing w:before="0" w:after="200"/>
      </w:pPr>
      <w:r>
        <w:t xml:space="preserve">If the </w:t>
      </w:r>
      <w:r w:rsidRPr="00E82083">
        <w:t>email</w:t>
      </w:r>
      <w:r>
        <w:t xml:space="preserve"> already exists returns </w:t>
      </w:r>
      <w:r>
        <w:rPr>
          <w:b/>
          <w:bCs/>
        </w:rPr>
        <w:t>false</w:t>
      </w:r>
      <w:r>
        <w:rPr>
          <w:bCs/>
          <w:lang w:val="bg-BG"/>
        </w:rPr>
        <w:t xml:space="preserve"> (</w:t>
      </w:r>
      <w:r>
        <w:rPr>
          <w:bCs/>
        </w:rPr>
        <w:t>without adding the person)</w:t>
      </w:r>
      <w:r>
        <w:t xml:space="preserve">, otherwise return </w:t>
      </w:r>
      <w:r>
        <w:rPr>
          <w:b/>
          <w:bCs/>
        </w:rPr>
        <w:t>true</w:t>
      </w:r>
      <w:r w:rsidR="00E82083">
        <w:rPr>
          <w:b/>
          <w:bCs/>
        </w:rPr>
        <w:t>.</w:t>
      </w:r>
    </w:p>
    <w:p w14:paraId="010B1D96" w14:textId="7C8A0CE8" w:rsidR="00395B06" w:rsidRDefault="00BE39F6" w:rsidP="002B22F1">
      <w:pPr>
        <w:pStyle w:val="ListParagraph"/>
        <w:numPr>
          <w:ilvl w:val="0"/>
          <w:numId w:val="30"/>
        </w:numPr>
        <w:spacing w:before="0" w:after="200"/>
        <w:rPr>
          <w:b/>
          <w:noProof/>
        </w:rPr>
      </w:pPr>
      <w:r>
        <w:rPr>
          <w:rStyle w:val="CodeChar"/>
        </w:rPr>
        <w:t xml:space="preserve">Person </w:t>
      </w:r>
      <w:r w:rsidR="00395B06" w:rsidRPr="00395B06">
        <w:rPr>
          <w:rStyle w:val="CodeChar"/>
        </w:rPr>
        <w:t>FindPerson</w:t>
      </w:r>
      <w:r w:rsidR="00395B06">
        <w:rPr>
          <w:b/>
          <w:noProof/>
        </w:rPr>
        <w:t>(</w:t>
      </w:r>
      <w:r>
        <w:rPr>
          <w:b/>
          <w:noProof/>
        </w:rPr>
        <w:t xml:space="preserve">string </w:t>
      </w:r>
      <w:r w:rsidR="00395B06" w:rsidRPr="00395B06">
        <w:rPr>
          <w:b/>
          <w:noProof/>
        </w:rPr>
        <w:t>email</w:t>
      </w:r>
      <w:r w:rsidR="00395B06">
        <w:rPr>
          <w:b/>
          <w:noProof/>
        </w:rPr>
        <w:t>)</w:t>
      </w:r>
    </w:p>
    <w:p w14:paraId="227AB360" w14:textId="3BF6610F" w:rsidR="00395B06" w:rsidRDefault="00395B06" w:rsidP="002B22F1">
      <w:pPr>
        <w:pStyle w:val="ListParagraph"/>
        <w:numPr>
          <w:ilvl w:val="1"/>
          <w:numId w:val="30"/>
        </w:numPr>
        <w:spacing w:before="0" w:after="200"/>
      </w:pPr>
      <w:r>
        <w:t xml:space="preserve">Returns the </w:t>
      </w:r>
      <w:r>
        <w:rPr>
          <w:b/>
          <w:bCs/>
        </w:rPr>
        <w:t>Person</w:t>
      </w:r>
      <w:r>
        <w:t xml:space="preserve"> object or </w:t>
      </w:r>
      <w:r>
        <w:rPr>
          <w:b/>
          <w:bCs/>
        </w:rPr>
        <w:t>null</w:t>
      </w:r>
      <w:r>
        <w:rPr>
          <w:bCs/>
        </w:rPr>
        <w:t xml:space="preserve"> (if it does not </w:t>
      </w:r>
      <w:r w:rsidR="00BE39F6">
        <w:rPr>
          <w:bCs/>
        </w:rPr>
        <w:t>exist</w:t>
      </w:r>
      <w:r>
        <w:rPr>
          <w:bCs/>
        </w:rPr>
        <w:t>)</w:t>
      </w:r>
      <w:r w:rsidR="00E82083">
        <w:rPr>
          <w:bCs/>
        </w:rPr>
        <w:t>.</w:t>
      </w:r>
    </w:p>
    <w:p w14:paraId="58401FF9" w14:textId="50390D5D" w:rsidR="00395B06" w:rsidRDefault="00BE39F6" w:rsidP="002B22F1">
      <w:pPr>
        <w:pStyle w:val="ListParagraph"/>
        <w:numPr>
          <w:ilvl w:val="0"/>
          <w:numId w:val="30"/>
        </w:numPr>
        <w:spacing w:before="0" w:after="200"/>
        <w:rPr>
          <w:b/>
          <w:noProof/>
        </w:rPr>
      </w:pPr>
      <w:r>
        <w:rPr>
          <w:rStyle w:val="CodeChar"/>
        </w:rPr>
        <w:t xml:space="preserve">Bool </w:t>
      </w:r>
      <w:r w:rsidR="00395B06" w:rsidRPr="00395B06">
        <w:rPr>
          <w:rStyle w:val="CodeChar"/>
        </w:rPr>
        <w:t>DeletePerson</w:t>
      </w:r>
      <w:r w:rsidR="00395B06">
        <w:rPr>
          <w:b/>
          <w:noProof/>
        </w:rPr>
        <w:t>(</w:t>
      </w:r>
      <w:r>
        <w:rPr>
          <w:b/>
          <w:noProof/>
        </w:rPr>
        <w:t xml:space="preserve">string </w:t>
      </w:r>
      <w:r w:rsidR="00395B06" w:rsidRPr="00395B06">
        <w:rPr>
          <w:b/>
          <w:noProof/>
        </w:rPr>
        <w:t>email</w:t>
      </w:r>
      <w:r w:rsidR="00395B06">
        <w:rPr>
          <w:b/>
          <w:noProof/>
        </w:rPr>
        <w:t>)</w:t>
      </w:r>
    </w:p>
    <w:p w14:paraId="2F177E58" w14:textId="382AEB2D" w:rsidR="00395B06" w:rsidRDefault="00395B06" w:rsidP="002B22F1">
      <w:pPr>
        <w:pStyle w:val="ListParagraph"/>
        <w:numPr>
          <w:ilvl w:val="1"/>
          <w:numId w:val="30"/>
        </w:numPr>
        <w:spacing w:before="0" w:after="200"/>
      </w:pPr>
      <w:r>
        <w:t xml:space="preserve">Returns </w:t>
      </w:r>
      <w:r>
        <w:rPr>
          <w:b/>
          <w:bCs/>
        </w:rPr>
        <w:t>true</w:t>
      </w:r>
      <w:r>
        <w:t xml:space="preserve"> (successfully deleted) or </w:t>
      </w:r>
      <w:r>
        <w:rPr>
          <w:b/>
          <w:bCs/>
        </w:rPr>
        <w:t>false</w:t>
      </w:r>
      <w:r>
        <w:rPr>
          <w:bCs/>
        </w:rPr>
        <w:t xml:space="preserve"> (not found)</w:t>
      </w:r>
      <w:r w:rsidR="00E82083">
        <w:rPr>
          <w:bCs/>
        </w:rPr>
        <w:t>.</w:t>
      </w:r>
    </w:p>
    <w:p w14:paraId="3356C0E6" w14:textId="5E0C5727" w:rsidR="00395B06" w:rsidRDefault="00BE39F6" w:rsidP="002B22F1">
      <w:pPr>
        <w:pStyle w:val="ListParagraph"/>
        <w:numPr>
          <w:ilvl w:val="0"/>
          <w:numId w:val="30"/>
        </w:numPr>
        <w:spacing w:before="0" w:after="200"/>
        <w:rPr>
          <w:b/>
          <w:noProof/>
        </w:rPr>
      </w:pPr>
      <w:r>
        <w:rPr>
          <w:rStyle w:val="CodeChar"/>
        </w:rPr>
        <w:t xml:space="preserve">IEnumerable&lt;Person&gt; </w:t>
      </w:r>
      <w:r w:rsidR="00395B06" w:rsidRPr="00395B06">
        <w:rPr>
          <w:rStyle w:val="CodeChar"/>
        </w:rPr>
        <w:t>FindPeople</w:t>
      </w:r>
      <w:r w:rsidR="00395B06">
        <w:rPr>
          <w:b/>
          <w:noProof/>
        </w:rPr>
        <w:t>(</w:t>
      </w:r>
      <w:r>
        <w:rPr>
          <w:b/>
          <w:noProof/>
        </w:rPr>
        <w:t xml:space="preserve">string </w:t>
      </w:r>
      <w:r w:rsidR="00395B06" w:rsidRPr="00395B06">
        <w:rPr>
          <w:b/>
          <w:noProof/>
        </w:rPr>
        <w:t>emailDomain</w:t>
      </w:r>
      <w:r w:rsidR="00395B06">
        <w:rPr>
          <w:b/>
          <w:noProof/>
        </w:rPr>
        <w:t>)</w:t>
      </w:r>
    </w:p>
    <w:p w14:paraId="2233039C" w14:textId="2B666EEF" w:rsidR="00395B06" w:rsidRDefault="00395B06" w:rsidP="002B22F1">
      <w:pPr>
        <w:pStyle w:val="ListParagraph"/>
        <w:numPr>
          <w:ilvl w:val="1"/>
          <w:numId w:val="30"/>
        </w:numPr>
        <w:spacing w:before="0" w:after="200"/>
      </w:pPr>
      <w:r>
        <w:t xml:space="preserve">Returns a sequence of matched persons sorted by </w:t>
      </w:r>
      <w:r w:rsidRPr="00E82083">
        <w:t>email</w:t>
      </w:r>
      <w:r w:rsidR="00E82083">
        <w:t>.</w:t>
      </w:r>
    </w:p>
    <w:p w14:paraId="1A1E3929" w14:textId="5A0E29B4" w:rsidR="00395B06" w:rsidRDefault="00BE39F6" w:rsidP="002B22F1">
      <w:pPr>
        <w:pStyle w:val="ListParagraph"/>
        <w:numPr>
          <w:ilvl w:val="0"/>
          <w:numId w:val="30"/>
        </w:numPr>
        <w:spacing w:before="0" w:after="200"/>
        <w:rPr>
          <w:b/>
          <w:noProof/>
        </w:rPr>
      </w:pPr>
      <w:r>
        <w:rPr>
          <w:rStyle w:val="CodeChar"/>
        </w:rPr>
        <w:t xml:space="preserve">IEnumerable&lt;Person&gt; </w:t>
      </w:r>
      <w:r w:rsidR="00395B06" w:rsidRPr="00395B06">
        <w:rPr>
          <w:rStyle w:val="CodeChar"/>
        </w:rPr>
        <w:t>FindPeople</w:t>
      </w:r>
      <w:r w:rsidR="00395B06">
        <w:rPr>
          <w:b/>
          <w:noProof/>
        </w:rPr>
        <w:t>(</w:t>
      </w:r>
      <w:r>
        <w:rPr>
          <w:b/>
          <w:noProof/>
        </w:rPr>
        <w:t xml:space="preserve">string </w:t>
      </w:r>
      <w:r w:rsidR="00395B06" w:rsidRPr="00395B06">
        <w:rPr>
          <w:b/>
          <w:noProof/>
        </w:rPr>
        <w:t xml:space="preserve">name, </w:t>
      </w:r>
      <w:r>
        <w:rPr>
          <w:b/>
          <w:noProof/>
        </w:rPr>
        <w:t xml:space="preserve">string </w:t>
      </w:r>
      <w:r w:rsidR="00395B06" w:rsidRPr="00395B06">
        <w:rPr>
          <w:b/>
          <w:noProof/>
        </w:rPr>
        <w:t>town</w:t>
      </w:r>
      <w:r w:rsidR="00395B06">
        <w:rPr>
          <w:b/>
          <w:noProof/>
        </w:rPr>
        <w:t>)</w:t>
      </w:r>
    </w:p>
    <w:p w14:paraId="040238F2" w14:textId="0504D495" w:rsidR="00E1242E" w:rsidRPr="00CB4855" w:rsidRDefault="00395B06" w:rsidP="00E1242E">
      <w:pPr>
        <w:pStyle w:val="ListParagraph"/>
        <w:numPr>
          <w:ilvl w:val="1"/>
          <w:numId w:val="30"/>
        </w:numPr>
        <w:spacing w:before="0" w:after="200"/>
      </w:pPr>
      <w:r>
        <w:t xml:space="preserve">Returns a sequence of matched persons sorted by </w:t>
      </w:r>
      <w:r w:rsidRPr="00E82083">
        <w:t>email</w:t>
      </w:r>
      <w:r w:rsidR="00E82083">
        <w:t>.</w:t>
      </w:r>
    </w:p>
    <w:p w14:paraId="27AAEAF1" w14:textId="17363370" w:rsidR="00395B06" w:rsidRDefault="00395B06" w:rsidP="002B22F1">
      <w:pPr>
        <w:spacing w:before="120"/>
      </w:pPr>
      <w:r>
        <w:t xml:space="preserve">First, let's take a look at the </w:t>
      </w:r>
      <w:r>
        <w:rPr>
          <w:rStyle w:val="CodeChar"/>
          <w:lang w:val="en-GB"/>
        </w:rPr>
        <w:t>Person</w:t>
      </w:r>
      <w:r>
        <w:t xml:space="preserve"> class. </w:t>
      </w:r>
      <w:r w:rsidR="00937E82">
        <w:t xml:space="preserve">It simply has a few </w:t>
      </w:r>
      <w:r w:rsidR="00937E82" w:rsidRPr="00937E82">
        <w:rPr>
          <w:b/>
          <w:bCs/>
        </w:rPr>
        <w:t>properties</w:t>
      </w:r>
      <w:r w:rsidR="00937E82">
        <w:t xml:space="preserve"> and a </w:t>
      </w:r>
      <w:r w:rsidR="00937E82" w:rsidRPr="00937E82">
        <w:rPr>
          <w:b/>
          <w:bCs/>
        </w:rPr>
        <w:t>constructor</w:t>
      </w:r>
      <w:r w:rsidR="00937E82">
        <w:t xml:space="preserve"> that a person can have</w:t>
      </w:r>
      <w:r>
        <w:t>:</w:t>
      </w:r>
    </w:p>
    <w:p w14:paraId="6303EB14" w14:textId="2C0E6F80" w:rsidR="00395B06" w:rsidRDefault="00937E82" w:rsidP="002B22F1">
      <w:pPr>
        <w:spacing w:before="120"/>
      </w:pPr>
      <w:r>
        <w:rPr>
          <w:noProof/>
        </w:rPr>
        <w:drawing>
          <wp:inline distT="0" distB="0" distL="0" distR="0" wp14:anchorId="1100190D" wp14:editId="6F2F4EB3">
            <wp:extent cx="4906645" cy="1775460"/>
            <wp:effectExtent l="0" t="0" r="8255" b="0"/>
            <wp:docPr id="73" name="Picture 7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&#10;&#10;Description automatically generated"/>
                    <pic:cNvPicPr/>
                  </pic:nvPicPr>
                  <pic:blipFill rotWithShape="1">
                    <a:blip r:embed="rId10"/>
                    <a:srcRect b="55812"/>
                    <a:stretch/>
                  </pic:blipFill>
                  <pic:spPr bwMode="auto">
                    <a:xfrm>
                      <a:off x="0" y="0"/>
                      <a:ext cx="4918647" cy="17798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D83906" w14:textId="42106582" w:rsidR="0000310F" w:rsidRDefault="0000310F" w:rsidP="002B22F1">
      <w:pPr>
        <w:spacing w:before="120"/>
      </w:pPr>
      <w:r>
        <w:rPr>
          <w:noProof/>
        </w:rPr>
        <w:lastRenderedPageBreak/>
        <w:drawing>
          <wp:inline distT="0" distB="0" distL="0" distR="0" wp14:anchorId="0A130D43" wp14:editId="7EEFCF70">
            <wp:extent cx="4907052" cy="2219960"/>
            <wp:effectExtent l="0" t="0" r="8255" b="889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&#10;&#10;Description automatically generated"/>
                    <pic:cNvPicPr/>
                  </pic:nvPicPr>
                  <pic:blipFill rotWithShape="1">
                    <a:blip r:embed="rId10"/>
                    <a:srcRect t="44753"/>
                    <a:stretch/>
                  </pic:blipFill>
                  <pic:spPr bwMode="auto">
                    <a:xfrm>
                      <a:off x="0" y="0"/>
                      <a:ext cx="4918647" cy="22252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9363D4" w14:textId="0AB371B4" w:rsidR="00395B06" w:rsidRDefault="00395B06" w:rsidP="002B22F1">
      <w:pPr>
        <w:spacing w:before="120"/>
      </w:pPr>
      <w:r>
        <w:t xml:space="preserve">The next class </w:t>
      </w:r>
      <w:r>
        <w:rPr>
          <w:rStyle w:val="CodeChar"/>
        </w:rPr>
        <w:t>PersonCollection</w:t>
      </w:r>
      <w:r>
        <w:t xml:space="preserve"> hold</w:t>
      </w:r>
      <w:r w:rsidR="001510AF">
        <w:t>s</w:t>
      </w:r>
      <w:r>
        <w:t xml:space="preserve"> </w:t>
      </w:r>
      <w:r w:rsidRPr="001510AF">
        <w:rPr>
          <w:b/>
          <w:bCs/>
        </w:rPr>
        <w:t>unfinished</w:t>
      </w:r>
      <w:r>
        <w:t xml:space="preserve"> implementation</w:t>
      </w:r>
      <w:r w:rsidR="001510AF">
        <w:t>s of the methods for the structure</w:t>
      </w:r>
      <w:r>
        <w:t>:</w:t>
      </w:r>
    </w:p>
    <w:p w14:paraId="5C6975DC" w14:textId="223CADB0" w:rsidR="00395B06" w:rsidRDefault="00210150" w:rsidP="002B22F1">
      <w:pPr>
        <w:spacing w:before="120"/>
      </w:pPr>
      <w:r>
        <w:rPr>
          <w:noProof/>
        </w:rPr>
        <w:drawing>
          <wp:inline distT="0" distB="0" distL="0" distR="0" wp14:anchorId="129C5B3D" wp14:editId="6B681ADF">
            <wp:extent cx="6362700" cy="3587136"/>
            <wp:effectExtent l="0" t="0" r="0" b="0"/>
            <wp:docPr id="76" name="Picture 7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69414" cy="3590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04582" w14:textId="68B23069" w:rsidR="00395B06" w:rsidRDefault="00395B06" w:rsidP="002B22F1">
      <w:pPr>
        <w:spacing w:before="120"/>
        <w:rPr>
          <w:b/>
        </w:rPr>
      </w:pPr>
      <w:r>
        <w:t xml:space="preserve">The project comes also with </w:t>
      </w:r>
      <w:r>
        <w:rPr>
          <w:b/>
          <w:bCs/>
        </w:rPr>
        <w:t>unit tests</w:t>
      </w:r>
      <w:r>
        <w:t xml:space="preserve"> and </w:t>
      </w:r>
      <w:r>
        <w:rPr>
          <w:b/>
        </w:rPr>
        <w:t>performance tests</w:t>
      </w:r>
      <w:r>
        <w:t xml:space="preserve"> covering the functionality of the “</w:t>
      </w:r>
      <w:r>
        <w:rPr>
          <w:b/>
          <w:bCs/>
        </w:rPr>
        <w:t>person collection</w:t>
      </w:r>
      <w:r>
        <w:rPr>
          <w:bCs/>
        </w:rPr>
        <w:t>”</w:t>
      </w:r>
      <w:r>
        <w:rPr>
          <w:b/>
        </w:rPr>
        <w:t xml:space="preserve"> data structure</w:t>
      </w:r>
      <w:r w:rsidR="00210150">
        <w:rPr>
          <w:b/>
        </w:rPr>
        <w:t>.</w:t>
      </w:r>
    </w:p>
    <w:p w14:paraId="16F818A5" w14:textId="34ACC89F" w:rsidR="003F23F0" w:rsidRDefault="003F23F0" w:rsidP="002B22F1">
      <w:pPr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63995287" wp14:editId="7BA45139">
            <wp:extent cx="1700377" cy="590550"/>
            <wp:effectExtent l="19050" t="19050" r="14605" b="19050"/>
            <wp:docPr id="77" name="Picture 7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Text&#10;&#10;Description automatically generated"/>
                    <pic:cNvPicPr/>
                  </pic:nvPicPr>
                  <pic:blipFill rotWithShape="1">
                    <a:blip r:embed="rId12"/>
                    <a:srcRect t="4918"/>
                    <a:stretch/>
                  </pic:blipFill>
                  <pic:spPr bwMode="auto">
                    <a:xfrm>
                      <a:off x="0" y="0"/>
                      <a:ext cx="1704960" cy="59214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118A2" w14:textId="5C5EC56F" w:rsidR="00395B06" w:rsidRDefault="00E82083" w:rsidP="002B22F1">
      <w:pPr>
        <w:rPr>
          <w:lang w:val="en-GB"/>
        </w:rPr>
      </w:pPr>
      <w:r>
        <w:rPr>
          <w:lang w:val="en-GB"/>
        </w:rPr>
        <w:t>L</w:t>
      </w:r>
      <w:r w:rsidR="00395B06">
        <w:rPr>
          <w:lang w:val="en-GB"/>
        </w:rPr>
        <w:t xml:space="preserve">et’s implement a </w:t>
      </w:r>
      <w:r w:rsidRPr="00E82083">
        <w:rPr>
          <w:b/>
          <w:bCs/>
          <w:lang w:val="en-GB"/>
        </w:rPr>
        <w:t>so</w:t>
      </w:r>
      <w:r w:rsidR="00395B06" w:rsidRPr="00E82083">
        <w:rPr>
          <w:b/>
          <w:bCs/>
          <w:lang w:val="en-GB"/>
        </w:rPr>
        <w:t>lution</w:t>
      </w:r>
      <w:r w:rsidR="00395B06">
        <w:rPr>
          <w:lang w:val="en-GB"/>
        </w:rPr>
        <w:t xml:space="preserve">, which uses </w:t>
      </w:r>
      <w:r>
        <w:rPr>
          <w:b/>
          <w:lang w:val="en-GB"/>
        </w:rPr>
        <w:t>efficient underlying data structures</w:t>
      </w:r>
      <w:r w:rsidR="00395B06">
        <w:rPr>
          <w:lang w:val="en-GB"/>
        </w:rPr>
        <w:t>.</w:t>
      </w:r>
    </w:p>
    <w:p w14:paraId="679AC2CF" w14:textId="77777777" w:rsidR="00395B06" w:rsidRDefault="00395B06" w:rsidP="002B22F1">
      <w:pPr>
        <w:rPr>
          <w:lang w:val="en-GB"/>
        </w:rPr>
      </w:pPr>
      <w:r>
        <w:rPr>
          <w:lang w:val="en-GB"/>
        </w:rPr>
        <w:t xml:space="preserve">Let’s first </w:t>
      </w:r>
      <w:r>
        <w:rPr>
          <w:b/>
          <w:lang w:val="en-GB"/>
        </w:rPr>
        <w:t>define the data structures</w:t>
      </w:r>
      <w:r>
        <w:rPr>
          <w:lang w:val="en-GB"/>
        </w:rPr>
        <w:t xml:space="preserve"> needed to perform efficiently the required operations:</w:t>
      </w:r>
    </w:p>
    <w:p w14:paraId="1A0BF43F" w14:textId="40A9924D" w:rsidR="003F23F0" w:rsidRDefault="00395B06" w:rsidP="002B22F1">
      <w:pPr>
        <w:pStyle w:val="ListParagraph"/>
        <w:numPr>
          <w:ilvl w:val="0"/>
          <w:numId w:val="32"/>
        </w:numPr>
        <w:spacing w:before="0" w:after="200"/>
        <w:rPr>
          <w:lang w:val="en-GB"/>
        </w:rPr>
      </w:pPr>
      <w:r>
        <w:rPr>
          <w:lang w:val="en-GB"/>
        </w:rPr>
        <w:t xml:space="preserve">To </w:t>
      </w:r>
      <w:r>
        <w:rPr>
          <w:b/>
          <w:lang w:val="en-GB"/>
        </w:rPr>
        <w:t>find a person by email</w:t>
      </w:r>
      <w:r>
        <w:rPr>
          <w:lang w:val="en-GB"/>
        </w:rPr>
        <w:t xml:space="preserve"> we can use a </w:t>
      </w:r>
      <w:r w:rsidR="005F171B" w:rsidRPr="005F171B">
        <w:rPr>
          <w:b/>
          <w:lang w:val="en-GB"/>
        </w:rPr>
        <w:t>dictionary</w:t>
      </w:r>
      <w:r>
        <w:rPr>
          <w:lang w:val="en-GB"/>
        </w:rPr>
        <w:t xml:space="preserve">. We expect zero or one person to match given email address (recall that the </w:t>
      </w:r>
      <w:r w:rsidRPr="003F23F0">
        <w:rPr>
          <w:iCs/>
          <w:lang w:val="en-GB"/>
        </w:rPr>
        <w:t>email</w:t>
      </w:r>
      <w:r>
        <w:rPr>
          <w:lang w:val="en-GB"/>
        </w:rPr>
        <w:t xml:space="preserve"> is unique):</w:t>
      </w:r>
    </w:p>
    <w:p w14:paraId="592194C6" w14:textId="62E22E02" w:rsidR="00395B06" w:rsidRPr="003F23F0" w:rsidRDefault="003F23F0" w:rsidP="002B22F1">
      <w:pPr>
        <w:spacing w:before="0" w:after="200"/>
        <w:rPr>
          <w:lang w:val="en-GB"/>
        </w:rPr>
      </w:pPr>
      <w:r>
        <w:rPr>
          <w:noProof/>
        </w:rPr>
        <w:drawing>
          <wp:inline distT="0" distB="0" distL="0" distR="0" wp14:anchorId="6D4FA36C" wp14:editId="7D191245">
            <wp:extent cx="4838700" cy="224430"/>
            <wp:effectExtent l="0" t="0" r="0" b="444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01265" cy="24124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8C674" w14:textId="22A8FFAE" w:rsidR="00395B06" w:rsidRDefault="00395B06" w:rsidP="002B22F1">
      <w:pPr>
        <w:pStyle w:val="ListParagraph"/>
        <w:numPr>
          <w:ilvl w:val="0"/>
          <w:numId w:val="32"/>
        </w:numPr>
        <w:spacing w:before="0" w:after="200"/>
        <w:rPr>
          <w:lang w:val="en-GB"/>
        </w:rPr>
      </w:pPr>
      <w:r>
        <w:rPr>
          <w:lang w:val="en-GB"/>
        </w:rPr>
        <w:lastRenderedPageBreak/>
        <w:t xml:space="preserve">To find all </w:t>
      </w:r>
      <w:r>
        <w:rPr>
          <w:b/>
          <w:lang w:val="en-GB"/>
        </w:rPr>
        <w:t>persons matching given email address domain</w:t>
      </w:r>
      <w:r>
        <w:rPr>
          <w:lang w:val="en-GB"/>
        </w:rPr>
        <w:t xml:space="preserve">, we can use a </w:t>
      </w:r>
      <w:r w:rsidR="005F171B">
        <w:rPr>
          <w:b/>
          <w:lang w:val="en-GB"/>
        </w:rPr>
        <w:t>dictionary</w:t>
      </w:r>
      <w:r>
        <w:rPr>
          <w:lang w:val="en-GB"/>
        </w:rPr>
        <w:t xml:space="preserve">. It will use the </w:t>
      </w:r>
      <w:r w:rsidRPr="00A347B0">
        <w:rPr>
          <w:b/>
          <w:bCs/>
          <w:lang w:val="en-GB"/>
        </w:rPr>
        <w:t>email domain</w:t>
      </w:r>
      <w:r>
        <w:rPr>
          <w:lang w:val="en-GB"/>
        </w:rPr>
        <w:t xml:space="preserve"> as </w:t>
      </w:r>
      <w:r>
        <w:rPr>
          <w:b/>
          <w:lang w:val="en-GB"/>
        </w:rPr>
        <w:t>key</w:t>
      </w:r>
      <w:r>
        <w:rPr>
          <w:lang w:val="en-GB"/>
        </w:rPr>
        <w:t xml:space="preserve"> and a </w:t>
      </w:r>
      <w:r w:rsidRPr="00A347B0">
        <w:rPr>
          <w:b/>
          <w:bCs/>
          <w:lang w:val="en-GB"/>
        </w:rPr>
        <w:t>sorted set of persons</w:t>
      </w:r>
      <w:r>
        <w:rPr>
          <w:lang w:val="en-GB"/>
        </w:rPr>
        <w:t xml:space="preserve"> as </w:t>
      </w:r>
      <w:r>
        <w:rPr>
          <w:b/>
          <w:lang w:val="en-GB"/>
        </w:rPr>
        <w:t>value</w:t>
      </w:r>
      <w:r>
        <w:rPr>
          <w:lang w:val="en-GB"/>
        </w:rPr>
        <w:t>:</w:t>
      </w:r>
    </w:p>
    <w:p w14:paraId="564EB460" w14:textId="59A4ED73" w:rsidR="00395B06" w:rsidRDefault="003F23F0" w:rsidP="002B22F1">
      <w:pPr>
        <w:spacing w:before="0" w:after="200"/>
        <w:rPr>
          <w:lang w:val="en-GB"/>
        </w:rPr>
      </w:pPr>
      <w:r>
        <w:rPr>
          <w:noProof/>
        </w:rPr>
        <w:drawing>
          <wp:inline distT="0" distB="0" distL="0" distR="0" wp14:anchorId="21220834" wp14:editId="5052AD24">
            <wp:extent cx="5966460" cy="216131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4052" cy="22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800DF" w14:textId="7A99281C" w:rsidR="00395B06" w:rsidRDefault="00395B06" w:rsidP="002B22F1">
      <w:pPr>
        <w:pStyle w:val="ListParagraph"/>
        <w:numPr>
          <w:ilvl w:val="0"/>
          <w:numId w:val="32"/>
        </w:numPr>
        <w:spacing w:before="0" w:after="200"/>
        <w:rPr>
          <w:lang w:val="en-GB"/>
        </w:rPr>
      </w:pPr>
      <w:r>
        <w:rPr>
          <w:lang w:val="en-GB"/>
        </w:rPr>
        <w:t xml:space="preserve">To </w:t>
      </w:r>
      <w:r>
        <w:rPr>
          <w:b/>
          <w:lang w:val="en-GB"/>
        </w:rPr>
        <w:t>find all</w:t>
      </w:r>
      <w:r>
        <w:rPr>
          <w:lang w:val="en-GB"/>
        </w:rPr>
        <w:t xml:space="preserve"> </w:t>
      </w:r>
      <w:r>
        <w:rPr>
          <w:b/>
          <w:lang w:val="en-GB"/>
        </w:rPr>
        <w:t>persons by name and town</w:t>
      </w:r>
      <w:r>
        <w:rPr>
          <w:lang w:val="en-GB"/>
        </w:rPr>
        <w:t xml:space="preserve"> we can use a hash-table. We can </w:t>
      </w:r>
      <w:r>
        <w:rPr>
          <w:b/>
          <w:lang w:val="en-GB"/>
        </w:rPr>
        <w:t>combine the name + town</w:t>
      </w:r>
      <w:r>
        <w:rPr>
          <w:lang w:val="en-GB"/>
        </w:rPr>
        <w:t xml:space="preserve"> as a </w:t>
      </w:r>
      <w:r w:rsidRPr="00A3146D">
        <w:rPr>
          <w:b/>
          <w:bCs/>
          <w:lang w:val="en-GB"/>
        </w:rPr>
        <w:t>single string value</w:t>
      </w:r>
      <w:r>
        <w:rPr>
          <w:lang w:val="en-GB"/>
        </w:rPr>
        <w:t xml:space="preserve"> and use it as </w:t>
      </w:r>
      <w:r>
        <w:rPr>
          <w:b/>
          <w:lang w:val="en-GB"/>
        </w:rPr>
        <w:t>key</w:t>
      </w:r>
      <w:r>
        <w:rPr>
          <w:lang w:val="en-GB"/>
        </w:rPr>
        <w:t xml:space="preserve"> and use </w:t>
      </w:r>
      <w:r w:rsidRPr="00A3146D">
        <w:rPr>
          <w:b/>
          <w:bCs/>
          <w:lang w:val="en-GB"/>
        </w:rPr>
        <w:t>sorted set of persons</w:t>
      </w:r>
      <w:r>
        <w:rPr>
          <w:lang w:val="en-GB"/>
        </w:rPr>
        <w:t xml:space="preserve"> as </w:t>
      </w:r>
      <w:r w:rsidRPr="00A3146D">
        <w:rPr>
          <w:b/>
          <w:bCs/>
          <w:lang w:val="en-GB"/>
        </w:rPr>
        <w:t>value</w:t>
      </w:r>
      <w:r>
        <w:rPr>
          <w:lang w:val="en-GB"/>
        </w:rPr>
        <w:t>:</w:t>
      </w:r>
    </w:p>
    <w:p w14:paraId="1F63C2EB" w14:textId="4971DDCE" w:rsidR="00395B06" w:rsidRDefault="003F23F0" w:rsidP="002B22F1">
      <w:pPr>
        <w:spacing w:before="0" w:after="200"/>
        <w:rPr>
          <w:lang w:val="en-GB"/>
        </w:rPr>
      </w:pPr>
      <w:r>
        <w:rPr>
          <w:noProof/>
        </w:rPr>
        <w:drawing>
          <wp:inline distT="0" distB="0" distL="0" distR="0" wp14:anchorId="744ADAB8" wp14:editId="71989B91">
            <wp:extent cx="5875020" cy="212818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16741" cy="228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465C2" w14:textId="473046ED" w:rsidR="00395B06" w:rsidRDefault="00DC3AA3" w:rsidP="002B22F1">
      <w:pPr>
        <w:rPr>
          <w:lang w:val="en-GB"/>
        </w:rPr>
      </w:pPr>
      <w:r>
        <w:rPr>
          <w:lang w:val="en-GB"/>
        </w:rPr>
        <w:t xml:space="preserve">We </w:t>
      </w:r>
      <w:r w:rsidR="00395B06">
        <w:rPr>
          <w:lang w:val="en-GB"/>
        </w:rPr>
        <w:t xml:space="preserve">have </w:t>
      </w:r>
      <w:r>
        <w:rPr>
          <w:b/>
          <w:lang w:val="en-GB"/>
        </w:rPr>
        <w:t>three</w:t>
      </w:r>
      <w:r w:rsidR="00395B06">
        <w:rPr>
          <w:b/>
          <w:lang w:val="en-GB"/>
        </w:rPr>
        <w:t xml:space="preserve"> separate data structures</w:t>
      </w:r>
      <w:r w:rsidR="00395B06">
        <w:rPr>
          <w:lang w:val="en-GB"/>
        </w:rPr>
        <w:t xml:space="preserve"> that work together to implement efficiently the operations from the “person collection” data structure. When we use a </w:t>
      </w:r>
      <w:r w:rsidR="00395B06">
        <w:rPr>
          <w:b/>
          <w:lang w:val="en-GB"/>
        </w:rPr>
        <w:t xml:space="preserve">combination of data </w:t>
      </w:r>
      <w:r>
        <w:rPr>
          <w:b/>
          <w:lang w:val="en-GB"/>
        </w:rPr>
        <w:t>structures,</w:t>
      </w:r>
      <w:r w:rsidR="00395B06">
        <w:rPr>
          <w:lang w:val="en-GB"/>
        </w:rPr>
        <w:t xml:space="preserve"> we need to always keep all underlying data structures up to date:</w:t>
      </w:r>
    </w:p>
    <w:p w14:paraId="04B0B00D" w14:textId="59D33065" w:rsidR="00395B06" w:rsidRDefault="00395B06" w:rsidP="002B22F1">
      <w:pPr>
        <w:pStyle w:val="ListParagraph"/>
        <w:numPr>
          <w:ilvl w:val="0"/>
          <w:numId w:val="32"/>
        </w:numPr>
        <w:spacing w:before="0" w:after="200"/>
        <w:rPr>
          <w:lang w:val="en-GB"/>
        </w:rPr>
      </w:pPr>
      <w:r w:rsidRPr="00972DE2">
        <w:rPr>
          <w:rStyle w:val="CodeChar"/>
        </w:rPr>
        <w:t>Add</w:t>
      </w:r>
      <w:r w:rsidR="00972DE2" w:rsidRPr="00972DE2">
        <w:rPr>
          <w:rStyle w:val="CodeChar"/>
        </w:rPr>
        <w:t>()</w:t>
      </w:r>
      <w:r>
        <w:rPr>
          <w:lang w:val="en-GB"/>
        </w:rPr>
        <w:t xml:space="preserve"> needs to </w:t>
      </w:r>
      <w:r w:rsidRPr="009B542D">
        <w:rPr>
          <w:b/>
          <w:bCs/>
          <w:lang w:val="en-GB"/>
        </w:rPr>
        <w:t>add the new data</w:t>
      </w:r>
      <w:r>
        <w:rPr>
          <w:lang w:val="en-GB"/>
        </w:rPr>
        <w:t xml:space="preserve"> to </w:t>
      </w:r>
      <w:r w:rsidRPr="009B542D">
        <w:rPr>
          <w:b/>
          <w:bCs/>
          <w:lang w:val="en-GB"/>
        </w:rPr>
        <w:t>all underlying data structures</w:t>
      </w:r>
      <w:r>
        <w:rPr>
          <w:lang w:val="en-GB"/>
        </w:rPr>
        <w:t>.</w:t>
      </w:r>
    </w:p>
    <w:p w14:paraId="095E9DC5" w14:textId="5CC0B168" w:rsidR="00395B06" w:rsidRDefault="00395B06" w:rsidP="002B22F1">
      <w:pPr>
        <w:pStyle w:val="ListParagraph"/>
        <w:numPr>
          <w:ilvl w:val="0"/>
          <w:numId w:val="32"/>
        </w:numPr>
        <w:spacing w:before="0" w:after="200"/>
        <w:rPr>
          <w:lang w:val="en-GB"/>
        </w:rPr>
      </w:pPr>
      <w:r w:rsidRPr="00972DE2">
        <w:rPr>
          <w:rStyle w:val="CodeChar"/>
        </w:rPr>
        <w:t>Modify</w:t>
      </w:r>
      <w:r w:rsidR="00972DE2" w:rsidRPr="00972DE2">
        <w:rPr>
          <w:rStyle w:val="CodeChar"/>
        </w:rPr>
        <w:t>()</w:t>
      </w:r>
      <w:r>
        <w:rPr>
          <w:lang w:val="en-GB"/>
        </w:rPr>
        <w:t xml:space="preserve"> needs to </w:t>
      </w:r>
      <w:r w:rsidRPr="009B542D">
        <w:rPr>
          <w:b/>
          <w:bCs/>
          <w:lang w:val="en-GB"/>
        </w:rPr>
        <w:t>update all the underlying data structures</w:t>
      </w:r>
      <w:r>
        <w:rPr>
          <w:lang w:val="en-GB"/>
        </w:rPr>
        <w:t xml:space="preserve"> to hold correct data.</w:t>
      </w:r>
    </w:p>
    <w:p w14:paraId="0DD74724" w14:textId="65979A98" w:rsidR="00395B06" w:rsidRDefault="00395B06" w:rsidP="002B22F1">
      <w:pPr>
        <w:pStyle w:val="ListParagraph"/>
        <w:numPr>
          <w:ilvl w:val="0"/>
          <w:numId w:val="32"/>
        </w:numPr>
        <w:spacing w:before="0" w:after="200"/>
        <w:rPr>
          <w:lang w:val="en-GB"/>
        </w:rPr>
      </w:pPr>
      <w:r w:rsidRPr="00972DE2">
        <w:rPr>
          <w:rStyle w:val="CodeChar"/>
        </w:rPr>
        <w:t>Delete</w:t>
      </w:r>
      <w:r w:rsidR="00972DE2" w:rsidRPr="00972DE2">
        <w:rPr>
          <w:rStyle w:val="CodeChar"/>
        </w:rPr>
        <w:t>()</w:t>
      </w:r>
      <w:r>
        <w:rPr>
          <w:lang w:val="en-GB"/>
        </w:rPr>
        <w:t xml:space="preserve"> needs to </w:t>
      </w:r>
      <w:r w:rsidRPr="009B542D">
        <w:rPr>
          <w:b/>
          <w:bCs/>
          <w:lang w:val="en-GB"/>
        </w:rPr>
        <w:t>delete the data</w:t>
      </w:r>
      <w:r>
        <w:rPr>
          <w:lang w:val="en-GB"/>
        </w:rPr>
        <w:t xml:space="preserve"> from </w:t>
      </w:r>
      <w:r w:rsidRPr="009B542D">
        <w:rPr>
          <w:b/>
          <w:bCs/>
          <w:lang w:val="en-GB"/>
        </w:rPr>
        <w:t>all underlying data structures</w:t>
      </w:r>
      <w:r>
        <w:rPr>
          <w:lang w:val="en-GB"/>
        </w:rPr>
        <w:t>.</w:t>
      </w:r>
    </w:p>
    <w:p w14:paraId="16D0E8E0" w14:textId="54D294D0" w:rsidR="00395B06" w:rsidRDefault="00395B06" w:rsidP="002B22F1">
      <w:pPr>
        <w:rPr>
          <w:lang w:val="en-GB"/>
        </w:rPr>
      </w:pPr>
      <w:r>
        <w:rPr>
          <w:lang w:val="en-GB"/>
        </w:rPr>
        <w:t>We are ready to implement the operations based on the above underlying data structures. Let’s do it.</w:t>
      </w:r>
    </w:p>
    <w:p w14:paraId="2DA3CD4D" w14:textId="3613594F" w:rsidR="002B15A6" w:rsidRDefault="002B15A6" w:rsidP="002B22F1">
      <w:pPr>
        <w:rPr>
          <w:lang w:val="en-GB"/>
        </w:rPr>
      </w:pPr>
      <w:r>
        <w:rPr>
          <w:lang w:val="en-GB"/>
        </w:rPr>
        <w:t xml:space="preserve">Don't forget to </w:t>
      </w:r>
      <w:r w:rsidRPr="002B15A6">
        <w:rPr>
          <w:b/>
          <w:bCs/>
          <w:lang w:val="en-GB"/>
        </w:rPr>
        <w:t>initialize</w:t>
      </w:r>
      <w:r>
        <w:rPr>
          <w:lang w:val="en-GB"/>
        </w:rPr>
        <w:t xml:space="preserve"> your structures:</w:t>
      </w:r>
    </w:p>
    <w:p w14:paraId="63B541A4" w14:textId="03E8B666" w:rsidR="002B15A6" w:rsidRPr="00C02395" w:rsidRDefault="00C02395" w:rsidP="002B22F1">
      <w:pPr>
        <w:rPr>
          <w:lang w:val="bg-BG"/>
        </w:rPr>
      </w:pPr>
      <w:r>
        <w:rPr>
          <w:noProof/>
        </w:rPr>
        <w:drawing>
          <wp:inline distT="0" distB="0" distL="0" distR="0" wp14:anchorId="2245F1EA" wp14:editId="0DB968FC">
            <wp:extent cx="6225540" cy="2240240"/>
            <wp:effectExtent l="0" t="0" r="3810" b="8255"/>
            <wp:docPr id="3" name="Picture 3" descr="Graphical user interface, text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timeli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39919" cy="2245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06B9B" w14:textId="70F85DB2" w:rsidR="00395B06" w:rsidRDefault="00D81DAA" w:rsidP="002B22F1">
      <w:pPr>
        <w:rPr>
          <w:lang w:val="en-GB"/>
        </w:rPr>
      </w:pPr>
      <w:r>
        <w:rPr>
          <w:lang w:val="en-GB"/>
        </w:rPr>
        <w:t>First,</w:t>
      </w:r>
      <w:r w:rsidR="00395B06">
        <w:rPr>
          <w:lang w:val="en-GB"/>
        </w:rPr>
        <w:t xml:space="preserve"> we will implement </w:t>
      </w:r>
      <w:r w:rsidR="00395B06">
        <w:rPr>
          <w:b/>
          <w:lang w:val="en-GB"/>
        </w:rPr>
        <w:t>add</w:t>
      </w:r>
      <w:r w:rsidR="00395B06">
        <w:rPr>
          <w:lang w:val="en-GB"/>
        </w:rPr>
        <w:t xml:space="preserve">, </w:t>
      </w:r>
      <w:r w:rsidR="00D65ED3">
        <w:rPr>
          <w:b/>
          <w:lang w:val="en-GB"/>
        </w:rPr>
        <w:t>edit,</w:t>
      </w:r>
      <w:r w:rsidR="00395B06">
        <w:rPr>
          <w:lang w:val="en-GB"/>
        </w:rPr>
        <w:t xml:space="preserve"> and </w:t>
      </w:r>
      <w:r w:rsidR="00395B06">
        <w:rPr>
          <w:b/>
          <w:lang w:val="en-GB"/>
        </w:rPr>
        <w:t>delete</w:t>
      </w:r>
      <w:r w:rsidR="00395B06">
        <w:rPr>
          <w:lang w:val="en-GB"/>
        </w:rPr>
        <w:t>.</w:t>
      </w:r>
    </w:p>
    <w:p w14:paraId="4DBB638D" w14:textId="2EEC15A8" w:rsidR="001C051B" w:rsidRDefault="001C051B" w:rsidP="001C051B">
      <w:pPr>
        <w:rPr>
          <w:lang w:val="en-GB"/>
        </w:rPr>
      </w:pPr>
      <w:r>
        <w:rPr>
          <w:lang w:val="en-GB"/>
        </w:rPr>
        <w:t xml:space="preserve">Before we do that let us discuss the </w:t>
      </w:r>
      <w:r>
        <w:rPr>
          <w:b/>
          <w:lang w:val="en-GB"/>
        </w:rPr>
        <w:t xml:space="preserve">extension </w:t>
      </w:r>
      <w:r w:rsidR="00C02395">
        <w:rPr>
          <w:b/>
          <w:lang w:val="en-GB"/>
        </w:rPr>
        <w:t>methods,</w:t>
      </w:r>
      <w:r>
        <w:rPr>
          <w:lang w:val="en-GB"/>
        </w:rPr>
        <w:t xml:space="preserve"> we will need to </w:t>
      </w:r>
      <w:r>
        <w:rPr>
          <w:b/>
          <w:lang w:val="en-GB"/>
        </w:rPr>
        <w:t>simplify working with dictionaries holding sets of values</w:t>
      </w:r>
      <w:r>
        <w:rPr>
          <w:lang w:val="en-GB"/>
        </w:rPr>
        <w:t xml:space="preserve">. These methods are </w:t>
      </w:r>
      <w:r>
        <w:rPr>
          <w:b/>
          <w:lang w:val="en-GB"/>
        </w:rPr>
        <w:t>generic</w:t>
      </w:r>
      <w:r>
        <w:rPr>
          <w:lang w:val="en-GB"/>
        </w:rPr>
        <w:t xml:space="preserve"> because we want to use them for any kind of dictionaries holding collections of values.</w:t>
      </w:r>
    </w:p>
    <w:p w14:paraId="28E6FC55" w14:textId="77777777" w:rsidR="001C051B" w:rsidRDefault="001C051B" w:rsidP="001C051B">
      <w:pPr>
        <w:rPr>
          <w:lang w:val="en-GB"/>
        </w:rPr>
      </w:pPr>
      <w:r>
        <w:rPr>
          <w:b/>
          <w:lang w:val="en-GB"/>
        </w:rPr>
        <w:t>Extension methods in C#</w:t>
      </w:r>
      <w:r>
        <w:rPr>
          <w:lang w:val="en-GB"/>
        </w:rPr>
        <w:t xml:space="preserve"> provide a special syntax for attaching methods to a class without changing or inheriting it. </w:t>
      </w:r>
      <w:r>
        <w:rPr>
          <w:b/>
          <w:lang w:val="en-GB"/>
        </w:rPr>
        <w:t>Generic methods in C#</w:t>
      </w:r>
      <w:r>
        <w:rPr>
          <w:lang w:val="en-GB"/>
        </w:rPr>
        <w:t xml:space="preserve"> allow data types of the input and output method parameters to be generic – data types become parameters. Combining extension methods with generics can extend the C# dictionaries (</w:t>
      </w:r>
      <w:r>
        <w:rPr>
          <w:rStyle w:val="CodeChar"/>
        </w:rPr>
        <w:t>IDictionary</w:t>
      </w:r>
      <w:r>
        <w:rPr>
          <w:lang w:val="en-GB"/>
        </w:rPr>
        <w:t xml:space="preserve"> interface) and add very helpful methods to them that </w:t>
      </w:r>
      <w:r>
        <w:rPr>
          <w:b/>
          <w:lang w:val="en-GB"/>
        </w:rPr>
        <w:t>save a lot of code</w:t>
      </w:r>
      <w:r>
        <w:rPr>
          <w:lang w:val="en-GB"/>
        </w:rPr>
        <w:t xml:space="preserve">. </w:t>
      </w:r>
    </w:p>
    <w:p w14:paraId="406B06C5" w14:textId="77777777" w:rsidR="001C051B" w:rsidRDefault="001C051B" w:rsidP="001C051B">
      <w:pPr>
        <w:rPr>
          <w:lang w:val="en-GB"/>
        </w:rPr>
      </w:pPr>
      <w:r>
        <w:rPr>
          <w:lang w:val="en-GB"/>
        </w:rPr>
        <w:t xml:space="preserve">Look at the </w:t>
      </w:r>
      <w:r>
        <w:rPr>
          <w:rStyle w:val="CodeChar"/>
        </w:rPr>
        <w:t>DictionaryExtensions</w:t>
      </w:r>
      <w:r>
        <w:rPr>
          <w:lang w:val="en-GB"/>
        </w:rPr>
        <w:t xml:space="preserve"> class in your main project.  It provides several extension methods for dictionaries.</w:t>
      </w:r>
    </w:p>
    <w:p w14:paraId="64EF8EC1" w14:textId="77777777" w:rsidR="001C051B" w:rsidRDefault="001C051B" w:rsidP="001C051B">
      <w:pPr>
        <w:rPr>
          <w:lang w:val="en-GB"/>
        </w:rPr>
      </w:pPr>
      <w:r>
        <w:rPr>
          <w:lang w:val="en-GB"/>
        </w:rPr>
        <w:t xml:space="preserve">The method </w:t>
      </w:r>
      <w:r>
        <w:rPr>
          <w:rStyle w:val="CodeChar"/>
        </w:rPr>
        <w:t>AppendValueToKey(key,</w:t>
      </w:r>
      <w:r>
        <w:t xml:space="preserve"> </w:t>
      </w:r>
      <w:r>
        <w:rPr>
          <w:rStyle w:val="CodeChar"/>
        </w:rPr>
        <w:t>value)</w:t>
      </w:r>
      <w:r>
        <w:rPr>
          <w:lang w:val="en-GB"/>
        </w:rPr>
        <w:t xml:space="preserve"> </w:t>
      </w:r>
      <w:r>
        <w:rPr>
          <w:b/>
          <w:lang w:val="en-GB"/>
        </w:rPr>
        <w:t>adds a value to the collection of keys mapped to certain key</w:t>
      </w:r>
      <w:r>
        <w:rPr>
          <w:lang w:val="en-GB"/>
        </w:rPr>
        <w:t>. If the key does not exist, a collection is first created:</w:t>
      </w:r>
    </w:p>
    <w:p w14:paraId="7F96C9E6" w14:textId="347675C1" w:rsidR="00796534" w:rsidRDefault="00796534" w:rsidP="001C051B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E180111" wp14:editId="0FE4E2DF">
            <wp:extent cx="5687556" cy="2567166"/>
            <wp:effectExtent l="0" t="0" r="8890" b="508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644" cy="2587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AF3B0" w14:textId="3F903066" w:rsidR="008E1398" w:rsidRDefault="001C051B" w:rsidP="002B22F1">
      <w:pPr>
        <w:rPr>
          <w:lang w:val="en-GB"/>
        </w:rPr>
      </w:pPr>
      <w:r>
        <w:rPr>
          <w:lang w:val="en-GB"/>
        </w:rPr>
        <w:t xml:space="preserve">Another very helpful extension method for dictionaries holding collection of values is </w:t>
      </w:r>
      <w:r>
        <w:rPr>
          <w:rStyle w:val="CodeChar"/>
          <w:lang w:val="en-GB"/>
        </w:rPr>
        <w:t>GetValuesForKey</w:t>
      </w:r>
      <w:r>
        <w:rPr>
          <w:rStyle w:val="CodeChar"/>
        </w:rPr>
        <w:t>(key)</w:t>
      </w:r>
      <w:r>
        <w:rPr>
          <w:lang w:val="en-GB"/>
        </w:rPr>
        <w:t xml:space="preserve">. It returns </w:t>
      </w:r>
      <w:r>
        <w:rPr>
          <w:b/>
          <w:lang w:val="en-GB"/>
        </w:rPr>
        <w:t>all values for certain dictionary key</w:t>
      </w:r>
      <w:r>
        <w:rPr>
          <w:lang w:val="en-GB"/>
        </w:rPr>
        <w:t>. It assumes the key holds a collection of values or does not exist. When the key does not exist, am empty sequence of values is retuned</w:t>
      </w:r>
      <w:r w:rsidR="008E1398">
        <w:rPr>
          <w:lang w:val="en-GB"/>
        </w:rPr>
        <w:t>:</w:t>
      </w:r>
    </w:p>
    <w:p w14:paraId="199D973E" w14:textId="255C1E30" w:rsidR="00796534" w:rsidRDefault="00796534" w:rsidP="002B22F1">
      <w:pPr>
        <w:rPr>
          <w:lang w:val="en-GB"/>
        </w:rPr>
      </w:pPr>
      <w:r>
        <w:rPr>
          <w:noProof/>
        </w:rPr>
        <w:drawing>
          <wp:inline distT="0" distB="0" distL="0" distR="0" wp14:anchorId="05B45707" wp14:editId="66182858">
            <wp:extent cx="5547360" cy="1996730"/>
            <wp:effectExtent l="0" t="0" r="0" b="381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 rotWithShape="1">
                    <a:blip r:embed="rId18"/>
                    <a:srcRect t="1572" b="-1"/>
                    <a:stretch/>
                  </pic:blipFill>
                  <pic:spPr bwMode="auto">
                    <a:xfrm>
                      <a:off x="0" y="0"/>
                      <a:ext cx="5592115" cy="2012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FEEAE8" w14:textId="5F92C056" w:rsidR="00CB4855" w:rsidRDefault="00CB4855" w:rsidP="00CB4855">
      <w:pPr>
        <w:pStyle w:val="Heading3"/>
        <w:rPr>
          <w:noProof/>
          <w:lang w:val="en-GB"/>
        </w:rPr>
      </w:pPr>
      <w:r>
        <w:rPr>
          <w:noProof/>
          <w:lang w:val="en-GB"/>
        </w:rPr>
        <w:t>AddPerson()</w:t>
      </w:r>
    </w:p>
    <w:p w14:paraId="5380AC4C" w14:textId="58C721CB" w:rsidR="002B15A6" w:rsidRDefault="002B15A6" w:rsidP="002B22F1">
      <w:pPr>
        <w:rPr>
          <w:lang w:val="en-GB"/>
        </w:rPr>
      </w:pPr>
      <w:r>
        <w:rPr>
          <w:lang w:val="en-GB"/>
        </w:rPr>
        <w:t>L</w:t>
      </w:r>
      <w:r w:rsidR="00395B06">
        <w:rPr>
          <w:lang w:val="en-GB"/>
        </w:rPr>
        <w:t xml:space="preserve">et’s write the </w:t>
      </w:r>
      <w:r w:rsidR="00395B06">
        <w:rPr>
          <w:rStyle w:val="CodeChar"/>
        </w:rPr>
        <w:t>AddPerson</w:t>
      </w:r>
      <w:r>
        <w:rPr>
          <w:rStyle w:val="CodeChar"/>
        </w:rPr>
        <w:t>(</w:t>
      </w:r>
      <w:r w:rsidR="00395B06">
        <w:rPr>
          <w:rStyle w:val="CodeChar"/>
        </w:rPr>
        <w:t>)</w:t>
      </w:r>
      <w:r w:rsidR="00395B06">
        <w:rPr>
          <w:lang w:val="en-GB"/>
        </w:rPr>
        <w:t xml:space="preserve"> method</w:t>
      </w:r>
      <w:r w:rsidR="00865E09">
        <w:rPr>
          <w:lang w:val="en-GB"/>
        </w:rPr>
        <w:t xml:space="preserve">. </w:t>
      </w:r>
      <w:r>
        <w:rPr>
          <w:lang w:val="en-GB"/>
        </w:rPr>
        <w:t xml:space="preserve">We </w:t>
      </w:r>
      <w:r w:rsidR="00865E09">
        <w:rPr>
          <w:lang w:val="en-GB"/>
        </w:rPr>
        <w:t xml:space="preserve">should </w:t>
      </w:r>
      <w:r>
        <w:rPr>
          <w:lang w:val="en-GB"/>
        </w:rPr>
        <w:t xml:space="preserve">return </w:t>
      </w:r>
      <w:r w:rsidRPr="00A06F33">
        <w:rPr>
          <w:rStyle w:val="CodeChar"/>
        </w:rPr>
        <w:t>false</w:t>
      </w:r>
      <w:r>
        <w:rPr>
          <w:lang w:val="en-GB"/>
        </w:rPr>
        <w:t xml:space="preserve"> if we already </w:t>
      </w:r>
      <w:r w:rsidRPr="00A06F33">
        <w:rPr>
          <w:b/>
          <w:bCs/>
          <w:lang w:val="en-GB"/>
        </w:rPr>
        <w:t>have this email address</w:t>
      </w:r>
      <w:r>
        <w:rPr>
          <w:lang w:val="en-GB"/>
        </w:rPr>
        <w:t>:</w:t>
      </w:r>
    </w:p>
    <w:p w14:paraId="3FFA7F72" w14:textId="1C3D91F1" w:rsidR="002B15A6" w:rsidRDefault="002B15A6" w:rsidP="002B22F1">
      <w:pPr>
        <w:rPr>
          <w:lang w:val="en-GB"/>
        </w:rPr>
      </w:pPr>
      <w:r>
        <w:rPr>
          <w:noProof/>
        </w:rPr>
        <w:drawing>
          <wp:inline distT="0" distB="0" distL="0" distR="0" wp14:anchorId="6D03FFA7" wp14:editId="28A85B15">
            <wp:extent cx="5708650" cy="1066782"/>
            <wp:effectExtent l="0" t="0" r="0" b="635"/>
            <wp:docPr id="87" name="Picture 8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, application, email&#10;&#10;Description automatically generated"/>
                    <pic:cNvPicPr/>
                  </pic:nvPicPr>
                  <pic:blipFill rotWithShape="1">
                    <a:blip r:embed="rId19"/>
                    <a:srcRect b="65010"/>
                    <a:stretch/>
                  </pic:blipFill>
                  <pic:spPr bwMode="auto">
                    <a:xfrm>
                      <a:off x="0" y="0"/>
                      <a:ext cx="5774943" cy="1079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148260" w14:textId="1BD43393" w:rsidR="002B15A6" w:rsidRDefault="002B15A6" w:rsidP="002B22F1">
      <w:pPr>
        <w:rPr>
          <w:lang w:val="en-GB"/>
        </w:rPr>
      </w:pPr>
      <w:r>
        <w:rPr>
          <w:lang w:val="en-GB"/>
        </w:rPr>
        <w:t xml:space="preserve">If we don't, we </w:t>
      </w:r>
      <w:r w:rsidRPr="002B15A6">
        <w:rPr>
          <w:b/>
          <w:bCs/>
          <w:lang w:val="en-GB"/>
        </w:rPr>
        <w:t>create</w:t>
      </w:r>
      <w:r>
        <w:rPr>
          <w:lang w:val="en-GB"/>
        </w:rPr>
        <w:t xml:space="preserve"> and </w:t>
      </w:r>
      <w:r w:rsidRPr="002B15A6">
        <w:rPr>
          <w:b/>
          <w:bCs/>
          <w:lang w:val="en-GB"/>
        </w:rPr>
        <w:t>add</w:t>
      </w:r>
      <w:r>
        <w:rPr>
          <w:lang w:val="en-GB"/>
        </w:rPr>
        <w:t xml:space="preserve"> a new person:</w:t>
      </w:r>
    </w:p>
    <w:p w14:paraId="1A0BC8B2" w14:textId="27F84DCB" w:rsidR="002B15A6" w:rsidRDefault="002B15A6" w:rsidP="002B22F1">
      <w:pPr>
        <w:rPr>
          <w:lang w:val="en-GB"/>
        </w:rPr>
      </w:pPr>
      <w:r>
        <w:rPr>
          <w:noProof/>
        </w:rPr>
        <w:drawing>
          <wp:inline distT="0" distB="0" distL="0" distR="0" wp14:anchorId="7BCD2375" wp14:editId="3D369917">
            <wp:extent cx="5951220" cy="444845"/>
            <wp:effectExtent l="0" t="0" r="0" b="0"/>
            <wp:docPr id="86" name="Picture 8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Graphical user interface, text, application, email&#10;&#10;Description automatically generated"/>
                    <pic:cNvPicPr/>
                  </pic:nvPicPr>
                  <pic:blipFill rotWithShape="1">
                    <a:blip r:embed="rId19"/>
                    <a:srcRect t="39835" b="46169"/>
                    <a:stretch/>
                  </pic:blipFill>
                  <pic:spPr bwMode="auto">
                    <a:xfrm>
                      <a:off x="0" y="0"/>
                      <a:ext cx="6094384" cy="4555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B16553" w14:textId="68203683" w:rsidR="002B15A6" w:rsidRDefault="009E29F2" w:rsidP="002B22F1">
      <w:pPr>
        <w:rPr>
          <w:lang w:val="en-GB"/>
        </w:rPr>
      </w:pPr>
      <w:r>
        <w:rPr>
          <w:lang w:val="en-GB"/>
        </w:rPr>
        <w:t xml:space="preserve">We can take the email domain with a </w:t>
      </w:r>
      <w:r>
        <w:rPr>
          <w:b/>
          <w:bCs/>
          <w:lang w:val="en-GB"/>
        </w:rPr>
        <w:t>split</w:t>
      </w:r>
      <w:r>
        <w:rPr>
          <w:lang w:val="en-GB"/>
        </w:rPr>
        <w:t xml:space="preserve"> and fill our other structures too:</w:t>
      </w:r>
    </w:p>
    <w:p w14:paraId="36D81F59" w14:textId="7AA8D4B8" w:rsidR="009E29F2" w:rsidRDefault="009E29F2" w:rsidP="002B22F1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669F4F5" wp14:editId="49301BF6">
            <wp:extent cx="5894705" cy="1164254"/>
            <wp:effectExtent l="0" t="0" r="0" b="0"/>
            <wp:docPr id="89" name="Picture 8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16938" cy="116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5A2BC" w14:textId="7B47C4D7" w:rsidR="00CB4855" w:rsidRDefault="00CB4855" w:rsidP="00CB4855">
      <w:pPr>
        <w:pStyle w:val="Heading3"/>
        <w:rPr>
          <w:noProof/>
          <w:lang w:val="en-GB"/>
        </w:rPr>
      </w:pPr>
      <w:r>
        <w:rPr>
          <w:noProof/>
          <w:lang w:val="en-GB"/>
        </w:rPr>
        <w:t>Count</w:t>
      </w:r>
    </w:p>
    <w:p w14:paraId="30BB75D3" w14:textId="5C000F65" w:rsidR="00395B06" w:rsidRDefault="00395B06" w:rsidP="002B22F1">
      <w:pPr>
        <w:rPr>
          <w:lang w:val="en-GB"/>
        </w:rPr>
      </w:pPr>
      <w:r>
        <w:rPr>
          <w:lang w:val="en-GB"/>
        </w:rPr>
        <w:t xml:space="preserve">Next, let’s implement the </w:t>
      </w:r>
      <w:r>
        <w:rPr>
          <w:rStyle w:val="CodeChar"/>
        </w:rPr>
        <w:t>Count</w:t>
      </w:r>
      <w:r>
        <w:rPr>
          <w:lang w:val="en-GB"/>
        </w:rPr>
        <w:t xml:space="preserve"> </w:t>
      </w:r>
      <w:r w:rsidRPr="004A7887">
        <w:rPr>
          <w:b/>
          <w:bCs/>
          <w:lang w:val="en-GB"/>
        </w:rPr>
        <w:t>property</w:t>
      </w:r>
      <w:r w:rsidR="00E956E4">
        <w:rPr>
          <w:lang w:val="en-GB"/>
        </w:rPr>
        <w:t xml:space="preserve"> to </w:t>
      </w:r>
      <w:r w:rsidR="00E956E4" w:rsidRPr="004A7887">
        <w:rPr>
          <w:b/>
          <w:bCs/>
          <w:lang w:val="en-GB"/>
        </w:rPr>
        <w:t>get the count of people in any collection</w:t>
      </w:r>
      <w:r w:rsidR="00E956E4">
        <w:rPr>
          <w:lang w:val="en-GB"/>
        </w:rPr>
        <w:t xml:space="preserve"> (it should be the same)</w:t>
      </w:r>
      <w:r>
        <w:rPr>
          <w:lang w:val="en-GB"/>
        </w:rPr>
        <w:t>. It is trivial:</w:t>
      </w:r>
    </w:p>
    <w:p w14:paraId="22A3EC15" w14:textId="37D56706" w:rsidR="00395B06" w:rsidRDefault="00796534" w:rsidP="002B22F1">
      <w:pPr>
        <w:rPr>
          <w:lang w:val="en-GB"/>
        </w:rPr>
      </w:pPr>
      <w:r>
        <w:rPr>
          <w:noProof/>
        </w:rPr>
        <w:drawing>
          <wp:inline distT="0" distB="0" distL="0" distR="0" wp14:anchorId="0F2D1208" wp14:editId="26E34897">
            <wp:extent cx="4168140" cy="697419"/>
            <wp:effectExtent l="0" t="0" r="3810" b="762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51386" cy="71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E11FF" w14:textId="07E77467" w:rsidR="00CB4855" w:rsidRDefault="00CB4855" w:rsidP="00CB4855">
      <w:pPr>
        <w:pStyle w:val="Heading3"/>
        <w:rPr>
          <w:noProof/>
          <w:lang w:val="en-GB"/>
        </w:rPr>
      </w:pPr>
      <w:r>
        <w:rPr>
          <w:noProof/>
          <w:lang w:val="en-GB"/>
        </w:rPr>
        <w:t>FindPerson()</w:t>
      </w:r>
    </w:p>
    <w:p w14:paraId="05A49F99" w14:textId="0D077BCF" w:rsidR="00395B06" w:rsidRDefault="00395B06" w:rsidP="002B22F1">
      <w:pPr>
        <w:rPr>
          <w:lang w:val="en-GB"/>
        </w:rPr>
      </w:pPr>
      <w:r>
        <w:rPr>
          <w:lang w:val="en-GB"/>
        </w:rPr>
        <w:t xml:space="preserve">Next comes the </w:t>
      </w:r>
      <w:r>
        <w:rPr>
          <w:rStyle w:val="CodeChar"/>
        </w:rPr>
        <w:t>FindPerson(email)</w:t>
      </w:r>
      <w:r>
        <w:rPr>
          <w:lang w:val="en-GB"/>
        </w:rPr>
        <w:t xml:space="preserve"> method</w:t>
      </w:r>
      <w:r w:rsidR="009E29F2">
        <w:rPr>
          <w:lang w:val="en-GB"/>
        </w:rPr>
        <w:t>, a simple method whe</w:t>
      </w:r>
      <w:r w:rsidR="009F047B">
        <w:rPr>
          <w:lang w:val="en-GB"/>
        </w:rPr>
        <w:t>re</w:t>
      </w:r>
      <w:r w:rsidR="009E29F2">
        <w:rPr>
          <w:lang w:val="en-GB"/>
        </w:rPr>
        <w:t xml:space="preserve"> we use </w:t>
      </w:r>
      <w:r w:rsidR="009F047B">
        <w:rPr>
          <w:lang w:val="en-GB"/>
        </w:rPr>
        <w:t xml:space="preserve">a </w:t>
      </w:r>
      <w:r w:rsidR="009F047B" w:rsidRPr="009F047B">
        <w:rPr>
          <w:rStyle w:val="CodeChar"/>
        </w:rPr>
        <w:t>TryGetValue()</w:t>
      </w:r>
      <w:r w:rsidR="009F047B">
        <w:rPr>
          <w:lang w:val="en-GB"/>
        </w:rPr>
        <w:t xml:space="preserve"> </w:t>
      </w:r>
      <w:r w:rsidR="009F047B" w:rsidRPr="000E0086">
        <w:rPr>
          <w:b/>
          <w:bCs/>
          <w:lang w:val="en-GB"/>
        </w:rPr>
        <w:t>method</w:t>
      </w:r>
      <w:r w:rsidR="007D33D1">
        <w:rPr>
          <w:lang w:val="bg-BG"/>
        </w:rPr>
        <w:t xml:space="preserve"> </w:t>
      </w:r>
      <w:r w:rsidR="007D33D1">
        <w:t xml:space="preserve">because the </w:t>
      </w:r>
      <w:r w:rsidR="007D33D1" w:rsidRPr="00736DD6">
        <w:rPr>
          <w:b/>
          <w:bCs/>
        </w:rPr>
        <w:t>given email</w:t>
      </w:r>
      <w:r w:rsidR="007D33D1">
        <w:t xml:space="preserve"> </w:t>
      </w:r>
      <w:r w:rsidR="007D33D1">
        <w:rPr>
          <w:b/>
          <w:bCs/>
        </w:rPr>
        <w:t xml:space="preserve">could not exist </w:t>
      </w:r>
      <w:r w:rsidR="007D33D1">
        <w:t>in our dictionary</w:t>
      </w:r>
      <w:r w:rsidR="009F047B">
        <w:rPr>
          <w:lang w:val="en-GB"/>
        </w:rPr>
        <w:t>:</w:t>
      </w:r>
    </w:p>
    <w:p w14:paraId="178B6C61" w14:textId="55695A4D" w:rsidR="00395B06" w:rsidRDefault="00796534" w:rsidP="002B22F1">
      <w:pPr>
        <w:rPr>
          <w:lang w:val="en-GB"/>
        </w:rPr>
      </w:pPr>
      <w:r>
        <w:rPr>
          <w:noProof/>
        </w:rPr>
        <w:drawing>
          <wp:inline distT="0" distB="0" distL="0" distR="0" wp14:anchorId="660AD5A7" wp14:editId="3CBE2FCC">
            <wp:extent cx="5196840" cy="1397444"/>
            <wp:effectExtent l="0" t="0" r="381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28572" cy="140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A0F5E" w14:textId="345881D3" w:rsidR="00CB4855" w:rsidRDefault="00CB4855" w:rsidP="00CB4855">
      <w:pPr>
        <w:pStyle w:val="Heading3"/>
        <w:rPr>
          <w:noProof/>
          <w:lang w:val="en-GB"/>
        </w:rPr>
      </w:pPr>
      <w:r>
        <w:rPr>
          <w:noProof/>
          <w:lang w:val="en-GB"/>
        </w:rPr>
        <w:t>DeletePerson()</w:t>
      </w:r>
    </w:p>
    <w:p w14:paraId="138DEEB8" w14:textId="3944FDAF" w:rsidR="0064162B" w:rsidRDefault="00395B06" w:rsidP="002B22F1">
      <w:r>
        <w:t xml:space="preserve">Next, implement the </w:t>
      </w:r>
      <w:r>
        <w:rPr>
          <w:rStyle w:val="CodeChar"/>
        </w:rPr>
        <w:t>DeletePerson(email)</w:t>
      </w:r>
      <w:r>
        <w:t xml:space="preserve"> method</w:t>
      </w:r>
      <w:r w:rsidR="0064162B">
        <w:t>.</w:t>
      </w:r>
      <w:r w:rsidR="000F33F7">
        <w:rPr>
          <w:lang w:val="bg-BG"/>
        </w:rPr>
        <w:t xml:space="preserve"> </w:t>
      </w:r>
      <w:r w:rsidR="0064162B">
        <w:t xml:space="preserve">It starts similar to our </w:t>
      </w:r>
      <w:r w:rsidR="0064162B" w:rsidRPr="0064162B">
        <w:rPr>
          <w:rStyle w:val="CodeChar"/>
        </w:rPr>
        <w:t>AddPerson()</w:t>
      </w:r>
      <w:r w:rsidR="0064162B">
        <w:t xml:space="preserve"> method. Try to find the </w:t>
      </w:r>
      <w:r w:rsidR="006D293F">
        <w:t xml:space="preserve">person </w:t>
      </w:r>
      <w:r w:rsidR="003F2EA6">
        <w:t xml:space="preserve">and </w:t>
      </w:r>
      <w:r w:rsidR="006D293F">
        <w:t>if</w:t>
      </w:r>
      <w:r w:rsidR="0064162B">
        <w:t xml:space="preserve"> </w:t>
      </w:r>
      <w:r w:rsidR="003F2EA6">
        <w:t>you</w:t>
      </w:r>
      <w:r w:rsidR="0064162B">
        <w:t xml:space="preserve"> can't</w:t>
      </w:r>
      <w:r w:rsidR="00E954B1">
        <w:t xml:space="preserve">, </w:t>
      </w:r>
      <w:r w:rsidR="0064162B">
        <w:t xml:space="preserve">return </w:t>
      </w:r>
      <w:r w:rsidR="0064162B" w:rsidRPr="00E954B1">
        <w:rPr>
          <w:rStyle w:val="CodeChar"/>
        </w:rPr>
        <w:t>false</w:t>
      </w:r>
      <w:r w:rsidR="0064162B">
        <w:t>:</w:t>
      </w:r>
    </w:p>
    <w:p w14:paraId="70031462" w14:textId="5FB0EB20" w:rsidR="0064162B" w:rsidRDefault="006D293F" w:rsidP="002B22F1">
      <w:r>
        <w:rPr>
          <w:noProof/>
        </w:rPr>
        <w:drawing>
          <wp:inline distT="0" distB="0" distL="0" distR="0" wp14:anchorId="1658439F" wp14:editId="102F3204">
            <wp:extent cx="3749040" cy="1701888"/>
            <wp:effectExtent l="0" t="0" r="381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90306" cy="1720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8B42F" w14:textId="18E65224" w:rsidR="0064162B" w:rsidRDefault="0064162B" w:rsidP="002B22F1">
      <w:r>
        <w:t xml:space="preserve">After that we </w:t>
      </w:r>
      <w:r w:rsidRPr="00440AB1">
        <w:rPr>
          <w:b/>
          <w:bCs/>
        </w:rPr>
        <w:t>remove it by email</w:t>
      </w:r>
      <w:r>
        <w:t xml:space="preserve">, </w:t>
      </w:r>
      <w:r w:rsidRPr="00440AB1">
        <w:rPr>
          <w:b/>
          <w:bCs/>
        </w:rPr>
        <w:t>find the domain</w:t>
      </w:r>
      <w:r>
        <w:t xml:space="preserve">, </w:t>
      </w:r>
      <w:r w:rsidRPr="00440AB1">
        <w:rPr>
          <w:b/>
          <w:bCs/>
        </w:rPr>
        <w:t>remove by domain</w:t>
      </w:r>
      <w:r>
        <w:t xml:space="preserve">, and </w:t>
      </w:r>
      <w:r w:rsidRPr="00440AB1">
        <w:rPr>
          <w:b/>
          <w:bCs/>
        </w:rPr>
        <w:t>finally remove by town</w:t>
      </w:r>
      <w:r>
        <w:t>:</w:t>
      </w:r>
    </w:p>
    <w:p w14:paraId="7DDE1983" w14:textId="265B7027" w:rsidR="00395B06" w:rsidRDefault="006D293F" w:rsidP="002B22F1">
      <w:r>
        <w:rPr>
          <w:noProof/>
        </w:rPr>
        <w:lastRenderedPageBreak/>
        <w:drawing>
          <wp:inline distT="0" distB="0" distL="0" distR="0" wp14:anchorId="1CEA5712" wp14:editId="42D82F2F">
            <wp:extent cx="6214745" cy="1472838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41228" cy="1479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9B5C3" w14:textId="7B765936" w:rsidR="0064162B" w:rsidRDefault="0064162B" w:rsidP="002B22F1">
      <w:r>
        <w:t xml:space="preserve">Try to </w:t>
      </w:r>
      <w:r w:rsidRPr="00551F70">
        <w:rPr>
          <w:b/>
          <w:bCs/>
        </w:rPr>
        <w:t>run our unit tests</w:t>
      </w:r>
      <w:r w:rsidR="00E76B5C">
        <w:t xml:space="preserve"> – some succeed, some fail:</w:t>
      </w:r>
    </w:p>
    <w:p w14:paraId="06497045" w14:textId="44CC5C1E" w:rsidR="00E76B5C" w:rsidRDefault="00E76B5C" w:rsidP="002B22F1">
      <w:r>
        <w:rPr>
          <w:noProof/>
        </w:rPr>
        <w:drawing>
          <wp:inline distT="0" distB="0" distL="0" distR="0" wp14:anchorId="6EF6CAE1" wp14:editId="59271AFD">
            <wp:extent cx="3618904" cy="2886075"/>
            <wp:effectExtent l="19050" t="19050" r="19685" b="9525"/>
            <wp:docPr id="94" name="Picture 9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30104" cy="28950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D84E4E" w14:textId="6D7140A1" w:rsidR="00395B06" w:rsidRDefault="00E76B5C" w:rsidP="002B22F1">
      <w:r>
        <w:t>Alright, let's make all tests run!</w:t>
      </w:r>
    </w:p>
    <w:p w14:paraId="2CC941D2" w14:textId="1CD667D9" w:rsidR="00CB4855" w:rsidRPr="00E76B5C" w:rsidRDefault="00CB4855" w:rsidP="00E56EDA">
      <w:pPr>
        <w:pStyle w:val="Heading3"/>
        <w:rPr>
          <w:noProof/>
        </w:rPr>
      </w:pPr>
      <w:r>
        <w:rPr>
          <w:noProof/>
        </w:rPr>
        <w:t>Find</w:t>
      </w:r>
      <w:r w:rsidR="00E56EDA">
        <w:rPr>
          <w:noProof/>
        </w:rPr>
        <w:t>People() by Domain</w:t>
      </w:r>
    </w:p>
    <w:p w14:paraId="588161BB" w14:textId="27E80873" w:rsidR="00395B06" w:rsidRDefault="00395B06" w:rsidP="002B22F1">
      <w:pPr>
        <w:rPr>
          <w:lang w:val="en-GB"/>
        </w:rPr>
      </w:pPr>
      <w:r>
        <w:rPr>
          <w:lang w:val="en-GB"/>
        </w:rPr>
        <w:t xml:space="preserve">Now let’s implement the next operation: </w:t>
      </w:r>
      <w:r w:rsidR="00F90E98" w:rsidRPr="00E1242E">
        <w:rPr>
          <w:rStyle w:val="CodeChar"/>
          <w:lang w:val="en-GB"/>
        </w:rPr>
        <w:t>FindPeople</w:t>
      </w:r>
      <w:r w:rsidR="00F90E98" w:rsidRPr="00E1242E">
        <w:rPr>
          <w:b/>
          <w:noProof/>
          <w:lang w:val="en-GB"/>
        </w:rPr>
        <w:t>(emailDomain)</w:t>
      </w:r>
      <w:r>
        <w:rPr>
          <w:lang w:val="en-GB"/>
        </w:rPr>
        <w:t>.</w:t>
      </w:r>
    </w:p>
    <w:p w14:paraId="7AE65C8A" w14:textId="0C074910" w:rsidR="00395B06" w:rsidRDefault="00395B06" w:rsidP="002B22F1">
      <w:pPr>
        <w:rPr>
          <w:lang w:val="en-GB"/>
        </w:rPr>
      </w:pPr>
      <w:r>
        <w:rPr>
          <w:lang w:val="en-GB"/>
        </w:rPr>
        <w:t xml:space="preserve">The key </w:t>
      </w:r>
      <w:r>
        <w:rPr>
          <w:rStyle w:val="CodeChar"/>
        </w:rPr>
        <w:t>emailDomain</w:t>
      </w:r>
      <w:r>
        <w:rPr>
          <w:lang w:val="en-GB"/>
        </w:rPr>
        <w:t xml:space="preserve"> is guaranteed to exist in the </w:t>
      </w:r>
      <w:r>
        <w:rPr>
          <w:rStyle w:val="CodeChar"/>
        </w:rPr>
        <w:t>personsByEmailDomain</w:t>
      </w:r>
      <w:r>
        <w:rPr>
          <w:lang w:val="en-GB"/>
        </w:rPr>
        <w:t xml:space="preserve"> dictionary, so we don’t need an additional check. The key is guaranteed to be created when the person is added by the </w:t>
      </w:r>
      <w:r>
        <w:rPr>
          <w:rStyle w:val="CodeChar"/>
        </w:rPr>
        <w:t>AddPerson()</w:t>
      </w:r>
      <w:r>
        <w:rPr>
          <w:lang w:val="en-GB"/>
        </w:rPr>
        <w:t xml:space="preserve"> method.</w:t>
      </w:r>
    </w:p>
    <w:p w14:paraId="0E8A941A" w14:textId="1ADFC4C9" w:rsidR="009F047B" w:rsidRDefault="009F047B" w:rsidP="002B22F1">
      <w:pPr>
        <w:rPr>
          <w:lang w:val="en-GB"/>
        </w:rPr>
      </w:pPr>
      <w:r>
        <w:rPr>
          <w:lang w:val="en-GB"/>
        </w:rPr>
        <w:t xml:space="preserve">Implementing this method is very similar to our other </w:t>
      </w:r>
      <w:r w:rsidRPr="00594700">
        <w:rPr>
          <w:b/>
          <w:bCs/>
          <w:lang w:val="en-GB"/>
        </w:rPr>
        <w:t>find method</w:t>
      </w:r>
      <w:r w:rsidR="00F90E98">
        <w:rPr>
          <w:lang w:val="en-GB"/>
        </w:rPr>
        <w:t xml:space="preserve">, this time we can use our </w:t>
      </w:r>
      <w:r w:rsidR="00F90E98" w:rsidRPr="00594700">
        <w:rPr>
          <w:b/>
          <w:bCs/>
          <w:lang w:val="en-GB"/>
        </w:rPr>
        <w:t>dictionary extensions</w:t>
      </w:r>
      <w:r w:rsidR="006D293F">
        <w:rPr>
          <w:lang w:val="en-GB"/>
        </w:rPr>
        <w:t>:</w:t>
      </w:r>
    </w:p>
    <w:p w14:paraId="203FFCEB" w14:textId="3D6043DC" w:rsidR="009F047B" w:rsidRDefault="006D293F" w:rsidP="002B22F1">
      <w:pPr>
        <w:rPr>
          <w:lang w:val="en-GB"/>
        </w:rPr>
      </w:pPr>
      <w:r>
        <w:rPr>
          <w:noProof/>
        </w:rPr>
        <w:drawing>
          <wp:inline distT="0" distB="0" distL="0" distR="0" wp14:anchorId="79D29AEB" wp14:editId="1E2F8E13">
            <wp:extent cx="5589757" cy="1241692"/>
            <wp:effectExtent l="0" t="0" r="0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31880" cy="1251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D0DC1" w14:textId="0C389952" w:rsidR="00F90E98" w:rsidRDefault="00F90E98" w:rsidP="002B22F1">
      <w:pPr>
        <w:rPr>
          <w:lang w:val="en-GB"/>
        </w:rPr>
      </w:pPr>
      <w:r w:rsidRPr="006E1ADE">
        <w:rPr>
          <w:b/>
          <w:bCs/>
          <w:lang w:val="en-GB"/>
        </w:rPr>
        <w:t>Run the unit tests</w:t>
      </w:r>
      <w:r>
        <w:rPr>
          <w:lang w:val="en-GB"/>
        </w:rPr>
        <w:t xml:space="preserve"> again:</w:t>
      </w:r>
    </w:p>
    <w:p w14:paraId="510E1F8D" w14:textId="72A8764D" w:rsidR="00F90E98" w:rsidRDefault="00F90E98" w:rsidP="002B22F1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CE9890C" wp14:editId="54CD41E3">
            <wp:extent cx="3893803" cy="3013710"/>
            <wp:effectExtent l="19050" t="19050" r="12065" b="15240"/>
            <wp:docPr id="96" name="Picture 9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Text&#10;&#10;Description automatically generated"/>
                    <pic:cNvPicPr/>
                  </pic:nvPicPr>
                  <pic:blipFill rotWithShape="1">
                    <a:blip r:embed="rId27"/>
                    <a:srcRect b="1171"/>
                    <a:stretch/>
                  </pic:blipFill>
                  <pic:spPr bwMode="auto">
                    <a:xfrm>
                      <a:off x="0" y="0"/>
                      <a:ext cx="3894724" cy="301442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AECDDF" w14:textId="685AAF72" w:rsidR="00395B06" w:rsidRDefault="00F90E98" w:rsidP="002B22F1">
      <w:pPr>
        <w:rPr>
          <w:lang w:val="en-GB"/>
        </w:rPr>
      </w:pPr>
      <w:r>
        <w:rPr>
          <w:lang w:val="en-GB"/>
        </w:rPr>
        <w:t>One more test succeeds!</w:t>
      </w:r>
    </w:p>
    <w:p w14:paraId="7A098A6B" w14:textId="29FFDA19" w:rsidR="00E56EDA" w:rsidRDefault="00E56EDA" w:rsidP="00E56EDA">
      <w:pPr>
        <w:pStyle w:val="Heading3"/>
        <w:rPr>
          <w:noProof/>
          <w:lang w:val="en-GB"/>
        </w:rPr>
      </w:pPr>
      <w:r>
        <w:rPr>
          <w:noProof/>
          <w:lang w:val="en-GB"/>
        </w:rPr>
        <w:t>FindPeople() by Name and Town</w:t>
      </w:r>
    </w:p>
    <w:p w14:paraId="69525BD6" w14:textId="29BCCA6B" w:rsidR="00395B06" w:rsidRDefault="00395B06" w:rsidP="002B22F1">
      <w:pPr>
        <w:rPr>
          <w:lang w:val="en-GB"/>
        </w:rPr>
      </w:pPr>
      <w:r>
        <w:rPr>
          <w:lang w:val="en-GB"/>
        </w:rPr>
        <w:t>Now let’s implement the</w:t>
      </w:r>
      <w:r w:rsidR="00F90E98">
        <w:rPr>
          <w:lang w:val="en-GB"/>
        </w:rPr>
        <w:t xml:space="preserve"> </w:t>
      </w:r>
      <w:r w:rsidR="00F90E98" w:rsidRPr="00B2347B">
        <w:rPr>
          <w:rStyle w:val="CodeChar"/>
          <w:lang w:val="en-GB"/>
        </w:rPr>
        <w:t>FindPeople</w:t>
      </w:r>
      <w:r w:rsidR="00F90E98" w:rsidRPr="00B2347B">
        <w:rPr>
          <w:b/>
          <w:bCs/>
          <w:noProof/>
          <w:lang w:val="en-GB"/>
        </w:rPr>
        <w:t>(name, town)</w:t>
      </w:r>
      <w:r w:rsidRPr="00B2347B">
        <w:rPr>
          <w:noProof/>
          <w:lang w:val="en-GB"/>
        </w:rPr>
        <w:t xml:space="preserve"> </w:t>
      </w:r>
      <w:r w:rsidR="00F90E98" w:rsidRPr="00B2347B">
        <w:rPr>
          <w:b/>
          <w:noProof/>
          <w:lang w:val="en-GB"/>
        </w:rPr>
        <w:t>method</w:t>
      </w:r>
      <w:r>
        <w:rPr>
          <w:lang w:val="en-GB"/>
        </w:rPr>
        <w:t xml:space="preserve">. </w:t>
      </w:r>
      <w:r w:rsidR="00F90E98">
        <w:rPr>
          <w:lang w:val="en-GB"/>
        </w:rPr>
        <w:t xml:space="preserve">We use the same </w:t>
      </w:r>
      <w:r w:rsidR="00F90E98" w:rsidRPr="00F90E98">
        <w:rPr>
          <w:rStyle w:val="CodeChar"/>
        </w:rPr>
        <w:t>GetValuesForKey()</w:t>
      </w:r>
      <w:r w:rsidR="00F90E98">
        <w:rPr>
          <w:lang w:val="en-GB"/>
        </w:rPr>
        <w:t xml:space="preserve"> extension method, but we</w:t>
      </w:r>
      <w:r>
        <w:rPr>
          <w:lang w:val="en-GB"/>
        </w:rPr>
        <w:t xml:space="preserve"> </w:t>
      </w:r>
      <w:r>
        <w:rPr>
          <w:b/>
          <w:lang w:val="en-GB"/>
        </w:rPr>
        <w:t>combine the name and town</w:t>
      </w:r>
      <w:r>
        <w:rPr>
          <w:lang w:val="en-GB"/>
        </w:rPr>
        <w:t xml:space="preserve"> to get a </w:t>
      </w:r>
      <w:r>
        <w:rPr>
          <w:b/>
          <w:lang w:val="en-GB"/>
        </w:rPr>
        <w:t>combined key</w:t>
      </w:r>
      <w:r>
        <w:rPr>
          <w:lang w:val="en-GB"/>
        </w:rPr>
        <w:t xml:space="preserve">. This key is used to lookup in the underlying dictionary </w:t>
      </w:r>
      <w:r>
        <w:rPr>
          <w:rStyle w:val="CodeChar"/>
          <w:highlight w:val="white"/>
        </w:rPr>
        <w:t>personsByNameAndTown</w:t>
      </w:r>
      <w:r>
        <w:rPr>
          <w:lang w:val="en-GB"/>
        </w:rPr>
        <w:t xml:space="preserve"> that maps {name + town} to set of pe</w:t>
      </w:r>
      <w:r w:rsidR="00F90E98">
        <w:rPr>
          <w:lang w:val="en-GB"/>
        </w:rPr>
        <w:t>ople</w:t>
      </w:r>
      <w:r>
        <w:rPr>
          <w:lang w:val="en-GB"/>
        </w:rPr>
        <w:t>.</w:t>
      </w:r>
    </w:p>
    <w:p w14:paraId="1799FD82" w14:textId="5866F15E" w:rsidR="00395B06" w:rsidRDefault="009E4603" w:rsidP="002B22F1">
      <w:pPr>
        <w:rPr>
          <w:lang w:val="en-GB"/>
        </w:rPr>
      </w:pPr>
      <w:r>
        <w:rPr>
          <w:noProof/>
        </w:rPr>
        <w:drawing>
          <wp:inline distT="0" distB="0" distL="0" distR="0" wp14:anchorId="0D0E1E05" wp14:editId="70E07097">
            <wp:extent cx="5707380" cy="1143918"/>
            <wp:effectExtent l="0" t="0" r="7620" b="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 rotWithShape="1">
                    <a:blip r:embed="rId28"/>
                    <a:srcRect t="3173"/>
                    <a:stretch/>
                  </pic:blipFill>
                  <pic:spPr bwMode="auto">
                    <a:xfrm>
                      <a:off x="0" y="0"/>
                      <a:ext cx="5766568" cy="11557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0AE544" w14:textId="504044F7" w:rsidR="00F90E98" w:rsidRDefault="00F90E98" w:rsidP="002B22F1">
      <w:pPr>
        <w:rPr>
          <w:lang w:val="en-GB"/>
        </w:rPr>
      </w:pPr>
      <w:r>
        <w:rPr>
          <w:lang w:val="en-GB"/>
        </w:rPr>
        <w:t xml:space="preserve">Run your tests, </w:t>
      </w:r>
      <w:r w:rsidRPr="002409A0">
        <w:rPr>
          <w:b/>
          <w:bCs/>
          <w:lang w:val="en-GB"/>
        </w:rPr>
        <w:t>all of them should succeed</w:t>
      </w:r>
      <w:r>
        <w:rPr>
          <w:lang w:val="en-GB"/>
        </w:rPr>
        <w:t>:</w:t>
      </w:r>
    </w:p>
    <w:p w14:paraId="4CA28595" w14:textId="5AD0C176" w:rsidR="00F90E98" w:rsidRDefault="00F90E98" w:rsidP="002B22F1">
      <w:pPr>
        <w:rPr>
          <w:lang w:val="en-GB"/>
        </w:rPr>
      </w:pPr>
      <w:r>
        <w:rPr>
          <w:noProof/>
        </w:rPr>
        <w:drawing>
          <wp:inline distT="0" distB="0" distL="0" distR="0" wp14:anchorId="159AB6CB" wp14:editId="468797EF">
            <wp:extent cx="3638550" cy="2939876"/>
            <wp:effectExtent l="19050" t="19050" r="19050" b="13335"/>
            <wp:docPr id="99" name="Picture 9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51716" cy="29505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3970FF" w14:textId="6554BAE1" w:rsidR="00395B06" w:rsidRPr="00395B06" w:rsidRDefault="00395B06" w:rsidP="002B22F1">
      <w:pPr>
        <w:spacing w:before="120"/>
      </w:pPr>
      <w:r>
        <w:rPr>
          <w:b/>
          <w:bCs/>
        </w:rPr>
        <w:t>Congratulations!</w:t>
      </w:r>
      <w:r>
        <w:t xml:space="preserve"> We have implemented correctly and efficiently the “person collection” data structure.</w:t>
      </w:r>
    </w:p>
    <w:p w14:paraId="2C958E1E" w14:textId="706830D5" w:rsidR="00A018D5" w:rsidRDefault="00DC7DC7" w:rsidP="002B22F1">
      <w:pPr>
        <w:pStyle w:val="Heading2"/>
        <w:rPr>
          <w:lang w:val="en-US"/>
        </w:rPr>
      </w:pPr>
      <w:r>
        <w:rPr>
          <w:lang w:val="en-US"/>
        </w:rPr>
        <w:lastRenderedPageBreak/>
        <w:t>Shopping Center</w:t>
      </w:r>
    </w:p>
    <w:p w14:paraId="6E34A181" w14:textId="3B3C8E80" w:rsidR="00DC7DC7" w:rsidRDefault="00DC7DC7" w:rsidP="002B22F1">
      <w:r>
        <w:t xml:space="preserve">A </w:t>
      </w:r>
      <w:r>
        <w:rPr>
          <w:b/>
        </w:rPr>
        <w:t>shopping center</w:t>
      </w:r>
      <w:r>
        <w:t xml:space="preserve"> keeps a set of </w:t>
      </w:r>
      <w:r>
        <w:rPr>
          <w:b/>
        </w:rPr>
        <w:t>products</w:t>
      </w:r>
      <w:r>
        <w:t xml:space="preserve">. Each product has </w:t>
      </w:r>
      <w:r>
        <w:rPr>
          <w:b/>
        </w:rPr>
        <w:t>name</w:t>
      </w:r>
      <w:r>
        <w:t xml:space="preserve">, </w:t>
      </w:r>
      <w:r>
        <w:rPr>
          <w:b/>
        </w:rPr>
        <w:t>price,</w:t>
      </w:r>
      <w:r>
        <w:t xml:space="preserve"> and </w:t>
      </w:r>
      <w:r>
        <w:rPr>
          <w:b/>
        </w:rPr>
        <w:t>producer</w:t>
      </w:r>
      <w:r>
        <w:t xml:space="preserve">. Your task is to model the shopping center and design a </w:t>
      </w:r>
      <w:r>
        <w:rPr>
          <w:b/>
        </w:rPr>
        <w:t>data structure holding the products</w:t>
      </w:r>
      <w:r>
        <w:t xml:space="preserve">. Write a program that executes </w:t>
      </w:r>
      <w:r>
        <w:rPr>
          <w:b/>
        </w:rPr>
        <w:t>N</w:t>
      </w:r>
      <w:r>
        <w:t xml:space="preserve"> commands, given in the input</w:t>
      </w:r>
      <w:r>
        <w:rPr>
          <w:noProof/>
        </w:rPr>
        <w:t xml:space="preserve"> (</w:t>
      </w:r>
      <w:r>
        <w:t>a single command at a line):</w:t>
      </w:r>
    </w:p>
    <w:p w14:paraId="116D2942" w14:textId="43109574" w:rsidR="00BF70F9" w:rsidRDefault="009E4603" w:rsidP="002B22F1">
      <w:pPr>
        <w:numPr>
          <w:ilvl w:val="0"/>
          <w:numId w:val="26"/>
        </w:numPr>
        <w:spacing w:before="120" w:line="240" w:lineRule="auto"/>
      </w:pPr>
      <w:r>
        <w:rPr>
          <w:rStyle w:val="CodeChar"/>
        </w:rPr>
        <w:t>string</w:t>
      </w:r>
      <w:r w:rsidR="0095131B">
        <w:rPr>
          <w:rStyle w:val="CodeChar"/>
        </w:rPr>
        <w:t xml:space="preserve"> </w:t>
      </w:r>
      <w:r w:rsidR="00DC7DC7">
        <w:rPr>
          <w:rStyle w:val="CodeChar"/>
        </w:rPr>
        <w:t>AddProduct</w:t>
      </w:r>
      <w:r>
        <w:rPr>
          <w:rStyle w:val="CodeChar"/>
        </w:rPr>
        <w:t>(string name, decimal price, string producer)</w:t>
      </w:r>
    </w:p>
    <w:p w14:paraId="0A4E52FA" w14:textId="784F96E3" w:rsidR="00DC7DC7" w:rsidRDefault="00DC7DC7" w:rsidP="002B22F1">
      <w:pPr>
        <w:numPr>
          <w:ilvl w:val="1"/>
          <w:numId w:val="26"/>
        </w:numPr>
        <w:spacing w:before="120" w:line="240" w:lineRule="auto"/>
      </w:pPr>
      <w:r>
        <w:t xml:space="preserve">Adds a product by given </w:t>
      </w:r>
      <w:r w:rsidRPr="00BF70F9">
        <w:rPr>
          <w:b/>
          <w:bCs/>
        </w:rPr>
        <w:t>name</w:t>
      </w:r>
      <w:r>
        <w:t xml:space="preserve">, </w:t>
      </w:r>
      <w:r w:rsidRPr="00BF70F9">
        <w:rPr>
          <w:b/>
          <w:bCs/>
        </w:rPr>
        <w:t>price</w:t>
      </w:r>
      <w:r>
        <w:t xml:space="preserve">, and </w:t>
      </w:r>
      <w:r w:rsidRPr="00BF70F9">
        <w:rPr>
          <w:b/>
          <w:bCs/>
        </w:rPr>
        <w:t>producer</w:t>
      </w:r>
      <w:r>
        <w:t xml:space="preserve">. </w:t>
      </w:r>
      <w:r w:rsidR="00BF70F9">
        <w:t xml:space="preserve">Duplicates are </w:t>
      </w:r>
      <w:r w:rsidR="00BF70F9" w:rsidRPr="00BF70F9">
        <w:rPr>
          <w:b/>
          <w:bCs/>
        </w:rPr>
        <w:t>allowed</w:t>
      </w:r>
      <w:r>
        <w:t>. As a result, the command prints “</w:t>
      </w:r>
      <w:r>
        <w:rPr>
          <w:b/>
        </w:rPr>
        <w:t>Product added</w:t>
      </w:r>
      <w:r>
        <w:t>”.</w:t>
      </w:r>
    </w:p>
    <w:p w14:paraId="14C2C193" w14:textId="0EEF37AF" w:rsidR="00BF70F9" w:rsidRPr="00BF70F9" w:rsidRDefault="003F1A2A" w:rsidP="002B22F1">
      <w:pPr>
        <w:numPr>
          <w:ilvl w:val="0"/>
          <w:numId w:val="26"/>
        </w:numPr>
        <w:spacing w:before="120" w:line="240" w:lineRule="auto"/>
      </w:pPr>
      <w:r>
        <w:rPr>
          <w:rStyle w:val="CodeChar"/>
        </w:rPr>
        <w:t>s</w:t>
      </w:r>
      <w:r w:rsidR="009E4603">
        <w:rPr>
          <w:rStyle w:val="CodeChar"/>
        </w:rPr>
        <w:t xml:space="preserve">tring </w:t>
      </w:r>
      <w:r w:rsidR="00DC7DC7">
        <w:rPr>
          <w:rStyle w:val="CodeChar"/>
        </w:rPr>
        <w:t>DeleteProducts</w:t>
      </w:r>
      <w:r w:rsidR="009E4603" w:rsidRPr="009E4603">
        <w:rPr>
          <w:rStyle w:val="CodeChar"/>
        </w:rPr>
        <w:t>(string</w:t>
      </w:r>
      <w:r w:rsidR="009E4603">
        <w:t xml:space="preserve"> </w:t>
      </w:r>
      <w:r w:rsidR="00DC7DC7">
        <w:rPr>
          <w:rStyle w:val="CodeChar"/>
        </w:rPr>
        <w:t>producer</w:t>
      </w:r>
      <w:r w:rsidR="009E4603">
        <w:rPr>
          <w:rStyle w:val="CodeChar"/>
        </w:rPr>
        <w:t>)</w:t>
      </w:r>
    </w:p>
    <w:p w14:paraId="01553154" w14:textId="77777777" w:rsidR="00BF70F9" w:rsidRDefault="00DC7DC7" w:rsidP="002B22F1">
      <w:pPr>
        <w:numPr>
          <w:ilvl w:val="1"/>
          <w:numId w:val="26"/>
        </w:numPr>
        <w:spacing w:before="120" w:line="240" w:lineRule="auto"/>
      </w:pPr>
      <w:r>
        <w:t xml:space="preserve">Deletes all products matching given </w:t>
      </w:r>
      <w:r w:rsidRPr="00BF70F9">
        <w:rPr>
          <w:b/>
          <w:bCs/>
        </w:rPr>
        <w:t>producer</w:t>
      </w:r>
      <w:r>
        <w:t>. As a result, the command prints “</w:t>
      </w:r>
      <w:r>
        <w:rPr>
          <w:b/>
        </w:rPr>
        <w:t>X products deleted</w:t>
      </w:r>
      <w:r>
        <w:t xml:space="preserve">” where </w:t>
      </w:r>
      <w:r>
        <w:rPr>
          <w:b/>
        </w:rPr>
        <w:t>X</w:t>
      </w:r>
      <w:r>
        <w:t xml:space="preserve"> is the number of deleted products</w:t>
      </w:r>
      <w:r w:rsidR="00BF70F9">
        <w:t>.</w:t>
      </w:r>
    </w:p>
    <w:p w14:paraId="79D1EEC0" w14:textId="3C5213B2" w:rsidR="00DC7DC7" w:rsidRDefault="00DC7DC7" w:rsidP="002B22F1">
      <w:pPr>
        <w:numPr>
          <w:ilvl w:val="1"/>
          <w:numId w:val="26"/>
        </w:numPr>
        <w:spacing w:before="120" w:line="240" w:lineRule="auto"/>
      </w:pPr>
      <w:r>
        <w:t xml:space="preserve"> </w:t>
      </w:r>
      <w:r w:rsidR="00BF70F9">
        <w:t xml:space="preserve">Prints </w:t>
      </w:r>
      <w:r>
        <w:t>“</w:t>
      </w:r>
      <w:r>
        <w:rPr>
          <w:b/>
        </w:rPr>
        <w:t>No products found</w:t>
      </w:r>
      <w:r>
        <w:t>” if no such products exist.</w:t>
      </w:r>
    </w:p>
    <w:p w14:paraId="59C98B2D" w14:textId="7160BF38" w:rsidR="00BF70F9" w:rsidRDefault="003F1A2A" w:rsidP="002B22F1">
      <w:pPr>
        <w:numPr>
          <w:ilvl w:val="0"/>
          <w:numId w:val="26"/>
        </w:numPr>
        <w:spacing w:before="120" w:line="240" w:lineRule="auto"/>
      </w:pPr>
      <w:r>
        <w:rPr>
          <w:rStyle w:val="CodeChar"/>
        </w:rPr>
        <w:t>s</w:t>
      </w:r>
      <w:r w:rsidR="00591411">
        <w:rPr>
          <w:rStyle w:val="CodeChar"/>
        </w:rPr>
        <w:t xml:space="preserve">tring </w:t>
      </w:r>
      <w:r w:rsidR="00DC7DC7">
        <w:rPr>
          <w:rStyle w:val="CodeChar"/>
        </w:rPr>
        <w:t>DeleteProducts</w:t>
      </w:r>
      <w:r w:rsidR="00591411" w:rsidRPr="00591411">
        <w:rPr>
          <w:rStyle w:val="CodeChar"/>
        </w:rPr>
        <w:t>(string</w:t>
      </w:r>
      <w:r w:rsidR="00591411">
        <w:t xml:space="preserve"> </w:t>
      </w:r>
      <w:r w:rsidR="00DC7DC7">
        <w:rPr>
          <w:rStyle w:val="CodeChar"/>
        </w:rPr>
        <w:t>name</w:t>
      </w:r>
      <w:r w:rsidR="00591411">
        <w:rPr>
          <w:rStyle w:val="CodeChar"/>
        </w:rPr>
        <w:t xml:space="preserve">, string </w:t>
      </w:r>
      <w:r w:rsidR="00DC7DC7">
        <w:rPr>
          <w:rStyle w:val="CodeChar"/>
        </w:rPr>
        <w:t>producer</w:t>
      </w:r>
      <w:r w:rsidR="00591411" w:rsidRPr="00591411">
        <w:rPr>
          <w:rStyle w:val="CodeChar"/>
        </w:rPr>
        <w:t>)</w:t>
      </w:r>
    </w:p>
    <w:p w14:paraId="7839CB2F" w14:textId="77777777" w:rsidR="00BF70F9" w:rsidRDefault="00DC7DC7" w:rsidP="002B22F1">
      <w:pPr>
        <w:numPr>
          <w:ilvl w:val="1"/>
          <w:numId w:val="26"/>
        </w:numPr>
        <w:spacing w:before="120" w:line="240" w:lineRule="auto"/>
      </w:pPr>
      <w:r>
        <w:t xml:space="preserve">Deletes all products matching given product </w:t>
      </w:r>
      <w:r w:rsidRPr="00BF70F9">
        <w:rPr>
          <w:b/>
          <w:bCs/>
        </w:rPr>
        <w:t>name</w:t>
      </w:r>
      <w:r>
        <w:t xml:space="preserve"> and </w:t>
      </w:r>
      <w:r w:rsidRPr="00BF70F9">
        <w:rPr>
          <w:b/>
          <w:bCs/>
        </w:rPr>
        <w:t>producer</w:t>
      </w:r>
      <w:r>
        <w:t>. As a result, the command prints “</w:t>
      </w:r>
      <w:r>
        <w:rPr>
          <w:b/>
        </w:rPr>
        <w:t>X products deleted</w:t>
      </w:r>
      <w:r>
        <w:t xml:space="preserve">” where </w:t>
      </w:r>
      <w:r>
        <w:rPr>
          <w:b/>
        </w:rPr>
        <w:t>X</w:t>
      </w:r>
      <w:r>
        <w:t xml:space="preserve"> is the number of deleted products</w:t>
      </w:r>
      <w:r w:rsidR="00BF70F9">
        <w:t xml:space="preserve">. </w:t>
      </w:r>
    </w:p>
    <w:p w14:paraId="05C122DB" w14:textId="4F548331" w:rsidR="00DC7DC7" w:rsidRDefault="00BF70F9" w:rsidP="002B22F1">
      <w:pPr>
        <w:numPr>
          <w:ilvl w:val="1"/>
          <w:numId w:val="26"/>
        </w:numPr>
        <w:spacing w:before="120" w:line="240" w:lineRule="auto"/>
      </w:pPr>
      <w:r>
        <w:t>Prints</w:t>
      </w:r>
      <w:r w:rsidR="00DC7DC7">
        <w:t xml:space="preserve"> “</w:t>
      </w:r>
      <w:r w:rsidR="00DC7DC7">
        <w:rPr>
          <w:b/>
        </w:rPr>
        <w:t>No products found</w:t>
      </w:r>
      <w:r w:rsidR="00DC7DC7">
        <w:t>” if no such products exist.</w:t>
      </w:r>
    </w:p>
    <w:p w14:paraId="2F17B349" w14:textId="338D741D" w:rsidR="00BF70F9" w:rsidRDefault="003F1A2A" w:rsidP="002B22F1">
      <w:pPr>
        <w:numPr>
          <w:ilvl w:val="0"/>
          <w:numId w:val="26"/>
        </w:numPr>
        <w:spacing w:before="120" w:line="240" w:lineRule="auto"/>
      </w:pPr>
      <w:r>
        <w:rPr>
          <w:rStyle w:val="CodeChar"/>
        </w:rPr>
        <w:t>s</w:t>
      </w:r>
      <w:r w:rsidR="00591411">
        <w:rPr>
          <w:rStyle w:val="CodeChar"/>
        </w:rPr>
        <w:t xml:space="preserve">tring </w:t>
      </w:r>
      <w:r w:rsidR="00DC7DC7">
        <w:rPr>
          <w:rStyle w:val="CodeChar"/>
        </w:rPr>
        <w:t>FindProductsByName</w:t>
      </w:r>
      <w:r w:rsidR="00591411" w:rsidRPr="00591411">
        <w:rPr>
          <w:rStyle w:val="CodeChar"/>
        </w:rPr>
        <w:t xml:space="preserve">(string </w:t>
      </w:r>
      <w:r w:rsidR="00DC7DC7" w:rsidRPr="00591411">
        <w:rPr>
          <w:rStyle w:val="CodeChar"/>
        </w:rPr>
        <w:t>name</w:t>
      </w:r>
      <w:r w:rsidR="00591411" w:rsidRPr="00591411">
        <w:rPr>
          <w:rStyle w:val="CodeChar"/>
        </w:rPr>
        <w:t>)</w:t>
      </w:r>
    </w:p>
    <w:p w14:paraId="2D4F4089" w14:textId="77777777" w:rsidR="00BF70F9" w:rsidRDefault="00DC7DC7" w:rsidP="002B22F1">
      <w:pPr>
        <w:numPr>
          <w:ilvl w:val="1"/>
          <w:numId w:val="26"/>
        </w:numPr>
        <w:spacing w:before="120" w:line="240" w:lineRule="auto"/>
      </w:pPr>
      <w:r>
        <w:t xml:space="preserve">Finds all products by given product </w:t>
      </w:r>
      <w:r w:rsidRPr="00BF70F9">
        <w:rPr>
          <w:b/>
          <w:bCs/>
        </w:rPr>
        <w:t>name</w:t>
      </w:r>
      <w:r>
        <w:t xml:space="preserve">. As a result, the command prints a </w:t>
      </w:r>
      <w:r w:rsidRPr="00BF70F9">
        <w:rPr>
          <w:b/>
          <w:bCs/>
        </w:rPr>
        <w:t>list</w:t>
      </w:r>
      <w:r>
        <w:t xml:space="preserve"> of products in format </w:t>
      </w:r>
      <w:r>
        <w:rPr>
          <w:b/>
          <w:noProof/>
        </w:rPr>
        <w:t>{name;producer;price}</w:t>
      </w:r>
      <w:r>
        <w:t xml:space="preserve">, ordered by </w:t>
      </w:r>
      <w:r w:rsidRPr="00BF70F9">
        <w:rPr>
          <w:b/>
          <w:bCs/>
        </w:rPr>
        <w:t>name</w:t>
      </w:r>
      <w:r>
        <w:t xml:space="preserve">, </w:t>
      </w:r>
      <w:r w:rsidR="00BF70F9" w:rsidRPr="00BF70F9">
        <w:rPr>
          <w:b/>
          <w:bCs/>
        </w:rPr>
        <w:t>producer</w:t>
      </w:r>
      <w:r w:rsidR="00BF70F9">
        <w:t>,</w:t>
      </w:r>
      <w:r>
        <w:t xml:space="preserve"> and </w:t>
      </w:r>
      <w:r w:rsidRPr="00BF70F9">
        <w:rPr>
          <w:b/>
          <w:bCs/>
        </w:rPr>
        <w:t>price</w:t>
      </w:r>
      <w:r>
        <w:t xml:space="preserve">. </w:t>
      </w:r>
    </w:p>
    <w:p w14:paraId="5D62DCA3" w14:textId="2C9A0F72" w:rsidR="00DC7DC7" w:rsidRDefault="00DC7DC7" w:rsidP="002B22F1">
      <w:pPr>
        <w:numPr>
          <w:ilvl w:val="1"/>
          <w:numId w:val="26"/>
        </w:numPr>
        <w:spacing w:before="120" w:line="240" w:lineRule="auto"/>
      </w:pPr>
      <w:r>
        <w:t xml:space="preserve">If no products exist with the specified </w:t>
      </w:r>
      <w:r w:rsidRPr="00BF70F9">
        <w:rPr>
          <w:b/>
          <w:bCs/>
        </w:rPr>
        <w:t>name</w:t>
      </w:r>
      <w:r>
        <w:t>, the command prints “</w:t>
      </w:r>
      <w:r>
        <w:rPr>
          <w:b/>
        </w:rPr>
        <w:t>No products found</w:t>
      </w:r>
      <w:r>
        <w:t>”.</w:t>
      </w:r>
    </w:p>
    <w:p w14:paraId="689118B7" w14:textId="20F3F3B5" w:rsidR="00BF70F9" w:rsidRDefault="003F1A2A" w:rsidP="002B22F1">
      <w:pPr>
        <w:numPr>
          <w:ilvl w:val="0"/>
          <w:numId w:val="26"/>
        </w:numPr>
        <w:spacing w:before="120" w:line="240" w:lineRule="auto"/>
      </w:pPr>
      <w:bookmarkStart w:id="0" w:name="OLE_LINK1"/>
      <w:r>
        <w:rPr>
          <w:rStyle w:val="CodeChar"/>
        </w:rPr>
        <w:t xml:space="preserve">string </w:t>
      </w:r>
      <w:r w:rsidR="00DC7DC7">
        <w:rPr>
          <w:rStyle w:val="CodeChar"/>
        </w:rPr>
        <w:t>FindProductsByProducer</w:t>
      </w:r>
      <w:bookmarkEnd w:id="0"/>
      <w:r w:rsidRPr="003F1A2A">
        <w:rPr>
          <w:rStyle w:val="CodeChar"/>
        </w:rPr>
        <w:t xml:space="preserve">(string </w:t>
      </w:r>
      <w:r w:rsidR="00DC7DC7" w:rsidRPr="003F1A2A">
        <w:rPr>
          <w:rStyle w:val="CodeChar"/>
        </w:rPr>
        <w:t>producer</w:t>
      </w:r>
      <w:r w:rsidRPr="003F1A2A">
        <w:rPr>
          <w:rStyle w:val="CodeChar"/>
        </w:rPr>
        <w:t>)</w:t>
      </w:r>
    </w:p>
    <w:p w14:paraId="7A3218A3" w14:textId="77777777" w:rsidR="00BF70F9" w:rsidRDefault="00DC7DC7" w:rsidP="002B22F1">
      <w:pPr>
        <w:numPr>
          <w:ilvl w:val="1"/>
          <w:numId w:val="26"/>
        </w:numPr>
        <w:spacing w:before="120" w:line="240" w:lineRule="auto"/>
      </w:pPr>
      <w:r>
        <w:t xml:space="preserve">Finds all products by given </w:t>
      </w:r>
      <w:r w:rsidRPr="00BF70F9">
        <w:rPr>
          <w:b/>
          <w:bCs/>
        </w:rPr>
        <w:t>producer</w:t>
      </w:r>
      <w:r>
        <w:t xml:space="preserve">. As a result, the command prints a </w:t>
      </w:r>
      <w:r w:rsidRPr="00BF70F9">
        <w:rPr>
          <w:b/>
          <w:bCs/>
        </w:rPr>
        <w:t>list</w:t>
      </w:r>
      <w:r>
        <w:t xml:space="preserve"> of products in format </w:t>
      </w:r>
      <w:r>
        <w:rPr>
          <w:b/>
          <w:noProof/>
        </w:rPr>
        <w:t>{name;producer;price}</w:t>
      </w:r>
      <w:r>
        <w:t xml:space="preserve">, ordered by name, </w:t>
      </w:r>
      <w:r w:rsidR="00BF70F9">
        <w:t>producer,</w:t>
      </w:r>
      <w:r>
        <w:t xml:space="preserve"> and price. </w:t>
      </w:r>
    </w:p>
    <w:p w14:paraId="34B73215" w14:textId="51064FD9" w:rsidR="00DC7DC7" w:rsidRDefault="00DC7DC7" w:rsidP="002B22F1">
      <w:pPr>
        <w:numPr>
          <w:ilvl w:val="1"/>
          <w:numId w:val="26"/>
        </w:numPr>
        <w:spacing w:before="120" w:line="240" w:lineRule="auto"/>
      </w:pPr>
      <w:r>
        <w:t xml:space="preserve">If no products exist by the specified </w:t>
      </w:r>
      <w:r w:rsidRPr="00BF70F9">
        <w:rPr>
          <w:b/>
          <w:bCs/>
        </w:rPr>
        <w:t>producer</w:t>
      </w:r>
      <w:r>
        <w:t>, the command prints “</w:t>
      </w:r>
      <w:r>
        <w:rPr>
          <w:b/>
        </w:rPr>
        <w:t>No products found</w:t>
      </w:r>
      <w:r>
        <w:t>”.</w:t>
      </w:r>
    </w:p>
    <w:p w14:paraId="4B559567" w14:textId="11C22FB6" w:rsidR="002B22F1" w:rsidRDefault="00771599" w:rsidP="002B22F1">
      <w:pPr>
        <w:numPr>
          <w:ilvl w:val="0"/>
          <w:numId w:val="26"/>
        </w:numPr>
        <w:spacing w:before="120" w:line="240" w:lineRule="auto"/>
      </w:pPr>
      <w:bookmarkStart w:id="1" w:name="OLE_LINK2"/>
      <w:r>
        <w:rPr>
          <w:rStyle w:val="CodeChar"/>
        </w:rPr>
        <w:t xml:space="preserve">string </w:t>
      </w:r>
      <w:r w:rsidR="00DC7DC7" w:rsidRPr="00AD07DE">
        <w:rPr>
          <w:rStyle w:val="CodeChar"/>
        </w:rPr>
        <w:t>FindProductsByPriceRange</w:t>
      </w:r>
      <w:bookmarkEnd w:id="1"/>
      <w:r w:rsidRPr="00771599">
        <w:rPr>
          <w:rStyle w:val="CodeChar"/>
        </w:rPr>
        <w:t xml:space="preserve">(decimal </w:t>
      </w:r>
      <w:r w:rsidR="00DC7DC7" w:rsidRPr="00771599">
        <w:rPr>
          <w:rStyle w:val="CodeChar"/>
        </w:rPr>
        <w:t>fromPrice</w:t>
      </w:r>
      <w:r w:rsidRPr="00771599">
        <w:rPr>
          <w:rStyle w:val="CodeChar"/>
        </w:rPr>
        <w:t xml:space="preserve">, decimal </w:t>
      </w:r>
      <w:r w:rsidR="00DC7DC7" w:rsidRPr="00771599">
        <w:rPr>
          <w:rStyle w:val="CodeChar"/>
        </w:rPr>
        <w:t>toPrice</w:t>
      </w:r>
      <w:r w:rsidRPr="00771599">
        <w:rPr>
          <w:rStyle w:val="CodeChar"/>
        </w:rPr>
        <w:t>)</w:t>
      </w:r>
    </w:p>
    <w:p w14:paraId="68144E2E" w14:textId="77777777" w:rsidR="00F46DF9" w:rsidRDefault="00DC7DC7" w:rsidP="002B22F1">
      <w:pPr>
        <w:numPr>
          <w:ilvl w:val="1"/>
          <w:numId w:val="26"/>
        </w:numPr>
        <w:spacing w:before="120" w:line="240" w:lineRule="auto"/>
      </w:pPr>
      <w:r w:rsidRPr="00AD07DE">
        <w:t xml:space="preserve">Finds all products whose price is </w:t>
      </w:r>
      <w:r w:rsidRPr="002B22F1">
        <w:rPr>
          <w:b/>
          <w:bCs/>
        </w:rPr>
        <w:t>greater</w:t>
      </w:r>
      <w:r w:rsidRPr="00AD07DE">
        <w:t xml:space="preserve"> or </w:t>
      </w:r>
      <w:r w:rsidRPr="002B22F1">
        <w:rPr>
          <w:b/>
          <w:bCs/>
        </w:rPr>
        <w:t>equal</w:t>
      </w:r>
      <w:r w:rsidRPr="00AD07DE">
        <w:t xml:space="preserve"> </w:t>
      </w:r>
      <w:r w:rsidR="002B22F1">
        <w:t>to</w:t>
      </w:r>
      <w:r w:rsidRPr="00AD07DE">
        <w:t xml:space="preserve"> </w:t>
      </w:r>
      <w:r w:rsidRPr="00AD07DE">
        <w:rPr>
          <w:b/>
          <w:noProof/>
        </w:rPr>
        <w:t>fromPrice</w:t>
      </w:r>
      <w:r w:rsidRPr="00AD07DE">
        <w:t xml:space="preserve"> and </w:t>
      </w:r>
      <w:r w:rsidRPr="002B22F1">
        <w:rPr>
          <w:b/>
          <w:bCs/>
        </w:rPr>
        <w:t>less</w:t>
      </w:r>
      <w:r w:rsidRPr="00AD07DE">
        <w:t xml:space="preserve"> or </w:t>
      </w:r>
      <w:r w:rsidRPr="002B22F1">
        <w:rPr>
          <w:b/>
          <w:bCs/>
        </w:rPr>
        <w:t>equal</w:t>
      </w:r>
      <w:r w:rsidRPr="00AD07DE">
        <w:t xml:space="preserve"> </w:t>
      </w:r>
      <w:r w:rsidR="002B22F1">
        <w:t>to</w:t>
      </w:r>
      <w:r w:rsidRPr="00AD07DE">
        <w:t xml:space="preserve"> </w:t>
      </w:r>
      <w:r w:rsidRPr="00AD07DE">
        <w:rPr>
          <w:b/>
          <w:noProof/>
        </w:rPr>
        <w:t>toPrice</w:t>
      </w:r>
      <w:r w:rsidRPr="00AD07DE">
        <w:t xml:space="preserve">. </w:t>
      </w:r>
    </w:p>
    <w:p w14:paraId="4CBA1EF5" w14:textId="77777777" w:rsidR="00F46DF9" w:rsidRDefault="00DC7DC7" w:rsidP="002B22F1">
      <w:pPr>
        <w:numPr>
          <w:ilvl w:val="1"/>
          <w:numId w:val="26"/>
        </w:numPr>
        <w:spacing w:before="120" w:line="240" w:lineRule="auto"/>
      </w:pPr>
      <w:r w:rsidRPr="00AD07DE">
        <w:t xml:space="preserve">As a result, the command prints a </w:t>
      </w:r>
      <w:r w:rsidRPr="00F46DF9">
        <w:rPr>
          <w:b/>
          <w:bCs/>
        </w:rPr>
        <w:t>list</w:t>
      </w:r>
      <w:r w:rsidRPr="00AD07DE">
        <w:t xml:space="preserve"> of products in format </w:t>
      </w:r>
      <w:r w:rsidRPr="00AD07DE">
        <w:rPr>
          <w:b/>
          <w:noProof/>
        </w:rPr>
        <w:t>{name;producer;price}</w:t>
      </w:r>
      <w:r w:rsidRPr="00AD07DE">
        <w:t xml:space="preserve">, ordered by </w:t>
      </w:r>
      <w:r w:rsidRPr="00F46DF9">
        <w:rPr>
          <w:b/>
          <w:bCs/>
        </w:rPr>
        <w:t>name</w:t>
      </w:r>
      <w:r w:rsidRPr="00AD07DE">
        <w:t xml:space="preserve">, </w:t>
      </w:r>
      <w:r w:rsidR="00F46DF9" w:rsidRPr="00F46DF9">
        <w:rPr>
          <w:b/>
          <w:bCs/>
        </w:rPr>
        <w:t>producer</w:t>
      </w:r>
      <w:r w:rsidR="00F46DF9" w:rsidRPr="00AD07DE">
        <w:t>,</w:t>
      </w:r>
      <w:r w:rsidRPr="00AD07DE">
        <w:t xml:space="preserve"> and </w:t>
      </w:r>
      <w:r w:rsidRPr="00F46DF9">
        <w:rPr>
          <w:b/>
          <w:bCs/>
        </w:rPr>
        <w:t>price</w:t>
      </w:r>
      <w:r w:rsidRPr="00AD07DE">
        <w:t xml:space="preserve">. </w:t>
      </w:r>
    </w:p>
    <w:p w14:paraId="73091370" w14:textId="7E3184A1" w:rsidR="00DC7DC7" w:rsidRPr="00AD07DE" w:rsidRDefault="00DC7DC7" w:rsidP="002B22F1">
      <w:pPr>
        <w:numPr>
          <w:ilvl w:val="1"/>
          <w:numId w:val="26"/>
        </w:numPr>
        <w:spacing w:before="120" w:line="240" w:lineRule="auto"/>
      </w:pPr>
      <w:r w:rsidRPr="00AD07DE">
        <w:t>If no products exist within the specified price range, the command prints “</w:t>
      </w:r>
      <w:r w:rsidRPr="00AD07DE">
        <w:rPr>
          <w:b/>
        </w:rPr>
        <w:t>No products found</w:t>
      </w:r>
      <w:r w:rsidRPr="00AD07DE">
        <w:t>”.</w:t>
      </w:r>
    </w:p>
    <w:p w14:paraId="3E3B984A" w14:textId="77777777" w:rsidR="00DC7DC7" w:rsidRDefault="00DC7DC7" w:rsidP="002B22F1">
      <w:pPr>
        <w:rPr>
          <w:noProof/>
        </w:rPr>
      </w:pPr>
      <w:r>
        <w:rPr>
          <w:noProof/>
        </w:rPr>
        <w:t xml:space="preserve">All string matching operations are </w:t>
      </w:r>
      <w:r>
        <w:rPr>
          <w:b/>
          <w:noProof/>
        </w:rPr>
        <w:t>case-sensetive</w:t>
      </w:r>
      <w:r>
        <w:rPr>
          <w:noProof/>
        </w:rPr>
        <w:t>.</w:t>
      </w:r>
    </w:p>
    <w:p w14:paraId="1607D389" w14:textId="77777777" w:rsidR="00DC7DC7" w:rsidRDefault="00DC7DC7" w:rsidP="002B22F1">
      <w:pPr>
        <w:pStyle w:val="Heading3"/>
      </w:pPr>
      <w:r>
        <w:t>Input</w:t>
      </w:r>
    </w:p>
    <w:p w14:paraId="454AFC3F" w14:textId="77777777" w:rsidR="00DC7DC7" w:rsidRDefault="00DC7DC7" w:rsidP="002B22F1">
      <w:r>
        <w:t xml:space="preserve">The input data should be </w:t>
      </w:r>
      <w:r w:rsidRPr="00BE4CAA">
        <w:rPr>
          <w:b/>
          <w:bCs/>
        </w:rPr>
        <w:t>read from the console</w:t>
      </w:r>
      <w:r>
        <w:t>.</w:t>
      </w:r>
    </w:p>
    <w:p w14:paraId="68BBCFAE" w14:textId="6C41D24A" w:rsidR="00DC7DC7" w:rsidRDefault="00DC7DC7" w:rsidP="002B22F1">
      <w:pPr>
        <w:pStyle w:val="ListParagraph"/>
        <w:numPr>
          <w:ilvl w:val="0"/>
          <w:numId w:val="27"/>
        </w:numPr>
        <w:spacing w:before="0" w:after="200"/>
      </w:pPr>
      <w:r>
        <w:t xml:space="preserve">At the first line you will be given the number </w:t>
      </w:r>
      <w:r>
        <w:rPr>
          <w:b/>
        </w:rPr>
        <w:t>N</w:t>
      </w:r>
      <w:r>
        <w:t xml:space="preserve"> </w:t>
      </w:r>
      <w:r w:rsidRPr="00BE4CAA">
        <w:rPr>
          <w:b/>
          <w:bCs/>
        </w:rPr>
        <w:t>of commands</w:t>
      </w:r>
      <w:r>
        <w:t>.</w:t>
      </w:r>
    </w:p>
    <w:p w14:paraId="081B3B67" w14:textId="77777777" w:rsidR="00DC7DC7" w:rsidRDefault="00DC7DC7" w:rsidP="002B22F1">
      <w:pPr>
        <w:pStyle w:val="ListParagraph"/>
        <w:numPr>
          <w:ilvl w:val="0"/>
          <w:numId w:val="27"/>
        </w:numPr>
        <w:spacing w:before="0" w:after="200"/>
      </w:pPr>
      <w:r>
        <w:t xml:space="preserve">At each of the next </w:t>
      </w:r>
      <w:r>
        <w:rPr>
          <w:b/>
        </w:rPr>
        <w:t>N</w:t>
      </w:r>
      <w:r>
        <w:t xml:space="preserve"> </w:t>
      </w:r>
      <w:r w:rsidRPr="00BE4CAA">
        <w:rPr>
          <w:b/>
          <w:bCs/>
        </w:rPr>
        <w:t>lines</w:t>
      </w:r>
      <w:r>
        <w:t xml:space="preserve"> you will be </w:t>
      </w:r>
      <w:r w:rsidRPr="00BE4CAA">
        <w:rPr>
          <w:b/>
          <w:bCs/>
        </w:rPr>
        <w:t>given a command</w:t>
      </w:r>
      <w:r>
        <w:t xml:space="preserve"> in the format described above.</w:t>
      </w:r>
    </w:p>
    <w:p w14:paraId="17C29531" w14:textId="77777777" w:rsidR="00DC7DC7" w:rsidRDefault="00DC7DC7" w:rsidP="002B22F1">
      <w:r>
        <w:t xml:space="preserve">The input data will always be </w:t>
      </w:r>
      <w:r w:rsidRPr="00BE4CAA">
        <w:rPr>
          <w:b/>
          <w:bCs/>
        </w:rPr>
        <w:t>valid</w:t>
      </w:r>
      <w:r>
        <w:t xml:space="preserve"> and in the </w:t>
      </w:r>
      <w:r w:rsidRPr="00BE4CAA">
        <w:rPr>
          <w:b/>
          <w:bCs/>
        </w:rPr>
        <w:t>described format</w:t>
      </w:r>
      <w:r>
        <w:t>. There is no need to check it explicitly.</w:t>
      </w:r>
    </w:p>
    <w:p w14:paraId="1EE24A2D" w14:textId="77777777" w:rsidR="00DC7DC7" w:rsidRDefault="00DC7DC7" w:rsidP="002B22F1">
      <w:pPr>
        <w:pStyle w:val="Heading3"/>
        <w:rPr>
          <w:lang w:eastAsia="ja-JP"/>
        </w:rPr>
      </w:pPr>
      <w:r>
        <w:rPr>
          <w:lang w:eastAsia="ja-JP"/>
        </w:rPr>
        <w:t>Output</w:t>
      </w:r>
    </w:p>
    <w:p w14:paraId="6A445DDD" w14:textId="77777777" w:rsidR="00DC7DC7" w:rsidRDefault="00DC7DC7" w:rsidP="002B22F1">
      <w:r>
        <w:t xml:space="preserve">The output data should be </w:t>
      </w:r>
      <w:r w:rsidRPr="00BE4CAA">
        <w:rPr>
          <w:b/>
          <w:bCs/>
        </w:rPr>
        <w:t>printed on the console</w:t>
      </w:r>
      <w:r>
        <w:t>.</w:t>
      </w:r>
    </w:p>
    <w:p w14:paraId="5BD1C5FE" w14:textId="77777777" w:rsidR="00DC7DC7" w:rsidRDefault="00DC7DC7" w:rsidP="002B22F1">
      <w:r>
        <w:t xml:space="preserve">The output should contain the </w:t>
      </w:r>
      <w:r w:rsidRPr="00DC7DC7">
        <w:rPr>
          <w:b/>
          <w:bCs/>
        </w:rPr>
        <w:t>output from each command</w:t>
      </w:r>
      <w:r>
        <w:t xml:space="preserve"> from the input</w:t>
      </w:r>
      <w:r>
        <w:rPr>
          <w:lang w:val="bg-BG"/>
        </w:rPr>
        <w:t>.</w:t>
      </w:r>
    </w:p>
    <w:p w14:paraId="19A591E5" w14:textId="77777777" w:rsidR="00DC7DC7" w:rsidRDefault="00DC7DC7" w:rsidP="002B22F1">
      <w:pPr>
        <w:pStyle w:val="Heading3"/>
      </w:pPr>
      <w:r>
        <w:lastRenderedPageBreak/>
        <w:t>Constraints</w:t>
      </w:r>
    </w:p>
    <w:p w14:paraId="7FDAB1E3" w14:textId="77777777" w:rsidR="00DC7DC7" w:rsidRDefault="00DC7DC7" w:rsidP="002B22F1">
      <w:pPr>
        <w:numPr>
          <w:ilvl w:val="0"/>
          <w:numId w:val="28"/>
        </w:numPr>
        <w:spacing w:before="60" w:after="60" w:line="240" w:lineRule="auto"/>
      </w:pPr>
      <w:r>
        <w:rPr>
          <w:b/>
        </w:rPr>
        <w:t>N</w:t>
      </w:r>
      <w:r>
        <w:t xml:space="preserve"> will be between 1 and 50 000, inclusive.</w:t>
      </w:r>
    </w:p>
    <w:p w14:paraId="03E75E69" w14:textId="5EAF19C1" w:rsidR="00DC7DC7" w:rsidRDefault="00DC7DC7" w:rsidP="002B22F1">
      <w:pPr>
        <w:numPr>
          <w:ilvl w:val="0"/>
          <w:numId w:val="28"/>
        </w:numPr>
        <w:spacing w:before="60" w:after="60" w:line="240" w:lineRule="auto"/>
      </w:pPr>
      <w:r>
        <w:t xml:space="preserve">All strings specified in the commands (e.g., product names and producers) consist of alphabetical characters, numbers, and spaces. Strings are </w:t>
      </w:r>
      <w:r w:rsidRPr="00BE4CAA">
        <w:rPr>
          <w:b/>
          <w:bCs/>
        </w:rPr>
        <w:t>case-sensitive</w:t>
      </w:r>
      <w:r>
        <w:t>.</w:t>
      </w:r>
    </w:p>
    <w:p w14:paraId="5E1D88E2" w14:textId="4A45FF41" w:rsidR="00DC7DC7" w:rsidRDefault="00DC7DC7" w:rsidP="002B22F1">
      <w:pPr>
        <w:numPr>
          <w:ilvl w:val="0"/>
          <w:numId w:val="28"/>
        </w:numPr>
        <w:spacing w:before="60" w:after="60" w:line="240" w:lineRule="auto"/>
      </w:pPr>
      <w:r>
        <w:t xml:space="preserve">Prices are given as </w:t>
      </w:r>
      <w:r w:rsidRPr="00BE4CAA">
        <w:rPr>
          <w:b/>
          <w:bCs/>
        </w:rPr>
        <w:t>real numbers with up to 2 digits</w:t>
      </w:r>
      <w:r>
        <w:t xml:space="preserve"> </w:t>
      </w:r>
      <w:r w:rsidRPr="00BE4CAA">
        <w:rPr>
          <w:b/>
          <w:bCs/>
        </w:rPr>
        <w:t>after the decimal point</w:t>
      </w:r>
      <w:r>
        <w:t xml:space="preserve"> (e.g. 133.58, 320.3, or 10)</w:t>
      </w:r>
    </w:p>
    <w:p w14:paraId="2E191C6C" w14:textId="77777777" w:rsidR="00DC7DC7" w:rsidRDefault="00DC7DC7" w:rsidP="002B22F1">
      <w:pPr>
        <w:numPr>
          <w:ilvl w:val="0"/>
          <w:numId w:val="28"/>
        </w:numPr>
        <w:spacing w:before="60" w:after="60" w:line="240" w:lineRule="auto"/>
      </w:pPr>
      <w:r>
        <w:t>The ‘</w:t>
      </w:r>
      <w:r>
        <w:rPr>
          <w:rStyle w:val="CodeChar"/>
        </w:rPr>
        <w:t>.</w:t>
      </w:r>
      <w:r>
        <w:t xml:space="preserve">’ symbol is used as </w:t>
      </w:r>
      <w:r w:rsidRPr="00BE4CAA">
        <w:rPr>
          <w:b/>
          <w:bCs/>
        </w:rPr>
        <w:t>decimal separator</w:t>
      </w:r>
      <w:r>
        <w:t>.</w:t>
      </w:r>
    </w:p>
    <w:p w14:paraId="1464184E" w14:textId="12243D78" w:rsidR="00DC7DC7" w:rsidRDefault="00DC7DC7" w:rsidP="002B22F1">
      <w:pPr>
        <w:numPr>
          <w:ilvl w:val="0"/>
          <w:numId w:val="28"/>
        </w:numPr>
        <w:spacing w:before="60" w:after="60" w:line="240" w:lineRule="auto"/>
      </w:pPr>
      <w:r>
        <w:t xml:space="preserve">Prices should be printed with exactly </w:t>
      </w:r>
      <w:r>
        <w:rPr>
          <w:b/>
        </w:rPr>
        <w:t>2 digits</w:t>
      </w:r>
      <w:r>
        <w:t xml:space="preserve"> after the decimal point (</w:t>
      </w:r>
      <w:r w:rsidR="00B42791">
        <w:t>e.g.,</w:t>
      </w:r>
      <w:r>
        <w:t xml:space="preserve"> 320.30 instead of 320.3).</w:t>
      </w:r>
    </w:p>
    <w:p w14:paraId="271FB9C4" w14:textId="77777777" w:rsidR="00DC7DC7" w:rsidRDefault="00DC7DC7" w:rsidP="002B22F1">
      <w:pPr>
        <w:pStyle w:val="Heading3"/>
        <w:rPr>
          <w:lang w:eastAsia="ja-JP"/>
        </w:rPr>
      </w:pPr>
      <w:r>
        <w:rPr>
          <w:lang w:eastAsia="ja-JP"/>
        </w:rPr>
        <w:t>Examples</w:t>
      </w:r>
    </w:p>
    <w:tbl>
      <w:tblPr>
        <w:tblW w:w="10348" w:type="dxa"/>
        <w:tblInd w:w="100" w:type="dxa"/>
        <w:tblLook w:val="04A0" w:firstRow="1" w:lastRow="0" w:firstColumn="1" w:lastColumn="0" w:noHBand="0" w:noVBand="1"/>
      </w:tblPr>
      <w:tblGrid>
        <w:gridCol w:w="5529"/>
        <w:gridCol w:w="4819"/>
      </w:tblGrid>
      <w:tr w:rsidR="00DC7DC7" w14:paraId="08955F68" w14:textId="77777777" w:rsidTr="00DC7DC7">
        <w:trPr>
          <w:trHeight w:val="20"/>
        </w:trPr>
        <w:tc>
          <w:tcPr>
            <w:tcW w:w="55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7265206" w14:textId="77777777" w:rsidR="00DC7DC7" w:rsidRDefault="00DC7DC7" w:rsidP="002B22F1">
            <w:pPr>
              <w:spacing w:after="0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Input Example</w:t>
            </w:r>
          </w:p>
        </w:tc>
        <w:tc>
          <w:tcPr>
            <w:tcW w:w="48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4255E09" w14:textId="77777777" w:rsidR="00DC7DC7" w:rsidRDefault="00DC7DC7" w:rsidP="002B22F1">
            <w:pPr>
              <w:spacing w:after="0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 Example</w:t>
            </w:r>
          </w:p>
        </w:tc>
      </w:tr>
      <w:tr w:rsidR="00DC7DC7" w14:paraId="51A40182" w14:textId="77777777" w:rsidTr="00DC7DC7">
        <w:trPr>
          <w:trHeight w:val="20"/>
        </w:trPr>
        <w:tc>
          <w:tcPr>
            <w:tcW w:w="55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9CDFA" w14:textId="77777777" w:rsidR="00DC7DC7" w:rsidRDefault="00DC7DC7" w:rsidP="002B22F1">
            <w:pPr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bCs/>
                <w:noProof/>
              </w:rPr>
              <w:t>17</w:t>
            </w:r>
          </w:p>
          <w:p w14:paraId="0CDFEEAD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FF0000"/>
              </w:rPr>
            </w:pPr>
            <w:r>
              <w:rPr>
                <w:rFonts w:ascii="Consolas" w:hAnsi="Consolas" w:cs="Consolas"/>
                <w:bCs/>
                <w:noProof/>
                <w:color w:val="FF0000"/>
              </w:rPr>
              <w:t>AddProduct IdeaPad Z560;1536.50;Lenovo</w:t>
            </w:r>
          </w:p>
          <w:p w14:paraId="05D42A2F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AddProduct ThinkPad T410;3000;Lenovo</w:t>
            </w:r>
          </w:p>
          <w:p w14:paraId="3762FD8E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00B0F0"/>
              </w:rPr>
            </w:pPr>
            <w:r>
              <w:rPr>
                <w:rFonts w:ascii="Consolas" w:hAnsi="Consolas" w:cs="Consolas"/>
                <w:bCs/>
                <w:noProof/>
                <w:color w:val="00B0F0"/>
              </w:rPr>
              <w:t>AddProduct VAIO Z13;4099.99;Sony</w:t>
            </w:r>
          </w:p>
          <w:p w14:paraId="6BA5F811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</w:pPr>
            <w:r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  <w:t>AddProduct CLS 63 AMG;200000;Mercedes</w:t>
            </w:r>
          </w:p>
          <w:p w14:paraId="592A88F4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FF0000"/>
              </w:rPr>
            </w:pPr>
            <w:r>
              <w:rPr>
                <w:rFonts w:ascii="Consolas" w:hAnsi="Consolas" w:cs="Consolas"/>
                <w:bCs/>
                <w:noProof/>
                <w:color w:val="FF0000"/>
              </w:rPr>
              <w:t>FindProductsByName CLS 63 AMG</w:t>
            </w:r>
          </w:p>
          <w:p w14:paraId="4FD4DE51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FindProductsByName CLS 63</w:t>
            </w:r>
          </w:p>
          <w:p w14:paraId="3461B5EC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00B0F0"/>
              </w:rPr>
            </w:pPr>
            <w:r>
              <w:rPr>
                <w:rFonts w:ascii="Consolas" w:hAnsi="Consolas" w:cs="Consolas"/>
                <w:bCs/>
                <w:noProof/>
                <w:color w:val="00B0F0"/>
              </w:rPr>
              <w:t>FindProductsByName cls 63 amg</w:t>
            </w:r>
          </w:p>
          <w:p w14:paraId="238CF92D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</w:pPr>
            <w:r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  <w:t>AddProduct 320i;10000;BMW</w:t>
            </w:r>
          </w:p>
          <w:p w14:paraId="723FF009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FF0000"/>
              </w:rPr>
            </w:pPr>
            <w:r>
              <w:rPr>
                <w:rFonts w:ascii="Consolas" w:hAnsi="Consolas" w:cs="Consolas"/>
                <w:bCs/>
                <w:noProof/>
                <w:color w:val="FF0000"/>
              </w:rPr>
              <w:t>FindProductsByName 320i</w:t>
            </w:r>
          </w:p>
          <w:p w14:paraId="19E88E6B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AddProduct G560;999;Lenovo</w:t>
            </w:r>
          </w:p>
          <w:p w14:paraId="09AC702C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00B0F0"/>
              </w:rPr>
            </w:pPr>
            <w:r>
              <w:rPr>
                <w:rFonts w:ascii="Consolas" w:hAnsi="Consolas" w:cs="Consolas"/>
                <w:bCs/>
                <w:noProof/>
                <w:color w:val="00B0F0"/>
              </w:rPr>
              <w:t>FindProductsByProducer Lenovo</w:t>
            </w:r>
          </w:p>
          <w:p w14:paraId="3757FE88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</w:pPr>
            <w:r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  <w:t>DeleteProducts Lenovo</w:t>
            </w:r>
          </w:p>
          <w:p w14:paraId="45CC8A3D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FF0000"/>
              </w:rPr>
            </w:pPr>
            <w:r>
              <w:rPr>
                <w:rFonts w:ascii="Consolas" w:hAnsi="Consolas" w:cs="Consolas"/>
                <w:bCs/>
                <w:noProof/>
                <w:color w:val="FF0000"/>
              </w:rPr>
              <w:t>FindProductsByProducer Lenovo</w:t>
            </w:r>
          </w:p>
          <w:p w14:paraId="52E0100A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FindProductsByPriceRange 100000;200000</w:t>
            </w:r>
          </w:p>
          <w:p w14:paraId="78D42D37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00B0F0"/>
              </w:rPr>
            </w:pPr>
            <w:r>
              <w:rPr>
                <w:rFonts w:ascii="Consolas" w:hAnsi="Consolas" w:cs="Consolas"/>
                <w:bCs/>
                <w:noProof/>
                <w:color w:val="00B0F0"/>
              </w:rPr>
              <w:t>DeleteProducts Beer;Ariana</w:t>
            </w:r>
          </w:p>
          <w:p w14:paraId="7ED79229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</w:pPr>
            <w:r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  <w:t>DeleteProducts CLS 63 AMG;Mercedes</w:t>
            </w:r>
          </w:p>
          <w:p w14:paraId="2F0F206A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  <w:color w:val="FF0000"/>
              </w:rPr>
              <w:t>FindProductsByName CLS 63 AMG</w:t>
            </w:r>
          </w:p>
        </w:tc>
        <w:tc>
          <w:tcPr>
            <w:tcW w:w="48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5B3D2D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FF0000"/>
              </w:rPr>
            </w:pPr>
            <w:r>
              <w:rPr>
                <w:rFonts w:ascii="Consolas" w:hAnsi="Consolas" w:cs="Consolas"/>
                <w:bCs/>
                <w:noProof/>
                <w:color w:val="FF0000"/>
              </w:rPr>
              <w:t>Product added</w:t>
            </w:r>
          </w:p>
          <w:p w14:paraId="3146C9CE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Product added</w:t>
            </w:r>
          </w:p>
          <w:p w14:paraId="03B8B164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00B0F0"/>
              </w:rPr>
            </w:pPr>
            <w:r>
              <w:rPr>
                <w:rFonts w:ascii="Consolas" w:hAnsi="Consolas" w:cs="Consolas"/>
                <w:bCs/>
                <w:noProof/>
                <w:color w:val="00B0F0"/>
              </w:rPr>
              <w:t>Product added</w:t>
            </w:r>
          </w:p>
          <w:p w14:paraId="5F79FCBA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</w:pPr>
            <w:r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  <w:t>Product added</w:t>
            </w:r>
          </w:p>
          <w:p w14:paraId="65E15CA3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FF0000"/>
              </w:rPr>
            </w:pPr>
            <w:r>
              <w:rPr>
                <w:rFonts w:ascii="Consolas" w:hAnsi="Consolas" w:cs="Consolas"/>
                <w:bCs/>
                <w:noProof/>
                <w:color w:val="FF0000"/>
              </w:rPr>
              <w:t>{CLS 63 AMG;Mercedes;200000.00}</w:t>
            </w:r>
          </w:p>
          <w:p w14:paraId="11ABB6BA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o products found</w:t>
            </w:r>
          </w:p>
          <w:p w14:paraId="038DCB6D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00B0F0"/>
              </w:rPr>
            </w:pPr>
            <w:r>
              <w:rPr>
                <w:rFonts w:ascii="Consolas" w:hAnsi="Consolas" w:cs="Consolas"/>
                <w:bCs/>
                <w:noProof/>
                <w:color w:val="00B0F0"/>
              </w:rPr>
              <w:t>No products found</w:t>
            </w:r>
          </w:p>
          <w:p w14:paraId="71C1BD81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</w:pPr>
            <w:r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  <w:t>Product added</w:t>
            </w:r>
          </w:p>
          <w:p w14:paraId="309004CF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FF0000"/>
              </w:rPr>
            </w:pPr>
            <w:r>
              <w:rPr>
                <w:rFonts w:ascii="Consolas" w:hAnsi="Consolas" w:cs="Consolas"/>
                <w:bCs/>
                <w:noProof/>
                <w:color w:val="FF0000"/>
              </w:rPr>
              <w:t>{320i;BMW;10000.00}</w:t>
            </w:r>
          </w:p>
          <w:p w14:paraId="20155849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Product added</w:t>
            </w:r>
          </w:p>
          <w:p w14:paraId="6DE8AF40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00B0F0"/>
              </w:rPr>
            </w:pPr>
            <w:r>
              <w:rPr>
                <w:rFonts w:ascii="Consolas" w:hAnsi="Consolas" w:cs="Consolas"/>
                <w:bCs/>
                <w:noProof/>
                <w:color w:val="00B0F0"/>
              </w:rPr>
              <w:t>{G560;Lenovo;999.00}</w:t>
            </w:r>
          </w:p>
          <w:p w14:paraId="12981613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00B0F0"/>
              </w:rPr>
            </w:pPr>
            <w:r>
              <w:rPr>
                <w:rFonts w:ascii="Consolas" w:hAnsi="Consolas" w:cs="Consolas"/>
                <w:bCs/>
                <w:noProof/>
                <w:color w:val="00B0F0"/>
              </w:rPr>
              <w:t>{IdeaPad Z560;Lenovo;1536.50}</w:t>
            </w:r>
          </w:p>
          <w:p w14:paraId="6F939910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00B0F0"/>
              </w:rPr>
            </w:pPr>
            <w:r>
              <w:rPr>
                <w:rFonts w:ascii="Consolas" w:hAnsi="Consolas" w:cs="Consolas"/>
                <w:bCs/>
                <w:noProof/>
                <w:color w:val="00B0F0"/>
              </w:rPr>
              <w:t>{ThinkPad T410;Lenovo;3000.00}</w:t>
            </w:r>
          </w:p>
          <w:p w14:paraId="0C63E391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</w:pPr>
            <w:r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  <w:t>3 products deleted</w:t>
            </w:r>
          </w:p>
          <w:p w14:paraId="6F1DE2C0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FF0000"/>
              </w:rPr>
            </w:pPr>
            <w:r>
              <w:rPr>
                <w:rFonts w:ascii="Consolas" w:hAnsi="Consolas" w:cs="Consolas"/>
                <w:bCs/>
                <w:noProof/>
                <w:color w:val="FF0000"/>
              </w:rPr>
              <w:t>No products found</w:t>
            </w:r>
          </w:p>
          <w:p w14:paraId="6890DEFA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{CLS 63 AMG;Mercedes;200000.00}</w:t>
            </w:r>
          </w:p>
          <w:p w14:paraId="18C70725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00B0F0"/>
              </w:rPr>
            </w:pPr>
            <w:r>
              <w:rPr>
                <w:rFonts w:ascii="Consolas" w:hAnsi="Consolas" w:cs="Consolas"/>
                <w:bCs/>
                <w:noProof/>
                <w:color w:val="00B0F0"/>
              </w:rPr>
              <w:t>No products found</w:t>
            </w:r>
          </w:p>
          <w:p w14:paraId="2669E69E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</w:pPr>
            <w:r>
              <w:rPr>
                <w:rFonts w:ascii="Consolas" w:hAnsi="Consolas" w:cs="Consolas"/>
                <w:bCs/>
                <w:noProof/>
                <w:color w:val="948A54" w:themeColor="background2" w:themeShade="80"/>
              </w:rPr>
              <w:t>1 products deleted</w:t>
            </w:r>
          </w:p>
          <w:p w14:paraId="47C0FC83" w14:textId="77777777" w:rsidR="00DC7DC7" w:rsidRDefault="00DC7DC7" w:rsidP="002B22F1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  <w:color w:val="FF0000"/>
              </w:rPr>
              <w:t>No products found</w:t>
            </w:r>
          </w:p>
        </w:tc>
      </w:tr>
    </w:tbl>
    <w:p w14:paraId="14325723" w14:textId="2E616833" w:rsidR="00A018D5" w:rsidRDefault="00A018D5" w:rsidP="002B22F1">
      <w:pPr>
        <w:pStyle w:val="Heading3"/>
      </w:pPr>
      <w:r w:rsidRPr="00386EFC">
        <w:t>Hints</w:t>
      </w:r>
    </w:p>
    <w:p w14:paraId="69E7302F" w14:textId="5FC8C973" w:rsidR="00E175C2" w:rsidRDefault="00E175C2" w:rsidP="002B22F1">
      <w:r>
        <w:t xml:space="preserve">In the project skeleton we have given you </w:t>
      </w:r>
      <w:r>
        <w:rPr>
          <w:b/>
          <w:bCs/>
        </w:rPr>
        <w:t>4</w:t>
      </w:r>
      <w:r w:rsidRPr="00E175C2">
        <w:rPr>
          <w:b/>
          <w:bCs/>
        </w:rPr>
        <w:t xml:space="preserve"> classes</w:t>
      </w:r>
      <w:r>
        <w:t>.</w:t>
      </w:r>
    </w:p>
    <w:p w14:paraId="34E519DE" w14:textId="43B76B11" w:rsidR="00994B09" w:rsidRDefault="00994B09" w:rsidP="002B22F1">
      <w:r>
        <w:rPr>
          <w:noProof/>
        </w:rPr>
        <w:drawing>
          <wp:inline distT="0" distB="0" distL="0" distR="0" wp14:anchorId="5AF7B4F6" wp14:editId="6904DE8B">
            <wp:extent cx="1952625" cy="1114425"/>
            <wp:effectExtent l="19050" t="19050" r="28575" b="2857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56175" cy="11164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933DBF" w14:textId="22CEDFFA" w:rsidR="00994B09" w:rsidRDefault="00994B09" w:rsidP="002B22F1">
      <w:r>
        <w:lastRenderedPageBreak/>
        <w:t xml:space="preserve">The </w:t>
      </w:r>
      <w:r w:rsidRPr="00994B09">
        <w:rPr>
          <w:rStyle w:val="CodeChar"/>
        </w:rPr>
        <w:t>ShoppingStructure</w:t>
      </w:r>
      <w:r>
        <w:t xml:space="preserve"> class is </w:t>
      </w:r>
      <w:r w:rsidRPr="00994B09">
        <w:rPr>
          <w:b/>
          <w:bCs/>
        </w:rPr>
        <w:t>empty</w:t>
      </w:r>
      <w:r>
        <w:t xml:space="preserve">. That is where you will </w:t>
      </w:r>
      <w:r w:rsidRPr="00994B09">
        <w:rPr>
          <w:b/>
          <w:bCs/>
        </w:rPr>
        <w:t>implement</w:t>
      </w:r>
      <w:r>
        <w:t xml:space="preserve"> the </w:t>
      </w:r>
      <w:r w:rsidRPr="00994B09">
        <w:rPr>
          <w:b/>
          <w:bCs/>
        </w:rPr>
        <w:t>methods</w:t>
      </w:r>
      <w:r>
        <w:t xml:space="preserve"> needed for the data structure.</w:t>
      </w:r>
    </w:p>
    <w:p w14:paraId="75734CB0" w14:textId="2ED9508A" w:rsidR="00994B09" w:rsidRDefault="00994B09" w:rsidP="002B22F1">
      <w:r>
        <w:t xml:space="preserve">The </w:t>
      </w:r>
      <w:r w:rsidRPr="00994B09">
        <w:rPr>
          <w:rStyle w:val="CodeChar"/>
        </w:rPr>
        <w:t>DictionaryExtensions</w:t>
      </w:r>
      <w:r>
        <w:t xml:space="preserve"> class has an extension method you can use if you will </w:t>
      </w:r>
      <w:r w:rsidRPr="00F4511B">
        <w:rPr>
          <w:b/>
          <w:bCs/>
        </w:rPr>
        <w:t>add to a nested dictionary</w:t>
      </w:r>
      <w:r>
        <w:t>:</w:t>
      </w:r>
    </w:p>
    <w:p w14:paraId="6707A22D" w14:textId="41225B3D" w:rsidR="00994B09" w:rsidRDefault="00AF42E1" w:rsidP="002B22F1">
      <w:r>
        <w:rPr>
          <w:noProof/>
        </w:rPr>
        <w:drawing>
          <wp:inline distT="0" distB="0" distL="0" distR="0" wp14:anchorId="23FD2113" wp14:editId="11E61278">
            <wp:extent cx="5593080" cy="2502012"/>
            <wp:effectExtent l="0" t="0" r="762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08188" cy="250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3164A" w14:textId="573D49C1" w:rsidR="00F4511B" w:rsidRDefault="00F4511B" w:rsidP="002B22F1">
      <w:r>
        <w:t xml:space="preserve">The </w:t>
      </w:r>
      <w:r w:rsidRPr="00F4511B">
        <w:rPr>
          <w:rStyle w:val="CodeChar"/>
        </w:rPr>
        <w:t>Product</w:t>
      </w:r>
      <w:r>
        <w:t xml:space="preserve"> class is an </w:t>
      </w:r>
      <w:r w:rsidRPr="00F4511B">
        <w:rPr>
          <w:b/>
          <w:bCs/>
        </w:rPr>
        <w:t>implemented</w:t>
      </w:r>
      <w:r>
        <w:t xml:space="preserve"> class that can be used when </w:t>
      </w:r>
      <w:r w:rsidRPr="00F4511B">
        <w:rPr>
          <w:b/>
          <w:bCs/>
        </w:rPr>
        <w:t>adding</w:t>
      </w:r>
      <w:r>
        <w:t xml:space="preserve"> values to your structure:</w:t>
      </w:r>
    </w:p>
    <w:p w14:paraId="564F30B6" w14:textId="7152E04A" w:rsidR="00D36AA5" w:rsidRDefault="00F4511B" w:rsidP="002B22F1">
      <w:r>
        <w:rPr>
          <w:noProof/>
        </w:rPr>
        <w:drawing>
          <wp:inline distT="0" distB="0" distL="0" distR="0" wp14:anchorId="0ECA02AD" wp14:editId="171DE7D0">
            <wp:extent cx="5135880" cy="2528303"/>
            <wp:effectExtent l="0" t="0" r="7620" b="571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 rotWithShape="1">
                    <a:blip r:embed="rId32"/>
                    <a:srcRect t="1" b="312"/>
                    <a:stretch/>
                  </pic:blipFill>
                  <pic:spPr bwMode="auto">
                    <a:xfrm>
                      <a:off x="0" y="0"/>
                      <a:ext cx="5224665" cy="2572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5662F7" w14:textId="3B1F539B" w:rsidR="00F4511B" w:rsidRDefault="00F4511B" w:rsidP="002B22F1">
      <w:r>
        <w:rPr>
          <w:noProof/>
        </w:rPr>
        <w:drawing>
          <wp:inline distT="0" distB="0" distL="0" distR="0" wp14:anchorId="20820175" wp14:editId="7BA72E2C">
            <wp:extent cx="5755349" cy="2316480"/>
            <wp:effectExtent l="0" t="0" r="0" b="762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 rotWithShape="1">
                    <a:blip r:embed="rId33"/>
                    <a:srcRect t="1" b="31282"/>
                    <a:stretch/>
                  </pic:blipFill>
                  <pic:spPr bwMode="auto">
                    <a:xfrm>
                      <a:off x="0" y="0"/>
                      <a:ext cx="5799860" cy="2334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152537" w14:textId="74EEC05B" w:rsidR="00F4511B" w:rsidRDefault="00F4511B" w:rsidP="002B22F1">
      <w:r>
        <w:rPr>
          <w:noProof/>
        </w:rPr>
        <w:lastRenderedPageBreak/>
        <w:drawing>
          <wp:inline distT="0" distB="0" distL="0" distR="0" wp14:anchorId="2D00EFFB" wp14:editId="5D55B97A">
            <wp:extent cx="5692140" cy="920234"/>
            <wp:effectExtent l="0" t="0" r="381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 rotWithShape="1">
                    <a:blip r:embed="rId33"/>
                    <a:srcRect t="72399"/>
                    <a:stretch/>
                  </pic:blipFill>
                  <pic:spPr bwMode="auto">
                    <a:xfrm>
                      <a:off x="0" y="0"/>
                      <a:ext cx="5735073" cy="927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36393" w14:textId="328716B9" w:rsidR="00F4511B" w:rsidRDefault="00407ECA" w:rsidP="002B22F1">
      <w:r>
        <w:t xml:space="preserve">The last class, </w:t>
      </w:r>
      <w:r w:rsidR="00D81DAA" w:rsidRPr="00FB554D">
        <w:rPr>
          <w:rStyle w:val="CodeChar"/>
        </w:rPr>
        <w:t>StartUp</w:t>
      </w:r>
      <w:r>
        <w:t xml:space="preserve"> is where the code executes and where you will have to </w:t>
      </w:r>
      <w:r w:rsidRPr="002E7D6D">
        <w:rPr>
          <w:b/>
        </w:rPr>
        <w:t>handle each command</w:t>
      </w:r>
      <w:r>
        <w:t>:</w:t>
      </w:r>
    </w:p>
    <w:p w14:paraId="0E4A3AFB" w14:textId="2BC59AC8" w:rsidR="007E123C" w:rsidRDefault="007E123C" w:rsidP="002B22F1">
      <w:r>
        <w:rPr>
          <w:noProof/>
        </w:rPr>
        <w:drawing>
          <wp:inline distT="0" distB="0" distL="0" distR="0" wp14:anchorId="1E6FAC1F" wp14:editId="4F813B1D">
            <wp:extent cx="6263640" cy="2702884"/>
            <wp:effectExtent l="0" t="0" r="3810" b="254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34"/>
                    <a:srcRect t="-1" b="91"/>
                    <a:stretch/>
                  </pic:blipFill>
                  <pic:spPr bwMode="auto">
                    <a:xfrm>
                      <a:off x="0" y="0"/>
                      <a:ext cx="6291997" cy="2715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681B8C" wp14:editId="7A54867C">
            <wp:extent cx="6324600" cy="1277648"/>
            <wp:effectExtent l="0" t="0" r="0" b="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341198" cy="1281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63EAD" w14:textId="3DF16DC9" w:rsidR="007E123C" w:rsidRDefault="007E123C" w:rsidP="002B22F1">
      <w:r>
        <w:rPr>
          <w:noProof/>
        </w:rPr>
        <w:drawing>
          <wp:inline distT="0" distB="0" distL="0" distR="0" wp14:anchorId="65AE2B15" wp14:editId="722E42B5">
            <wp:extent cx="6400800" cy="3368778"/>
            <wp:effectExtent l="0" t="0" r="0" b="3175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07794" cy="3372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B7D38" w14:textId="5056E4A8" w:rsidR="001A1218" w:rsidRPr="00FB554D" w:rsidRDefault="007E123C" w:rsidP="002B22F1">
      <w:r>
        <w:rPr>
          <w:noProof/>
        </w:rPr>
        <w:lastRenderedPageBreak/>
        <w:drawing>
          <wp:inline distT="0" distB="0" distL="0" distR="0" wp14:anchorId="2B21AFA7" wp14:editId="149DBDAB">
            <wp:extent cx="6456941" cy="3251835"/>
            <wp:effectExtent l="0" t="0" r="1270" b="5715"/>
            <wp:docPr id="13" name="Picture 1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 rotWithShape="1">
                    <a:blip r:embed="rId37"/>
                    <a:srcRect t="-1" b="207"/>
                    <a:stretch/>
                  </pic:blipFill>
                  <pic:spPr bwMode="auto">
                    <a:xfrm>
                      <a:off x="0" y="0"/>
                      <a:ext cx="6466254" cy="3256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A1218" w:rsidRPr="00FB554D" w:rsidSect="009D3E7E">
      <w:headerReference w:type="default" r:id="rId38"/>
      <w:footerReference w:type="default" r:id="rId39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060FA" w14:textId="77777777" w:rsidR="00ED0CFE" w:rsidRDefault="00ED0CFE" w:rsidP="008068A2">
      <w:pPr>
        <w:spacing w:after="0" w:line="240" w:lineRule="auto"/>
      </w:pPr>
      <w:r>
        <w:separator/>
      </w:r>
    </w:p>
  </w:endnote>
  <w:endnote w:type="continuationSeparator" w:id="0">
    <w:p w14:paraId="51C52C84" w14:textId="77777777" w:rsidR="00ED0CFE" w:rsidRDefault="00ED0C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26B50" w14:textId="664FACAA" w:rsidR="00EA2009" w:rsidRDefault="00EA20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3545678" wp14:editId="15861349">
              <wp:simplePos x="0" y="0"/>
              <wp:positionH relativeFrom="column">
                <wp:posOffset>44238</wp:posOffset>
              </wp:positionH>
              <wp:positionV relativeFrom="paragraph">
                <wp:posOffset>88689</wp:posOffset>
              </wp:positionV>
              <wp:extent cx="6565900" cy="256964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65900" cy="2569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2DF482" w14:textId="55870586" w:rsidR="00EA2009" w:rsidRPr="005C46E4" w:rsidRDefault="00EA2009" w:rsidP="00EA2009">
                          <w:pPr>
                            <w:spacing w:before="40" w:after="100" w:line="240" w:lineRule="auto"/>
                            <w:rPr>
                              <w:color w:val="95B3D7" w:themeColor="accent1" w:themeTint="99"/>
                              <w:sz w:val="17"/>
                              <w:szCs w:val="17"/>
                              <w:lang w:val="bg-BG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</w:t>
                          </w:r>
                          <w:hyperlink r:id="rId1" w:history="1">
                            <w:r w:rsidR="005C46E4" w:rsidRPr="000C4B9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bookmarkEnd w:id="2"/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. </w:t>
                          </w:r>
                          <w:r w:rsidR="005C46E4" w:rsidRPr="005C46E4">
                            <w:rPr>
                              <w:sz w:val="17"/>
                              <w:szCs w:val="17"/>
                            </w:rPr>
                            <w:t>Copyrighted document. Unauthorized copy, reproduction or use is not permitted.</w:t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54567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3.5pt;margin-top:7pt;width:517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" filled="f" stroked="f">
              <v:textbox inset=".5mm,1.2mm,.5mm,.5mm">
                <w:txbxContent>
                  <w:p w14:paraId="442DF482" w14:textId="55870586" w:rsidR="00EA2009" w:rsidRPr="005C46E4" w:rsidRDefault="00EA2009" w:rsidP="00EA2009">
                    <w:pPr>
                      <w:spacing w:before="40" w:after="100" w:line="240" w:lineRule="auto"/>
                      <w:rPr>
                        <w:color w:val="95B3D7" w:themeColor="accent1" w:themeTint="99"/>
                        <w:sz w:val="17"/>
                        <w:szCs w:val="17"/>
                        <w:lang w:val="bg-BG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</w:t>
                    </w:r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 </w:t>
                    </w:r>
                    <w:hyperlink r:id="rId2" w:history="1">
                      <w:r w:rsidR="005C46E4" w:rsidRPr="000C4B98">
                        <w:rPr>
                          <w:rStyle w:val="Hyperlink"/>
                          <w:sz w:val="17"/>
                          <w:szCs w:val="17"/>
                        </w:rPr>
                        <w:t>https://softuni.org</w:t>
                      </w:r>
                    </w:hyperlink>
                    <w:bookmarkEnd w:id="3"/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. </w:t>
                    </w:r>
                    <w:r w:rsidR="005C46E4" w:rsidRPr="005C46E4">
                      <w:rPr>
                        <w:sz w:val="17"/>
                        <w:szCs w:val="17"/>
                      </w:rPr>
                      <w:t>Copyrighted document. Unauthorized copy, reproduction or use is not permitted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39E9B41" wp14:editId="06B6EE4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035F8C39" id="Straight Connector 1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" strokecolor="#2a5f68" strokeweight="1pt">
              <v:stroke endcap="round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8E2D0" w14:textId="77777777" w:rsidR="00ED0CFE" w:rsidRDefault="00ED0CFE" w:rsidP="008068A2">
      <w:pPr>
        <w:spacing w:after="0" w:line="240" w:lineRule="auto"/>
      </w:pPr>
      <w:r>
        <w:separator/>
      </w:r>
    </w:p>
  </w:footnote>
  <w:footnote w:type="continuationSeparator" w:id="0">
    <w:p w14:paraId="72EDFE49" w14:textId="77777777" w:rsidR="00ED0CFE" w:rsidRDefault="00ED0C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67" w:type="dxa"/>
      <w:tblInd w:w="-112" w:type="dxa"/>
      <w:tblLook w:val="04A0" w:firstRow="1" w:lastRow="0" w:firstColumn="1" w:lastColumn="0" w:noHBand="0" w:noVBand="1"/>
    </w:tblPr>
    <w:tblGrid>
      <w:gridCol w:w="2097"/>
      <w:gridCol w:w="8570"/>
    </w:tblGrid>
    <w:tr w:rsidR="00EA2009" w:rsidRPr="00EA2009" w14:paraId="341730A7" w14:textId="77777777" w:rsidTr="009D3E7E">
      <w:trPr>
        <w:trHeight w:val="583"/>
      </w:trPr>
      <w:tc>
        <w:tcPr>
          <w:tcW w:w="2097" w:type="dxa"/>
          <w:shd w:val="clear" w:color="auto" w:fill="auto"/>
        </w:tcPr>
        <w:p w14:paraId="08857511" w14:textId="77777777" w:rsidR="00EA2009" w:rsidRDefault="00EA2009" w:rsidP="00EA2009">
          <w:pPr>
            <w:pStyle w:val="Header"/>
            <w:ind w:left="6"/>
          </w:pPr>
          <w:r>
            <w:rPr>
              <w:noProof/>
            </w:rPr>
            <w:drawing>
              <wp:inline distT="0" distB="0" distL="0" distR="0" wp14:anchorId="6CD5A7BE" wp14:editId="6597084D">
                <wp:extent cx="909955" cy="300192"/>
                <wp:effectExtent l="0" t="0" r="4445" b="508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8044" cy="309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70" w:type="dxa"/>
          <w:shd w:val="clear" w:color="auto" w:fill="auto"/>
          <w:vAlign w:val="bottom"/>
        </w:tcPr>
        <w:p w14:paraId="02E8B292" w14:textId="29E397FA" w:rsidR="00EA2009" w:rsidRPr="009D3E7E" w:rsidRDefault="00EA2009" w:rsidP="009D3E7E">
          <w:pPr>
            <w:shd w:val="clear" w:color="auto" w:fill="FFFFFF"/>
            <w:spacing w:before="0" w:after="100" w:line="240" w:lineRule="auto"/>
            <w:jc w:val="right"/>
            <w:outlineLvl w:val="0"/>
            <w:rPr>
              <w:rFonts w:ascii="Helvetica" w:eastAsia="Times New Roman" w:hAnsi="Helvetica"/>
              <w:b/>
              <w:noProof/>
              <w:color w:val="2A7A87"/>
              <w:spacing w:val="2"/>
              <w:kern w:val="36"/>
              <w:sz w:val="28"/>
              <w:szCs w:val="28"/>
            </w:rPr>
          </w:pPr>
          <w:r w:rsidRPr="00EA2009">
            <w:rPr>
              <w:rFonts w:ascii="Tahoma" w:hAnsi="Tahoma" w:cs="Tahoma"/>
              <w:noProof/>
              <w:color w:val="222222"/>
              <w:sz w:val="30"/>
              <w:szCs w:val="30"/>
              <w:shd w:val="clear" w:color="auto" w:fill="FFFFFF"/>
            </w:rPr>
            <w:t> </w:t>
          </w:r>
          <w:r w:rsidRPr="009D3E7E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Private High School for Digital Sciences "SoftUni Svetlina</w:t>
          </w:r>
          <w:r w:rsidR="003B2B17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"</w:t>
          </w:r>
        </w:p>
      </w:tc>
    </w:tr>
  </w:tbl>
  <w:p w14:paraId="6E82378E" w14:textId="7B1A11CD" w:rsidR="008068A2" w:rsidRPr="009D3E7E" w:rsidRDefault="00EA2009" w:rsidP="00EA2009">
    <w:pPr>
      <w:pStyle w:val="Header"/>
      <w:tabs>
        <w:tab w:val="clear" w:pos="4680"/>
        <w:tab w:val="clear" w:pos="9360"/>
        <w:tab w:val="left" w:pos="272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2DAD94" wp14:editId="44B3DF01">
              <wp:simplePos x="0" y="0"/>
              <wp:positionH relativeFrom="column">
                <wp:posOffset>0</wp:posOffset>
              </wp:positionH>
              <wp:positionV relativeFrom="paragraph">
                <wp:posOffset>57288</wp:posOffset>
              </wp:positionV>
              <wp:extent cx="6614160" cy="0"/>
              <wp:effectExtent l="0" t="0" r="0" b="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0C48EEC1" id="Straight Connector 2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5pt" to="520.8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" strokecolor="#2a5f68" strokeweight="1pt">
              <v:stroke endcap="round"/>
            </v:line>
          </w:pict>
        </mc:Fallback>
      </mc:AlternateContent>
    </w:r>
    <w:r w:rsidRPr="009D3E7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C1390C"/>
    <w:multiLevelType w:val="hybridMultilevel"/>
    <w:tmpl w:val="097C5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522E68"/>
    <w:multiLevelType w:val="multilevel"/>
    <w:tmpl w:val="080C11A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C7D6B70"/>
    <w:multiLevelType w:val="multilevel"/>
    <w:tmpl w:val="00563CA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4B2563"/>
    <w:multiLevelType w:val="hybridMultilevel"/>
    <w:tmpl w:val="FAB80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12912"/>
    <w:multiLevelType w:val="hybridMultilevel"/>
    <w:tmpl w:val="66207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1A28B8"/>
    <w:multiLevelType w:val="hybridMultilevel"/>
    <w:tmpl w:val="92C05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394D60"/>
    <w:multiLevelType w:val="multilevel"/>
    <w:tmpl w:val="372847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1406B0C"/>
    <w:multiLevelType w:val="multilevel"/>
    <w:tmpl w:val="19A2A1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2B01D27"/>
    <w:multiLevelType w:val="hybridMultilevel"/>
    <w:tmpl w:val="3664E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04C97"/>
    <w:multiLevelType w:val="hybridMultilevel"/>
    <w:tmpl w:val="8182F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2F641D"/>
    <w:multiLevelType w:val="hybridMultilevel"/>
    <w:tmpl w:val="F9E2F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B80EB3"/>
    <w:multiLevelType w:val="hybridMultilevel"/>
    <w:tmpl w:val="180A90C4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B780842"/>
    <w:multiLevelType w:val="hybridMultilevel"/>
    <w:tmpl w:val="1806F8E8"/>
    <w:lvl w:ilvl="0" w:tplc="8280FFBC">
      <w:numFmt w:val="bullet"/>
      <w:lvlText w:val=""/>
      <w:lvlJc w:val="left"/>
      <w:pPr>
        <w:ind w:left="720" w:hanging="360"/>
      </w:pPr>
      <w:rPr>
        <w:rFonts w:ascii="Symbol" w:eastAsia="Times New Roman" w:hAnsi="Symbol" w:cs="Consola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461A5"/>
    <w:multiLevelType w:val="hybridMultilevel"/>
    <w:tmpl w:val="AAB8F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239FD"/>
    <w:multiLevelType w:val="multilevel"/>
    <w:tmpl w:val="DE00208C"/>
    <w:lvl w:ilvl="0">
      <w:start w:val="1"/>
      <w:numFmt w:val="decimal"/>
      <w:lvlText w:val="%1."/>
      <w:lvlJc w:val="left"/>
      <w:pPr>
        <w:ind w:left="801" w:hanging="360"/>
      </w:pPr>
    </w:lvl>
    <w:lvl w:ilvl="1">
      <w:start w:val="1"/>
      <w:numFmt w:val="lowerLetter"/>
      <w:lvlText w:val="%2."/>
      <w:lvlJc w:val="left"/>
      <w:pPr>
        <w:ind w:left="1521" w:hanging="360"/>
      </w:pPr>
    </w:lvl>
    <w:lvl w:ilvl="2">
      <w:start w:val="1"/>
      <w:numFmt w:val="lowerRoman"/>
      <w:lvlText w:val="%3."/>
      <w:lvlJc w:val="right"/>
      <w:pPr>
        <w:ind w:left="2241" w:hanging="180"/>
      </w:pPr>
    </w:lvl>
    <w:lvl w:ilvl="3">
      <w:start w:val="1"/>
      <w:numFmt w:val="decimal"/>
      <w:lvlText w:val="%4."/>
      <w:lvlJc w:val="left"/>
      <w:pPr>
        <w:ind w:left="2961" w:hanging="360"/>
      </w:pPr>
    </w:lvl>
    <w:lvl w:ilvl="4">
      <w:start w:val="1"/>
      <w:numFmt w:val="lowerLetter"/>
      <w:lvlText w:val="%5."/>
      <w:lvlJc w:val="left"/>
      <w:pPr>
        <w:ind w:left="3681" w:hanging="360"/>
      </w:pPr>
    </w:lvl>
    <w:lvl w:ilvl="5">
      <w:start w:val="1"/>
      <w:numFmt w:val="lowerRoman"/>
      <w:lvlText w:val="%6."/>
      <w:lvlJc w:val="right"/>
      <w:pPr>
        <w:ind w:left="4401" w:hanging="180"/>
      </w:pPr>
    </w:lvl>
    <w:lvl w:ilvl="6">
      <w:start w:val="1"/>
      <w:numFmt w:val="decimal"/>
      <w:lvlText w:val="%7."/>
      <w:lvlJc w:val="left"/>
      <w:pPr>
        <w:ind w:left="5121" w:hanging="360"/>
      </w:pPr>
    </w:lvl>
    <w:lvl w:ilvl="7">
      <w:start w:val="1"/>
      <w:numFmt w:val="lowerLetter"/>
      <w:lvlText w:val="%8."/>
      <w:lvlJc w:val="left"/>
      <w:pPr>
        <w:ind w:left="5841" w:hanging="360"/>
      </w:pPr>
    </w:lvl>
    <w:lvl w:ilvl="8">
      <w:start w:val="1"/>
      <w:numFmt w:val="lowerRoman"/>
      <w:lvlText w:val="%9."/>
      <w:lvlJc w:val="right"/>
      <w:pPr>
        <w:ind w:left="6561" w:hanging="180"/>
      </w:pPr>
    </w:lvl>
  </w:abstractNum>
  <w:abstractNum w:abstractNumId="22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E3A2F50"/>
    <w:multiLevelType w:val="multilevel"/>
    <w:tmpl w:val="A836C3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695478"/>
    <w:multiLevelType w:val="hybridMultilevel"/>
    <w:tmpl w:val="9A9839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1F13D0"/>
    <w:multiLevelType w:val="hybridMultilevel"/>
    <w:tmpl w:val="9008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605DD2"/>
    <w:multiLevelType w:val="hybridMultilevel"/>
    <w:tmpl w:val="24B0EE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7"/>
  </w:num>
  <w:num w:numId="3">
    <w:abstractNumId w:val="3"/>
  </w:num>
  <w:num w:numId="4">
    <w:abstractNumId w:val="24"/>
  </w:num>
  <w:num w:numId="5">
    <w:abstractNumId w:val="26"/>
  </w:num>
  <w:num w:numId="6">
    <w:abstractNumId w:val="29"/>
  </w:num>
  <w:num w:numId="7">
    <w:abstractNumId w:val="11"/>
  </w:num>
  <w:num w:numId="8">
    <w:abstractNumId w:val="22"/>
  </w:num>
  <w:num w:numId="9">
    <w:abstractNumId w:val="18"/>
  </w:num>
  <w:num w:numId="10">
    <w:abstractNumId w:val="2"/>
  </w:num>
  <w:num w:numId="11">
    <w:abstractNumId w:val="2"/>
  </w:num>
  <w:num w:numId="12">
    <w:abstractNumId w:val="6"/>
  </w:num>
  <w:num w:numId="13">
    <w:abstractNumId w:val="16"/>
  </w:num>
  <w:num w:numId="14">
    <w:abstractNumId w:val="30"/>
  </w:num>
  <w:num w:numId="15">
    <w:abstractNumId w:val="1"/>
  </w:num>
  <w:num w:numId="16">
    <w:abstractNumId w:val="9"/>
  </w:num>
  <w:num w:numId="17">
    <w:abstractNumId w:val="23"/>
  </w:num>
  <w:num w:numId="18">
    <w:abstractNumId w:val="5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</w:num>
  <w:num w:numId="21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2"/>
  </w:num>
  <w:num w:numId="24">
    <w:abstractNumId w:val="2"/>
  </w:num>
  <w:num w:numId="25">
    <w:abstractNumId w:val="4"/>
  </w:num>
  <w:num w:numId="26">
    <w:abstractNumId w:val="19"/>
  </w:num>
  <w:num w:numId="27">
    <w:abstractNumId w:val="20"/>
  </w:num>
  <w:num w:numId="28">
    <w:abstractNumId w:val="0"/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8"/>
  </w:num>
  <w:num w:numId="31">
    <w:abstractNumId w:val="8"/>
  </w:num>
  <w:num w:numId="32">
    <w:abstractNumId w:val="15"/>
  </w:num>
  <w:num w:numId="33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10"/>
  </w:num>
  <w:num w:numId="35">
    <w:abstractNumId w:val="14"/>
  </w:num>
  <w:num w:numId="36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tDQFMkzMTMxMDZR0lIJTi4sz8/NACsxqAWAby+8sAAAA"/>
  </w:docVars>
  <w:rsids>
    <w:rsidRoot w:val="008068A2"/>
    <w:rsid w:val="000006BB"/>
    <w:rsid w:val="00002C1C"/>
    <w:rsid w:val="0000310F"/>
    <w:rsid w:val="0000621F"/>
    <w:rsid w:val="00007044"/>
    <w:rsid w:val="0001451E"/>
    <w:rsid w:val="00023DC6"/>
    <w:rsid w:val="00025F04"/>
    <w:rsid w:val="00037E50"/>
    <w:rsid w:val="00061739"/>
    <w:rsid w:val="00061746"/>
    <w:rsid w:val="00062544"/>
    <w:rsid w:val="00064D15"/>
    <w:rsid w:val="0008559D"/>
    <w:rsid w:val="00086727"/>
    <w:rsid w:val="0009209B"/>
    <w:rsid w:val="000A2A50"/>
    <w:rsid w:val="000A65BB"/>
    <w:rsid w:val="000A6794"/>
    <w:rsid w:val="000B39E6"/>
    <w:rsid w:val="000B3CCD"/>
    <w:rsid w:val="000B56F0"/>
    <w:rsid w:val="000C476A"/>
    <w:rsid w:val="000C4E3C"/>
    <w:rsid w:val="000C5361"/>
    <w:rsid w:val="000C5620"/>
    <w:rsid w:val="000D1586"/>
    <w:rsid w:val="000D3193"/>
    <w:rsid w:val="000E0086"/>
    <w:rsid w:val="000F33F7"/>
    <w:rsid w:val="00103906"/>
    <w:rsid w:val="00105BA8"/>
    <w:rsid w:val="00110673"/>
    <w:rsid w:val="00112577"/>
    <w:rsid w:val="00115BE6"/>
    <w:rsid w:val="00126E63"/>
    <w:rsid w:val="001275B9"/>
    <w:rsid w:val="00142C75"/>
    <w:rsid w:val="001449E8"/>
    <w:rsid w:val="00145884"/>
    <w:rsid w:val="001510AF"/>
    <w:rsid w:val="001531DE"/>
    <w:rsid w:val="001619DF"/>
    <w:rsid w:val="001627CE"/>
    <w:rsid w:val="00164A96"/>
    <w:rsid w:val="00164CDC"/>
    <w:rsid w:val="00167CF1"/>
    <w:rsid w:val="001708D8"/>
    <w:rsid w:val="00171021"/>
    <w:rsid w:val="00175E1D"/>
    <w:rsid w:val="001837BD"/>
    <w:rsid w:val="00183A2C"/>
    <w:rsid w:val="001A1218"/>
    <w:rsid w:val="001A1894"/>
    <w:rsid w:val="001A5D3B"/>
    <w:rsid w:val="001A6728"/>
    <w:rsid w:val="001A7475"/>
    <w:rsid w:val="001B0C6E"/>
    <w:rsid w:val="001B7060"/>
    <w:rsid w:val="001C051B"/>
    <w:rsid w:val="001C1FCD"/>
    <w:rsid w:val="001C5C9E"/>
    <w:rsid w:val="001D1DBD"/>
    <w:rsid w:val="001D2464"/>
    <w:rsid w:val="001D50AE"/>
    <w:rsid w:val="001E1161"/>
    <w:rsid w:val="001E3FEF"/>
    <w:rsid w:val="001E742C"/>
    <w:rsid w:val="001E7F4A"/>
    <w:rsid w:val="001F6002"/>
    <w:rsid w:val="00200733"/>
    <w:rsid w:val="00202683"/>
    <w:rsid w:val="00210150"/>
    <w:rsid w:val="0021094D"/>
    <w:rsid w:val="00215FCE"/>
    <w:rsid w:val="00221282"/>
    <w:rsid w:val="00224322"/>
    <w:rsid w:val="00226858"/>
    <w:rsid w:val="002326A7"/>
    <w:rsid w:val="00232E7D"/>
    <w:rsid w:val="00233653"/>
    <w:rsid w:val="00235C8B"/>
    <w:rsid w:val="00237C98"/>
    <w:rsid w:val="002409A0"/>
    <w:rsid w:val="00246BF4"/>
    <w:rsid w:val="00264287"/>
    <w:rsid w:val="0026589D"/>
    <w:rsid w:val="002664E1"/>
    <w:rsid w:val="002674C4"/>
    <w:rsid w:val="002819B5"/>
    <w:rsid w:val="002853F4"/>
    <w:rsid w:val="00291630"/>
    <w:rsid w:val="0029554B"/>
    <w:rsid w:val="002A09BE"/>
    <w:rsid w:val="002A1A68"/>
    <w:rsid w:val="002A1B31"/>
    <w:rsid w:val="002A2D2D"/>
    <w:rsid w:val="002B15A6"/>
    <w:rsid w:val="002B22F1"/>
    <w:rsid w:val="002C3600"/>
    <w:rsid w:val="002C539D"/>
    <w:rsid w:val="002C71C6"/>
    <w:rsid w:val="002C7473"/>
    <w:rsid w:val="002D07CA"/>
    <w:rsid w:val="002D17C8"/>
    <w:rsid w:val="002D62A4"/>
    <w:rsid w:val="002D6A1E"/>
    <w:rsid w:val="002E7D6D"/>
    <w:rsid w:val="002F25F4"/>
    <w:rsid w:val="002F3B95"/>
    <w:rsid w:val="00305122"/>
    <w:rsid w:val="003230CF"/>
    <w:rsid w:val="0032576D"/>
    <w:rsid w:val="00326DF9"/>
    <w:rsid w:val="0033212E"/>
    <w:rsid w:val="0033429A"/>
    <w:rsid w:val="0033490F"/>
    <w:rsid w:val="00350DB0"/>
    <w:rsid w:val="003777EE"/>
    <w:rsid w:val="003803B1"/>
    <w:rsid w:val="00380A57"/>
    <w:rsid w:val="003817EF"/>
    <w:rsid w:val="00382A45"/>
    <w:rsid w:val="00384A3B"/>
    <w:rsid w:val="00392423"/>
    <w:rsid w:val="00392680"/>
    <w:rsid w:val="00393FD7"/>
    <w:rsid w:val="00395B06"/>
    <w:rsid w:val="003A1601"/>
    <w:rsid w:val="003A33F9"/>
    <w:rsid w:val="003A5602"/>
    <w:rsid w:val="003B0278"/>
    <w:rsid w:val="003B1846"/>
    <w:rsid w:val="003B2A2D"/>
    <w:rsid w:val="003B2B17"/>
    <w:rsid w:val="003B6A53"/>
    <w:rsid w:val="003E1013"/>
    <w:rsid w:val="003E167F"/>
    <w:rsid w:val="003E2135"/>
    <w:rsid w:val="003E2A3C"/>
    <w:rsid w:val="003E2F33"/>
    <w:rsid w:val="003E6BFB"/>
    <w:rsid w:val="003F1864"/>
    <w:rsid w:val="003F1A2A"/>
    <w:rsid w:val="003F23F0"/>
    <w:rsid w:val="003F2EA6"/>
    <w:rsid w:val="00403C1E"/>
    <w:rsid w:val="00407ECA"/>
    <w:rsid w:val="0041081C"/>
    <w:rsid w:val="0041209C"/>
    <w:rsid w:val="00423932"/>
    <w:rsid w:val="004311CA"/>
    <w:rsid w:val="00431BCC"/>
    <w:rsid w:val="0043614C"/>
    <w:rsid w:val="00440AB1"/>
    <w:rsid w:val="00441961"/>
    <w:rsid w:val="00441D67"/>
    <w:rsid w:val="0044729E"/>
    <w:rsid w:val="00453633"/>
    <w:rsid w:val="00453E12"/>
    <w:rsid w:val="00455811"/>
    <w:rsid w:val="0047331A"/>
    <w:rsid w:val="00474E62"/>
    <w:rsid w:val="0047640B"/>
    <w:rsid w:val="0047644B"/>
    <w:rsid w:val="00476D4B"/>
    <w:rsid w:val="00491748"/>
    <w:rsid w:val="004974DD"/>
    <w:rsid w:val="004A5133"/>
    <w:rsid w:val="004A6C5B"/>
    <w:rsid w:val="004A7887"/>
    <w:rsid w:val="004A7E77"/>
    <w:rsid w:val="004B0253"/>
    <w:rsid w:val="004B308A"/>
    <w:rsid w:val="004B7B28"/>
    <w:rsid w:val="004C0A80"/>
    <w:rsid w:val="004D03E1"/>
    <w:rsid w:val="004D29A9"/>
    <w:rsid w:val="004E0D4F"/>
    <w:rsid w:val="004E4C1E"/>
    <w:rsid w:val="0050017E"/>
    <w:rsid w:val="005013AD"/>
    <w:rsid w:val="00503820"/>
    <w:rsid w:val="00504F89"/>
    <w:rsid w:val="005054C7"/>
    <w:rsid w:val="00507F81"/>
    <w:rsid w:val="0051315F"/>
    <w:rsid w:val="00515D68"/>
    <w:rsid w:val="005172E9"/>
    <w:rsid w:val="00517B12"/>
    <w:rsid w:val="00524789"/>
    <w:rsid w:val="00526C77"/>
    <w:rsid w:val="00527BE8"/>
    <w:rsid w:val="005439C9"/>
    <w:rsid w:val="005464AF"/>
    <w:rsid w:val="00551F70"/>
    <w:rsid w:val="0055252B"/>
    <w:rsid w:val="005536A1"/>
    <w:rsid w:val="00553CCB"/>
    <w:rsid w:val="00563DC7"/>
    <w:rsid w:val="00564029"/>
    <w:rsid w:val="00564D7B"/>
    <w:rsid w:val="0056527D"/>
    <w:rsid w:val="0056786B"/>
    <w:rsid w:val="0057138C"/>
    <w:rsid w:val="00575E05"/>
    <w:rsid w:val="005803E5"/>
    <w:rsid w:val="00584EDB"/>
    <w:rsid w:val="0058723E"/>
    <w:rsid w:val="00591411"/>
    <w:rsid w:val="00594700"/>
    <w:rsid w:val="00594821"/>
    <w:rsid w:val="00595779"/>
    <w:rsid w:val="00596357"/>
    <w:rsid w:val="00596AA5"/>
    <w:rsid w:val="005A390B"/>
    <w:rsid w:val="005B0164"/>
    <w:rsid w:val="005B2F0F"/>
    <w:rsid w:val="005C131C"/>
    <w:rsid w:val="005C14C1"/>
    <w:rsid w:val="005C46E4"/>
    <w:rsid w:val="005C6A24"/>
    <w:rsid w:val="005E04CE"/>
    <w:rsid w:val="005E6CC9"/>
    <w:rsid w:val="005F171B"/>
    <w:rsid w:val="00600083"/>
    <w:rsid w:val="00604363"/>
    <w:rsid w:val="00606E4B"/>
    <w:rsid w:val="0062319C"/>
    <w:rsid w:val="00624212"/>
    <w:rsid w:val="006242A9"/>
    <w:rsid w:val="00624DCF"/>
    <w:rsid w:val="00624E65"/>
    <w:rsid w:val="0063342B"/>
    <w:rsid w:val="00640502"/>
    <w:rsid w:val="0064162B"/>
    <w:rsid w:val="00644D27"/>
    <w:rsid w:val="006463E7"/>
    <w:rsid w:val="006568F4"/>
    <w:rsid w:val="00660CCD"/>
    <w:rsid w:val="00660EF0"/>
    <w:rsid w:val="006640AE"/>
    <w:rsid w:val="00670041"/>
    <w:rsid w:val="00671FE2"/>
    <w:rsid w:val="006764DC"/>
    <w:rsid w:val="00681ACA"/>
    <w:rsid w:val="00686C0C"/>
    <w:rsid w:val="00695634"/>
    <w:rsid w:val="006A2531"/>
    <w:rsid w:val="006A44FC"/>
    <w:rsid w:val="006D239A"/>
    <w:rsid w:val="006D293F"/>
    <w:rsid w:val="006D2FDE"/>
    <w:rsid w:val="006D5054"/>
    <w:rsid w:val="006D7550"/>
    <w:rsid w:val="006E1302"/>
    <w:rsid w:val="006E1ADE"/>
    <w:rsid w:val="006E2245"/>
    <w:rsid w:val="006E3FAA"/>
    <w:rsid w:val="006E55B4"/>
    <w:rsid w:val="006E7E50"/>
    <w:rsid w:val="00703909"/>
    <w:rsid w:val="00704432"/>
    <w:rsid w:val="007051DF"/>
    <w:rsid w:val="007227DB"/>
    <w:rsid w:val="00724DA4"/>
    <w:rsid w:val="007346E2"/>
    <w:rsid w:val="00736DD6"/>
    <w:rsid w:val="007412F0"/>
    <w:rsid w:val="00763912"/>
    <w:rsid w:val="00771599"/>
    <w:rsid w:val="00774E44"/>
    <w:rsid w:val="00777B26"/>
    <w:rsid w:val="007824BB"/>
    <w:rsid w:val="00785258"/>
    <w:rsid w:val="00785B58"/>
    <w:rsid w:val="00791E7C"/>
    <w:rsid w:val="00791F02"/>
    <w:rsid w:val="0079324A"/>
    <w:rsid w:val="00794EEE"/>
    <w:rsid w:val="00796534"/>
    <w:rsid w:val="007A635E"/>
    <w:rsid w:val="007B1835"/>
    <w:rsid w:val="007B1958"/>
    <w:rsid w:val="007B3686"/>
    <w:rsid w:val="007C0D67"/>
    <w:rsid w:val="007C2C37"/>
    <w:rsid w:val="007C3E81"/>
    <w:rsid w:val="007C42AC"/>
    <w:rsid w:val="007C7125"/>
    <w:rsid w:val="007D33D1"/>
    <w:rsid w:val="007D742F"/>
    <w:rsid w:val="007E0960"/>
    <w:rsid w:val="007E123C"/>
    <w:rsid w:val="007E4824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1B5"/>
    <w:rsid w:val="00836427"/>
    <w:rsid w:val="00836CA4"/>
    <w:rsid w:val="008468AC"/>
    <w:rsid w:val="0085184F"/>
    <w:rsid w:val="00852093"/>
    <w:rsid w:val="008573D1"/>
    <w:rsid w:val="00861625"/>
    <w:rsid w:val="008617B5"/>
    <w:rsid w:val="00865E09"/>
    <w:rsid w:val="00865E93"/>
    <w:rsid w:val="00866EC0"/>
    <w:rsid w:val="00870828"/>
    <w:rsid w:val="00874B45"/>
    <w:rsid w:val="008774CD"/>
    <w:rsid w:val="0088080B"/>
    <w:rsid w:val="008874A8"/>
    <w:rsid w:val="00891937"/>
    <w:rsid w:val="00893FF4"/>
    <w:rsid w:val="008A4EE4"/>
    <w:rsid w:val="008A6011"/>
    <w:rsid w:val="008B07D7"/>
    <w:rsid w:val="008B1A02"/>
    <w:rsid w:val="008B557F"/>
    <w:rsid w:val="008B5F3A"/>
    <w:rsid w:val="008B7618"/>
    <w:rsid w:val="008C2344"/>
    <w:rsid w:val="008C2B83"/>
    <w:rsid w:val="008C5930"/>
    <w:rsid w:val="008D4921"/>
    <w:rsid w:val="008D6097"/>
    <w:rsid w:val="008D6299"/>
    <w:rsid w:val="008E1398"/>
    <w:rsid w:val="008E374F"/>
    <w:rsid w:val="008E6A9D"/>
    <w:rsid w:val="008E6CF3"/>
    <w:rsid w:val="008F202C"/>
    <w:rsid w:val="008F5B43"/>
    <w:rsid w:val="008F5F75"/>
    <w:rsid w:val="008F5FDB"/>
    <w:rsid w:val="00901CDC"/>
    <w:rsid w:val="00902E68"/>
    <w:rsid w:val="00904D61"/>
    <w:rsid w:val="00912BC6"/>
    <w:rsid w:val="009132F8"/>
    <w:rsid w:val="009138E6"/>
    <w:rsid w:val="0092145D"/>
    <w:rsid w:val="009254B7"/>
    <w:rsid w:val="00930CEE"/>
    <w:rsid w:val="00937E82"/>
    <w:rsid w:val="00941FFF"/>
    <w:rsid w:val="0095131B"/>
    <w:rsid w:val="00955691"/>
    <w:rsid w:val="00961157"/>
    <w:rsid w:val="00965C5B"/>
    <w:rsid w:val="0096684B"/>
    <w:rsid w:val="00972C7F"/>
    <w:rsid w:val="00972DE2"/>
    <w:rsid w:val="00974A60"/>
    <w:rsid w:val="00976E46"/>
    <w:rsid w:val="00994B09"/>
    <w:rsid w:val="009A1473"/>
    <w:rsid w:val="009A2E73"/>
    <w:rsid w:val="009B4FB4"/>
    <w:rsid w:val="009B542D"/>
    <w:rsid w:val="009B566F"/>
    <w:rsid w:val="009C0C39"/>
    <w:rsid w:val="009C5453"/>
    <w:rsid w:val="009D1805"/>
    <w:rsid w:val="009D3E7E"/>
    <w:rsid w:val="009E1A09"/>
    <w:rsid w:val="009E29F2"/>
    <w:rsid w:val="009E4603"/>
    <w:rsid w:val="009F047B"/>
    <w:rsid w:val="00A00D0D"/>
    <w:rsid w:val="00A018D5"/>
    <w:rsid w:val="00A02545"/>
    <w:rsid w:val="00A025E6"/>
    <w:rsid w:val="00A0452B"/>
    <w:rsid w:val="00A05555"/>
    <w:rsid w:val="00A06D89"/>
    <w:rsid w:val="00A06F33"/>
    <w:rsid w:val="00A12A49"/>
    <w:rsid w:val="00A16545"/>
    <w:rsid w:val="00A3146D"/>
    <w:rsid w:val="00A31B41"/>
    <w:rsid w:val="00A347B0"/>
    <w:rsid w:val="00A35790"/>
    <w:rsid w:val="00A45A89"/>
    <w:rsid w:val="00A47F12"/>
    <w:rsid w:val="00A56BA8"/>
    <w:rsid w:val="00A62913"/>
    <w:rsid w:val="00A6590A"/>
    <w:rsid w:val="00A66DE2"/>
    <w:rsid w:val="00A67B9C"/>
    <w:rsid w:val="00A70227"/>
    <w:rsid w:val="00A80A55"/>
    <w:rsid w:val="00A81BF7"/>
    <w:rsid w:val="00A847D3"/>
    <w:rsid w:val="00A96A30"/>
    <w:rsid w:val="00A97BEA"/>
    <w:rsid w:val="00AA3772"/>
    <w:rsid w:val="00AB0733"/>
    <w:rsid w:val="00AB106E"/>
    <w:rsid w:val="00AB2224"/>
    <w:rsid w:val="00AC36D6"/>
    <w:rsid w:val="00AC60FE"/>
    <w:rsid w:val="00AC77AD"/>
    <w:rsid w:val="00AD07DE"/>
    <w:rsid w:val="00AD17CA"/>
    <w:rsid w:val="00AD3214"/>
    <w:rsid w:val="00AD3D71"/>
    <w:rsid w:val="00AE05D3"/>
    <w:rsid w:val="00AE355A"/>
    <w:rsid w:val="00AE3831"/>
    <w:rsid w:val="00AF42E1"/>
    <w:rsid w:val="00B07EBC"/>
    <w:rsid w:val="00B148DD"/>
    <w:rsid w:val="00B2347B"/>
    <w:rsid w:val="00B2472A"/>
    <w:rsid w:val="00B24D0C"/>
    <w:rsid w:val="00B32D1A"/>
    <w:rsid w:val="00B34367"/>
    <w:rsid w:val="00B42791"/>
    <w:rsid w:val="00B42A40"/>
    <w:rsid w:val="00B46F4A"/>
    <w:rsid w:val="00B567F6"/>
    <w:rsid w:val="00B56DF3"/>
    <w:rsid w:val="00B57A5C"/>
    <w:rsid w:val="00B6185B"/>
    <w:rsid w:val="00B638EB"/>
    <w:rsid w:val="00B63DED"/>
    <w:rsid w:val="00B708F6"/>
    <w:rsid w:val="00B753E7"/>
    <w:rsid w:val="00B86AF3"/>
    <w:rsid w:val="00B904BD"/>
    <w:rsid w:val="00B9242C"/>
    <w:rsid w:val="00B9309B"/>
    <w:rsid w:val="00BA1F40"/>
    <w:rsid w:val="00BA3FB2"/>
    <w:rsid w:val="00BA4820"/>
    <w:rsid w:val="00BA69D1"/>
    <w:rsid w:val="00BA6CDC"/>
    <w:rsid w:val="00BB05FA"/>
    <w:rsid w:val="00BB5B10"/>
    <w:rsid w:val="00BB67F2"/>
    <w:rsid w:val="00BC56D6"/>
    <w:rsid w:val="00BC6417"/>
    <w:rsid w:val="00BD4951"/>
    <w:rsid w:val="00BD5E4D"/>
    <w:rsid w:val="00BE399E"/>
    <w:rsid w:val="00BE39F6"/>
    <w:rsid w:val="00BE4CAA"/>
    <w:rsid w:val="00BF1775"/>
    <w:rsid w:val="00BF201D"/>
    <w:rsid w:val="00BF70F9"/>
    <w:rsid w:val="00C02395"/>
    <w:rsid w:val="00C0490B"/>
    <w:rsid w:val="00C07904"/>
    <w:rsid w:val="00C121AF"/>
    <w:rsid w:val="00C14C80"/>
    <w:rsid w:val="00C1778F"/>
    <w:rsid w:val="00C2485A"/>
    <w:rsid w:val="00C24FF0"/>
    <w:rsid w:val="00C26377"/>
    <w:rsid w:val="00C27853"/>
    <w:rsid w:val="00C32DB5"/>
    <w:rsid w:val="00C355A5"/>
    <w:rsid w:val="00C43B64"/>
    <w:rsid w:val="00C46985"/>
    <w:rsid w:val="00C539ED"/>
    <w:rsid w:val="00C53F37"/>
    <w:rsid w:val="00C5499A"/>
    <w:rsid w:val="00C54C78"/>
    <w:rsid w:val="00C62A0F"/>
    <w:rsid w:val="00C631D2"/>
    <w:rsid w:val="00C82862"/>
    <w:rsid w:val="00C84E4D"/>
    <w:rsid w:val="00C85BA4"/>
    <w:rsid w:val="00C90ADC"/>
    <w:rsid w:val="00C94815"/>
    <w:rsid w:val="00CA2FD0"/>
    <w:rsid w:val="00CA5BF6"/>
    <w:rsid w:val="00CB4855"/>
    <w:rsid w:val="00CB626D"/>
    <w:rsid w:val="00CD5181"/>
    <w:rsid w:val="00CD71B7"/>
    <w:rsid w:val="00CD7485"/>
    <w:rsid w:val="00CE2360"/>
    <w:rsid w:val="00CE236C"/>
    <w:rsid w:val="00CF0047"/>
    <w:rsid w:val="00CF0803"/>
    <w:rsid w:val="00D10977"/>
    <w:rsid w:val="00D22895"/>
    <w:rsid w:val="00D3404A"/>
    <w:rsid w:val="00D366DE"/>
    <w:rsid w:val="00D36AA5"/>
    <w:rsid w:val="00D41157"/>
    <w:rsid w:val="00D4273B"/>
    <w:rsid w:val="00D4354E"/>
    <w:rsid w:val="00D43F69"/>
    <w:rsid w:val="00D50F79"/>
    <w:rsid w:val="00D62117"/>
    <w:rsid w:val="00D62C6B"/>
    <w:rsid w:val="00D65ED3"/>
    <w:rsid w:val="00D71A2F"/>
    <w:rsid w:val="00D73957"/>
    <w:rsid w:val="00D74A88"/>
    <w:rsid w:val="00D81DAA"/>
    <w:rsid w:val="00D8395C"/>
    <w:rsid w:val="00D910AA"/>
    <w:rsid w:val="00DA028F"/>
    <w:rsid w:val="00DB137E"/>
    <w:rsid w:val="00DB5EAF"/>
    <w:rsid w:val="00DB7B6B"/>
    <w:rsid w:val="00DC0A29"/>
    <w:rsid w:val="00DC0B07"/>
    <w:rsid w:val="00DC28E6"/>
    <w:rsid w:val="00DC2F0D"/>
    <w:rsid w:val="00DC3AA3"/>
    <w:rsid w:val="00DC79E8"/>
    <w:rsid w:val="00DC7DC7"/>
    <w:rsid w:val="00DD55F0"/>
    <w:rsid w:val="00DD7BB2"/>
    <w:rsid w:val="00DE1B8E"/>
    <w:rsid w:val="00DE5D5B"/>
    <w:rsid w:val="00DE7D7A"/>
    <w:rsid w:val="00DF00FA"/>
    <w:rsid w:val="00DF57D8"/>
    <w:rsid w:val="00DF6F6D"/>
    <w:rsid w:val="00E032C5"/>
    <w:rsid w:val="00E045D1"/>
    <w:rsid w:val="00E07C88"/>
    <w:rsid w:val="00E10DBC"/>
    <w:rsid w:val="00E1242E"/>
    <w:rsid w:val="00E175C2"/>
    <w:rsid w:val="00E213BE"/>
    <w:rsid w:val="00E2234D"/>
    <w:rsid w:val="00E24C6A"/>
    <w:rsid w:val="00E2530A"/>
    <w:rsid w:val="00E25811"/>
    <w:rsid w:val="00E32F85"/>
    <w:rsid w:val="00E36FD8"/>
    <w:rsid w:val="00E37380"/>
    <w:rsid w:val="00E379B5"/>
    <w:rsid w:val="00E422F9"/>
    <w:rsid w:val="00E465C4"/>
    <w:rsid w:val="00E50DD2"/>
    <w:rsid w:val="00E54198"/>
    <w:rsid w:val="00E56EDA"/>
    <w:rsid w:val="00E60846"/>
    <w:rsid w:val="00E61AEC"/>
    <w:rsid w:val="00E63F64"/>
    <w:rsid w:val="00E66B16"/>
    <w:rsid w:val="00E66E89"/>
    <w:rsid w:val="00E70723"/>
    <w:rsid w:val="00E74623"/>
    <w:rsid w:val="00E7495E"/>
    <w:rsid w:val="00E74E54"/>
    <w:rsid w:val="00E76B5C"/>
    <w:rsid w:val="00E80E3D"/>
    <w:rsid w:val="00E82083"/>
    <w:rsid w:val="00E86D42"/>
    <w:rsid w:val="00E870B8"/>
    <w:rsid w:val="00E954B1"/>
    <w:rsid w:val="00E956E4"/>
    <w:rsid w:val="00EA1019"/>
    <w:rsid w:val="00EA2009"/>
    <w:rsid w:val="00EA3B29"/>
    <w:rsid w:val="00EB7421"/>
    <w:rsid w:val="00EC3554"/>
    <w:rsid w:val="00EC36F5"/>
    <w:rsid w:val="00EC5A4D"/>
    <w:rsid w:val="00ED0CFE"/>
    <w:rsid w:val="00ED0DEA"/>
    <w:rsid w:val="00ED4E54"/>
    <w:rsid w:val="00ED6FF7"/>
    <w:rsid w:val="00ED73C4"/>
    <w:rsid w:val="00F20B48"/>
    <w:rsid w:val="00F2447B"/>
    <w:rsid w:val="00F258BA"/>
    <w:rsid w:val="00F27E9C"/>
    <w:rsid w:val="00F346F0"/>
    <w:rsid w:val="00F357FE"/>
    <w:rsid w:val="00F402D6"/>
    <w:rsid w:val="00F41F41"/>
    <w:rsid w:val="00F4511B"/>
    <w:rsid w:val="00F46918"/>
    <w:rsid w:val="00F46DDE"/>
    <w:rsid w:val="00F46DF9"/>
    <w:rsid w:val="00F502A3"/>
    <w:rsid w:val="00F655ED"/>
    <w:rsid w:val="00F7033C"/>
    <w:rsid w:val="00F7357B"/>
    <w:rsid w:val="00F8351F"/>
    <w:rsid w:val="00F90E98"/>
    <w:rsid w:val="00F96D0D"/>
    <w:rsid w:val="00F976AD"/>
    <w:rsid w:val="00FA2C69"/>
    <w:rsid w:val="00FA3377"/>
    <w:rsid w:val="00FA5E97"/>
    <w:rsid w:val="00FA6461"/>
    <w:rsid w:val="00FB0C77"/>
    <w:rsid w:val="00FB554D"/>
    <w:rsid w:val="00FE038F"/>
    <w:rsid w:val="00FF6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92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0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hyperlink" Target="https://judge.softuni.org/Contests/3602/Combining-Data-Structures-Exercises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82</TotalTime>
  <Pages>12</Pages>
  <Words>1502</Words>
  <Characters>8568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Combining Data Structures</vt:lpstr>
      <vt:lpstr>Trees Representation and Traversal (BFS; DFS)</vt:lpstr>
    </vt:vector>
  </TitlesOfParts>
  <Company>SoftUni</Company>
  <LinksUpToDate>false</LinksUpToDate>
  <CharactersWithSpaces>10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Combining Data Structures</dc:title>
  <dc:subject>Software Development</dc:subject>
  <dc:creator>SoftUni</dc:creator>
  <cp:keywords>data structures; algorithms; programming; SoftUni; Software University; programming; software development; software engineering; course</cp:keywords>
  <dc:description>With the kind support of SoftUni: https://softuni.org</dc:description>
  <cp:lastModifiedBy>EVELINA-PC</cp:lastModifiedBy>
  <cp:revision>231</cp:revision>
  <cp:lastPrinted>2015-10-26T22:35:00Z</cp:lastPrinted>
  <dcterms:created xsi:type="dcterms:W3CDTF">2019-11-12T12:29:00Z</dcterms:created>
  <dcterms:modified xsi:type="dcterms:W3CDTF">2022-09-13T13:40:00Z</dcterms:modified>
  <cp:category>programming; education; software engineering; software development</cp:category>
</cp:coreProperties>
</file>